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9C42AD" w14:textId="07A6A59E" w:rsidR="00CB2D6B" w:rsidRPr="00DE523E" w:rsidRDefault="00DE523E" w:rsidP="00CB2D6B">
      <w:pPr>
        <w:pStyle w:val="Caption"/>
        <w:keepNext/>
        <w:rPr>
          <w:b/>
          <w:bCs/>
          <w:i w:val="0"/>
          <w:iCs w:val="0"/>
          <w:color w:val="auto"/>
          <w:sz w:val="22"/>
          <w:szCs w:val="22"/>
        </w:rPr>
      </w:pPr>
      <w:proofErr w:type="spellStart"/>
      <w:r w:rsidRPr="00DE523E">
        <w:rPr>
          <w:b/>
          <w:bCs/>
          <w:i w:val="0"/>
          <w:iCs w:val="0"/>
          <w:color w:val="auto"/>
          <w:sz w:val="22"/>
          <w:szCs w:val="22"/>
        </w:rPr>
        <w:t>Ketentuan</w:t>
      </w:r>
      <w:proofErr w:type="spellEnd"/>
      <w:r w:rsidRPr="00DE523E">
        <w:rPr>
          <w:b/>
          <w:bCs/>
          <w:i w:val="0"/>
          <w:iCs w:val="0"/>
          <w:color w:val="auto"/>
          <w:sz w:val="22"/>
          <w:szCs w:val="22"/>
        </w:rPr>
        <w:t>;</w:t>
      </w:r>
    </w:p>
    <w:p w14:paraId="1A796F09" w14:textId="695D4428" w:rsidR="00DE523E" w:rsidRDefault="00DE523E" w:rsidP="00DE523E">
      <w:proofErr w:type="spellStart"/>
      <w:r>
        <w:t>Simpanlah</w:t>
      </w:r>
      <w:proofErr w:type="spellEnd"/>
      <w:r>
        <w:t xml:space="preserve"> file </w:t>
      </w:r>
      <w:proofErr w:type="spellStart"/>
      <w:r>
        <w:t>lembar</w:t>
      </w:r>
      <w:proofErr w:type="spellEnd"/>
      <w:r>
        <w:t xml:space="preserve"> </w:t>
      </w:r>
      <w:proofErr w:type="spellStart"/>
      <w:r>
        <w:t>jawaban</w:t>
      </w:r>
      <w:proofErr w:type="spellEnd"/>
      <w:r>
        <w:t xml:space="preserve"> ini </w:t>
      </w:r>
      <w:proofErr w:type="spellStart"/>
      <w:r>
        <w:t>dengan</w:t>
      </w:r>
      <w:proofErr w:type="spellEnd"/>
      <w:r>
        <w:t xml:space="preserve"> format; </w:t>
      </w:r>
      <w:proofErr w:type="spellStart"/>
      <w:r w:rsidRPr="00DE523E">
        <w:rPr>
          <w:b/>
          <w:bCs/>
        </w:rPr>
        <w:t>Kelas_Nama</w:t>
      </w:r>
      <w:proofErr w:type="spellEnd"/>
      <w:r w:rsidRPr="00DE523E">
        <w:rPr>
          <w:b/>
          <w:bCs/>
        </w:rPr>
        <w:t xml:space="preserve"> </w:t>
      </w:r>
      <w:proofErr w:type="spellStart"/>
      <w:r w:rsidRPr="00DE523E">
        <w:rPr>
          <w:b/>
          <w:bCs/>
        </w:rPr>
        <w:t>Lengkap</w:t>
      </w:r>
      <w:proofErr w:type="spellEnd"/>
    </w:p>
    <w:p w14:paraId="7F8A2F4D" w14:textId="3960D596" w:rsidR="00DE523E" w:rsidRDefault="00DE523E" w:rsidP="00DE523E">
      <w:pPr>
        <w:rPr>
          <w:b/>
          <w:bCs/>
        </w:rPr>
      </w:pPr>
      <w:proofErr w:type="spellStart"/>
      <w:r>
        <w:t>Contoh</w:t>
      </w:r>
      <w:proofErr w:type="spellEnd"/>
      <w:r>
        <w:t xml:space="preserve">; </w:t>
      </w:r>
      <w:r w:rsidRPr="00DE523E">
        <w:rPr>
          <w:b/>
          <w:bCs/>
        </w:rPr>
        <w:t xml:space="preserve">TI </w:t>
      </w:r>
      <w:r w:rsidR="005C1941">
        <w:rPr>
          <w:b/>
          <w:bCs/>
        </w:rPr>
        <w:t>3C</w:t>
      </w:r>
      <w:r w:rsidRPr="00DE523E">
        <w:rPr>
          <w:b/>
          <w:bCs/>
        </w:rPr>
        <w:t>_</w:t>
      </w:r>
      <w:r w:rsidR="00F11CEB">
        <w:rPr>
          <w:b/>
          <w:bCs/>
        </w:rPr>
        <w:t>Rifki Fakhrudin</w:t>
      </w:r>
    </w:p>
    <w:p w14:paraId="6F78E06D" w14:textId="4AE6968E" w:rsidR="00DE523E" w:rsidRPr="00DE523E" w:rsidRDefault="00DE523E" w:rsidP="00DE523E">
      <w:pPr>
        <w:rPr>
          <w:b/>
          <w:bCs/>
          <w:color w:val="FF0000"/>
        </w:rPr>
      </w:pPr>
      <w:r w:rsidRPr="00DE523E">
        <w:rPr>
          <w:b/>
          <w:bCs/>
          <w:color w:val="FF0000"/>
        </w:rPr>
        <w:t xml:space="preserve">Upload tugas </w:t>
      </w:r>
      <w:proofErr w:type="spellStart"/>
      <w:r w:rsidRPr="00DE523E">
        <w:rPr>
          <w:b/>
          <w:bCs/>
          <w:color w:val="FF0000"/>
        </w:rPr>
        <w:t>jobsheet</w:t>
      </w:r>
      <w:proofErr w:type="spellEnd"/>
      <w:r w:rsidRPr="00DE523E">
        <w:rPr>
          <w:b/>
          <w:bCs/>
          <w:color w:val="FF0000"/>
        </w:rPr>
        <w:t xml:space="preserve"> ini </w:t>
      </w:r>
      <w:proofErr w:type="spellStart"/>
      <w:r w:rsidRPr="00DE523E">
        <w:rPr>
          <w:b/>
          <w:bCs/>
          <w:color w:val="FF0000"/>
        </w:rPr>
        <w:t>dengan</w:t>
      </w:r>
      <w:proofErr w:type="spellEnd"/>
      <w:r w:rsidRPr="00DE523E">
        <w:rPr>
          <w:b/>
          <w:bCs/>
          <w:color w:val="FF0000"/>
        </w:rPr>
        <w:t xml:space="preserve"> batas </w:t>
      </w:r>
      <w:proofErr w:type="spellStart"/>
      <w:r w:rsidRPr="00DE523E">
        <w:rPr>
          <w:b/>
          <w:bCs/>
          <w:color w:val="FF0000"/>
        </w:rPr>
        <w:t>maksimum</w:t>
      </w:r>
      <w:proofErr w:type="spellEnd"/>
      <w:r w:rsidRPr="00DE523E">
        <w:rPr>
          <w:b/>
          <w:bCs/>
          <w:color w:val="FF0000"/>
        </w:rPr>
        <w:t xml:space="preserve"> </w:t>
      </w:r>
      <w:proofErr w:type="spellStart"/>
      <w:r w:rsidRPr="00DE523E">
        <w:rPr>
          <w:b/>
          <w:bCs/>
          <w:color w:val="FF0000"/>
        </w:rPr>
        <w:t>sesuai</w:t>
      </w:r>
      <w:proofErr w:type="spellEnd"/>
      <w:r w:rsidRPr="00DE523E">
        <w:rPr>
          <w:b/>
          <w:bCs/>
          <w:color w:val="FF0000"/>
        </w:rPr>
        <w:t xml:space="preserve"> </w:t>
      </w:r>
      <w:proofErr w:type="spellStart"/>
      <w:r w:rsidRPr="00DE523E">
        <w:rPr>
          <w:b/>
          <w:bCs/>
          <w:color w:val="FF0000"/>
        </w:rPr>
        <w:t>jadwal</w:t>
      </w:r>
      <w:proofErr w:type="spellEnd"/>
      <w:r w:rsidRPr="00DE523E">
        <w:rPr>
          <w:b/>
          <w:bCs/>
          <w:color w:val="FF0000"/>
        </w:rPr>
        <w:t xml:space="preserve"> </w:t>
      </w:r>
      <w:proofErr w:type="spellStart"/>
      <w:r w:rsidRPr="00DE523E">
        <w:rPr>
          <w:b/>
          <w:bCs/>
          <w:color w:val="FF0000"/>
        </w:rPr>
        <w:t>perkuliahan</w:t>
      </w:r>
      <w:proofErr w:type="spellEnd"/>
      <w:r w:rsidRPr="00DE523E">
        <w:rPr>
          <w:b/>
          <w:bCs/>
          <w:color w:val="FF0000"/>
        </w:rPr>
        <w:t xml:space="preserve"> masing </w:t>
      </w:r>
      <w:proofErr w:type="spellStart"/>
      <w:r w:rsidRPr="00DE523E">
        <w:rPr>
          <w:b/>
          <w:bCs/>
          <w:color w:val="FF0000"/>
        </w:rPr>
        <w:t>masing</w:t>
      </w:r>
      <w:proofErr w:type="spellEnd"/>
      <w:r w:rsidRPr="00DE523E">
        <w:rPr>
          <w:b/>
          <w:bCs/>
          <w:color w:val="FF0000"/>
        </w:rPr>
        <w:t xml:space="preserve"> </w:t>
      </w:r>
      <w:proofErr w:type="spellStart"/>
      <w:r w:rsidRPr="00DE523E">
        <w:rPr>
          <w:b/>
          <w:bCs/>
          <w:color w:val="FF0000"/>
        </w:rPr>
        <w:t>kelas</w:t>
      </w:r>
      <w:proofErr w:type="spellEnd"/>
    </w:p>
    <w:p w14:paraId="236141DF" w14:textId="6F60A39C" w:rsidR="00DE523E" w:rsidRPr="00DE523E" w:rsidRDefault="00DE523E" w:rsidP="00DE523E">
      <w:r>
        <w:t xml:space="preserve">Upload file tugas </w:t>
      </w:r>
      <w:proofErr w:type="spellStart"/>
      <w:r>
        <w:t>jobsheet</w:t>
      </w:r>
      <w:proofErr w:type="spellEnd"/>
      <w:r>
        <w:t xml:space="preserve"> di website </w:t>
      </w:r>
      <w:proofErr w:type="spellStart"/>
      <w:proofErr w:type="gramStart"/>
      <w:r w:rsidRPr="00DE523E">
        <w:rPr>
          <w:b/>
          <w:bCs/>
        </w:rPr>
        <w:t>lms.polinema</w:t>
      </w:r>
      <w:proofErr w:type="spellEnd"/>
      <w:proofErr w:type="gramEnd"/>
    </w:p>
    <w:tbl>
      <w:tblPr>
        <w:tblStyle w:val="TableGrid"/>
        <w:tblW w:w="9351" w:type="dxa"/>
        <w:jc w:val="center"/>
        <w:tblLook w:val="04A0" w:firstRow="1" w:lastRow="0" w:firstColumn="1" w:lastColumn="0" w:noHBand="0" w:noVBand="1"/>
      </w:tblPr>
      <w:tblGrid>
        <w:gridCol w:w="846"/>
        <w:gridCol w:w="425"/>
        <w:gridCol w:w="8080"/>
      </w:tblGrid>
      <w:tr w:rsidR="00CB2D6B" w:rsidRPr="00DE523E" w14:paraId="5C369B1D" w14:textId="77777777" w:rsidTr="00DE523E">
        <w:trPr>
          <w:jc w:val="center"/>
        </w:trPr>
        <w:tc>
          <w:tcPr>
            <w:tcW w:w="846" w:type="dxa"/>
          </w:tcPr>
          <w:p w14:paraId="2A070A25" w14:textId="29CF0C5E" w:rsidR="00CB2D6B" w:rsidRPr="00DE523E" w:rsidRDefault="00CB2D6B" w:rsidP="00CB2D6B">
            <w:pPr>
              <w:spacing w:line="360" w:lineRule="auto"/>
              <w:rPr>
                <w:rFonts w:cstheme="minorHAnsi"/>
                <w:b/>
                <w:bCs/>
              </w:rPr>
            </w:pPr>
            <w:r w:rsidRPr="00DE523E">
              <w:rPr>
                <w:rFonts w:cstheme="minorHAnsi"/>
                <w:b/>
                <w:bCs/>
              </w:rPr>
              <w:t>Nama</w:t>
            </w:r>
          </w:p>
        </w:tc>
        <w:tc>
          <w:tcPr>
            <w:tcW w:w="425" w:type="dxa"/>
          </w:tcPr>
          <w:p w14:paraId="6B1D02C8" w14:textId="42FF9DEA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</w:rPr>
            </w:pPr>
            <w:r w:rsidRPr="00DE523E">
              <w:rPr>
                <w:rFonts w:cstheme="minorHAnsi"/>
              </w:rPr>
              <w:t>:</w:t>
            </w:r>
          </w:p>
        </w:tc>
        <w:tc>
          <w:tcPr>
            <w:tcW w:w="8080" w:type="dxa"/>
          </w:tcPr>
          <w:p w14:paraId="5300AE96" w14:textId="5D4279A2" w:rsidR="00CB2D6B" w:rsidRPr="00DE523E" w:rsidRDefault="008C59E3" w:rsidP="00CB2D6B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Rifki Fakhrudin</w:t>
            </w:r>
          </w:p>
        </w:tc>
      </w:tr>
      <w:tr w:rsidR="00CB2D6B" w:rsidRPr="00DE523E" w14:paraId="145FE3C0" w14:textId="77777777" w:rsidTr="00DE523E">
        <w:trPr>
          <w:jc w:val="center"/>
        </w:trPr>
        <w:tc>
          <w:tcPr>
            <w:tcW w:w="846" w:type="dxa"/>
          </w:tcPr>
          <w:p w14:paraId="35E99395" w14:textId="00DFF07C" w:rsidR="00CB2D6B" w:rsidRPr="00DE523E" w:rsidRDefault="00CB2D6B" w:rsidP="00CB2D6B">
            <w:pPr>
              <w:spacing w:line="360" w:lineRule="auto"/>
              <w:rPr>
                <w:rFonts w:cstheme="minorHAnsi"/>
                <w:b/>
                <w:bCs/>
              </w:rPr>
            </w:pPr>
            <w:r w:rsidRPr="00DE523E">
              <w:rPr>
                <w:rFonts w:cstheme="minorHAnsi"/>
                <w:b/>
                <w:bCs/>
              </w:rPr>
              <w:t>Nim</w:t>
            </w:r>
          </w:p>
        </w:tc>
        <w:tc>
          <w:tcPr>
            <w:tcW w:w="425" w:type="dxa"/>
          </w:tcPr>
          <w:p w14:paraId="5CCF921F" w14:textId="6359E4B6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</w:rPr>
            </w:pPr>
            <w:r w:rsidRPr="00DE523E">
              <w:rPr>
                <w:rFonts w:cstheme="minorHAnsi"/>
              </w:rPr>
              <w:t>:</w:t>
            </w:r>
          </w:p>
        </w:tc>
        <w:tc>
          <w:tcPr>
            <w:tcW w:w="8080" w:type="dxa"/>
          </w:tcPr>
          <w:p w14:paraId="222584AF" w14:textId="3DA47535" w:rsidR="00CB2D6B" w:rsidRPr="00DE523E" w:rsidRDefault="008C59E3" w:rsidP="00CB2D6B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2241720218</w:t>
            </w:r>
          </w:p>
        </w:tc>
      </w:tr>
      <w:tr w:rsidR="00CB2D6B" w:rsidRPr="00DE523E" w14:paraId="24E58E99" w14:textId="77777777" w:rsidTr="00DE523E">
        <w:trPr>
          <w:jc w:val="center"/>
        </w:trPr>
        <w:tc>
          <w:tcPr>
            <w:tcW w:w="846" w:type="dxa"/>
          </w:tcPr>
          <w:p w14:paraId="3DB0FCBD" w14:textId="6505F56D" w:rsidR="00CB2D6B" w:rsidRPr="00DE523E" w:rsidRDefault="00CB2D6B" w:rsidP="00CB2D6B">
            <w:pPr>
              <w:spacing w:line="360" w:lineRule="auto"/>
              <w:rPr>
                <w:rFonts w:cstheme="minorHAnsi"/>
                <w:b/>
                <w:bCs/>
              </w:rPr>
            </w:pPr>
            <w:proofErr w:type="spellStart"/>
            <w:r w:rsidRPr="00DE523E">
              <w:rPr>
                <w:rFonts w:cstheme="minorHAnsi"/>
                <w:b/>
                <w:bCs/>
              </w:rPr>
              <w:t>Kelas</w:t>
            </w:r>
            <w:proofErr w:type="spellEnd"/>
          </w:p>
        </w:tc>
        <w:tc>
          <w:tcPr>
            <w:tcW w:w="425" w:type="dxa"/>
          </w:tcPr>
          <w:p w14:paraId="49DCBD25" w14:textId="0AA7F7A2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</w:rPr>
            </w:pPr>
            <w:r w:rsidRPr="00DE523E">
              <w:rPr>
                <w:rFonts w:cstheme="minorHAnsi"/>
              </w:rPr>
              <w:t>:</w:t>
            </w:r>
          </w:p>
        </w:tc>
        <w:tc>
          <w:tcPr>
            <w:tcW w:w="8080" w:type="dxa"/>
          </w:tcPr>
          <w:p w14:paraId="34511028" w14:textId="0362BDF4" w:rsidR="00CB2D6B" w:rsidRPr="00DE523E" w:rsidRDefault="005C1941" w:rsidP="00CB2D6B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3C</w:t>
            </w:r>
          </w:p>
        </w:tc>
      </w:tr>
    </w:tbl>
    <w:p w14:paraId="40C0ACE6" w14:textId="26E057EF" w:rsidR="00CB2D6B" w:rsidRPr="00CB2D6B" w:rsidRDefault="00CB2D6B" w:rsidP="00CB2D6B">
      <w:pPr>
        <w:spacing w:after="0" w:line="360" w:lineRule="auto"/>
      </w:pPr>
    </w:p>
    <w:p w14:paraId="02AE05A4" w14:textId="751ED355" w:rsidR="00DE523E" w:rsidRDefault="00DE523E" w:rsidP="00DE523E">
      <w:proofErr w:type="spellStart"/>
      <w:r w:rsidRPr="00DE523E">
        <w:t>Tulislah</w:t>
      </w:r>
      <w:proofErr w:type="spellEnd"/>
      <w:r w:rsidRPr="00DE523E">
        <w:t xml:space="preserve"> </w:t>
      </w:r>
      <w:proofErr w:type="spellStart"/>
      <w:r w:rsidRPr="00DE523E">
        <w:t>Jawaban</w:t>
      </w:r>
      <w:proofErr w:type="spellEnd"/>
      <w:r w:rsidRPr="00DE523E">
        <w:t xml:space="preserve"> Pada Kolom Yang </w:t>
      </w:r>
      <w:proofErr w:type="spellStart"/>
      <w:r w:rsidRPr="00DE523E">
        <w:t>tersedia</w:t>
      </w:r>
      <w:proofErr w:type="spellEnd"/>
      <w:r w:rsidRPr="00DE523E">
        <w:t xml:space="preserve"> di </w:t>
      </w:r>
      <w:proofErr w:type="spellStart"/>
      <w:r w:rsidRPr="00DE523E">
        <w:t>bawah</w:t>
      </w:r>
      <w:proofErr w:type="spellEnd"/>
      <w:r w:rsidRPr="00DE523E">
        <w:t xml:space="preserve"> ini;</w:t>
      </w:r>
    </w:p>
    <w:p w14:paraId="69894A57" w14:textId="4A6A0202" w:rsidR="00DE523E" w:rsidRPr="00DE523E" w:rsidRDefault="00DE523E" w:rsidP="00DE523E">
      <w:pPr>
        <w:jc w:val="center"/>
        <w:rPr>
          <w:b/>
          <w:bCs/>
          <w:sz w:val="24"/>
          <w:szCs w:val="24"/>
        </w:rPr>
      </w:pPr>
      <w:r w:rsidRPr="00DE523E">
        <w:rPr>
          <w:b/>
          <w:bCs/>
          <w:sz w:val="24"/>
          <w:szCs w:val="24"/>
        </w:rPr>
        <w:t>LEMBAR JAWABAN JOBSHEET-</w:t>
      </w:r>
      <w:r w:rsidR="00782FB2">
        <w:rPr>
          <w:b/>
          <w:bCs/>
          <w:sz w:val="24"/>
          <w:szCs w:val="24"/>
        </w:rPr>
        <w:t>12</w:t>
      </w:r>
    </w:p>
    <w:tbl>
      <w:tblPr>
        <w:tblStyle w:val="TableGrid"/>
        <w:tblW w:w="11652" w:type="dxa"/>
        <w:jc w:val="center"/>
        <w:tblLook w:val="04A0" w:firstRow="1" w:lastRow="0" w:firstColumn="1" w:lastColumn="0" w:noHBand="0" w:noVBand="1"/>
      </w:tblPr>
      <w:tblGrid>
        <w:gridCol w:w="636"/>
        <w:gridCol w:w="11016"/>
      </w:tblGrid>
      <w:tr w:rsidR="00CB2D6B" w:rsidRPr="00DE523E" w14:paraId="09C0DECB" w14:textId="77777777" w:rsidTr="00163626">
        <w:trPr>
          <w:jc w:val="center"/>
        </w:trPr>
        <w:tc>
          <w:tcPr>
            <w:tcW w:w="636" w:type="dxa"/>
            <w:vAlign w:val="center"/>
          </w:tcPr>
          <w:p w14:paraId="145D06B5" w14:textId="1144E78E" w:rsidR="00CB2D6B" w:rsidRPr="00DE523E" w:rsidRDefault="00CB2D6B" w:rsidP="00DE523E">
            <w:pPr>
              <w:spacing w:after="160" w:line="259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DE523E">
              <w:rPr>
                <w:rFonts w:cstheme="minorHAnsi"/>
                <w:b/>
                <w:bCs/>
                <w:sz w:val="24"/>
                <w:szCs w:val="24"/>
              </w:rPr>
              <w:t>Soal No</w:t>
            </w:r>
          </w:p>
        </w:tc>
        <w:tc>
          <w:tcPr>
            <w:tcW w:w="11016" w:type="dxa"/>
            <w:vAlign w:val="center"/>
          </w:tcPr>
          <w:p w14:paraId="4FD71802" w14:textId="73B322B6" w:rsidR="00CB2D6B" w:rsidRPr="00DE523E" w:rsidRDefault="00CB2D6B" w:rsidP="00DE523E">
            <w:pPr>
              <w:spacing w:after="160" w:line="259" w:lineRule="auto"/>
              <w:jc w:val="center"/>
              <w:rPr>
                <w:b/>
                <w:bCs/>
                <w:sz w:val="24"/>
                <w:szCs w:val="24"/>
              </w:rPr>
            </w:pPr>
            <w:proofErr w:type="spellStart"/>
            <w:r w:rsidRPr="00DE523E">
              <w:rPr>
                <w:b/>
                <w:bCs/>
                <w:sz w:val="24"/>
                <w:szCs w:val="24"/>
              </w:rPr>
              <w:t>Jawaban</w:t>
            </w:r>
            <w:proofErr w:type="spellEnd"/>
          </w:p>
        </w:tc>
      </w:tr>
      <w:tr w:rsidR="00CB2D6B" w:rsidRPr="00CB2D6B" w14:paraId="314AC0A0" w14:textId="77777777" w:rsidTr="00163626">
        <w:trPr>
          <w:jc w:val="center"/>
        </w:trPr>
        <w:tc>
          <w:tcPr>
            <w:tcW w:w="636" w:type="dxa"/>
          </w:tcPr>
          <w:p w14:paraId="33690AF4" w14:textId="139A51DB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016" w:type="dxa"/>
          </w:tcPr>
          <w:p w14:paraId="161E1002" w14:textId="27C30295" w:rsidR="00A67C7E" w:rsidRDefault="00A67C7E" w:rsidP="00706FA7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Praktikum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1</w:t>
            </w:r>
          </w:p>
          <w:p w14:paraId="0C36C0B1" w14:textId="0474F66B" w:rsidR="00706FA7" w:rsidRPr="00706FA7" w:rsidRDefault="00706FA7" w:rsidP="00706FA7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706FA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Langkah 1: Buat Project Baru</w:t>
            </w:r>
          </w:p>
          <w:p w14:paraId="5FD60A01" w14:textId="113D587E" w:rsidR="0070196D" w:rsidRPr="003B6399" w:rsidRDefault="00BE0527" w:rsidP="00706FA7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BE0527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ID"/>
              </w:rPr>
              <w:drawing>
                <wp:inline distT="0" distB="0" distL="0" distR="0" wp14:anchorId="797884EE" wp14:editId="4389444E">
                  <wp:extent cx="5943600" cy="174625"/>
                  <wp:effectExtent l="0" t="0" r="0" b="1270"/>
                  <wp:docPr id="171766361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1766361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174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B2D6B" w:rsidRPr="00CB2D6B" w14:paraId="184A4EB0" w14:textId="77777777" w:rsidTr="00163626">
        <w:trPr>
          <w:jc w:val="center"/>
        </w:trPr>
        <w:tc>
          <w:tcPr>
            <w:tcW w:w="636" w:type="dxa"/>
          </w:tcPr>
          <w:p w14:paraId="26580AFE" w14:textId="4C2070F5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016" w:type="dxa"/>
          </w:tcPr>
          <w:p w14:paraId="0B943B54" w14:textId="77777777" w:rsidR="00706FA7" w:rsidRPr="00706FA7" w:rsidRDefault="00706FA7" w:rsidP="00706FA7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706FA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Langkah 2: Buka file </w:t>
            </w:r>
            <w:proofErr w:type="spellStart"/>
            <w:proofErr w:type="gramStart"/>
            <w:r w:rsidRPr="00706FA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main.dart</w:t>
            </w:r>
            <w:proofErr w:type="spellEnd"/>
            <w:proofErr w:type="gramEnd"/>
          </w:p>
          <w:p w14:paraId="2F378CA1" w14:textId="77777777" w:rsidR="00E474BD" w:rsidRPr="00E474BD" w:rsidRDefault="00E474BD" w:rsidP="00E474BD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E474B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import</w:t>
            </w:r>
            <w:r w:rsidRPr="00E474BD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E474B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'</w:t>
            </w:r>
            <w:proofErr w:type="spellStart"/>
            <w:proofErr w:type="gramStart"/>
            <w:r w:rsidRPr="00E474B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package:flutter</w:t>
            </w:r>
            <w:proofErr w:type="spellEnd"/>
            <w:r w:rsidRPr="00E474B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/</w:t>
            </w:r>
            <w:proofErr w:type="spellStart"/>
            <w:r w:rsidRPr="00E474B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material.dart</w:t>
            </w:r>
            <w:proofErr w:type="spellEnd"/>
            <w:proofErr w:type="gramEnd"/>
            <w:r w:rsidRPr="00E474B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'</w:t>
            </w:r>
            <w:r w:rsidRPr="00E474BD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;</w:t>
            </w:r>
          </w:p>
          <w:p w14:paraId="011AB789" w14:textId="77777777" w:rsidR="00E474BD" w:rsidRPr="00E474BD" w:rsidRDefault="00E474BD" w:rsidP="00E474BD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78FFBB56" w14:textId="77777777" w:rsidR="00E474BD" w:rsidRPr="00E474BD" w:rsidRDefault="00E474BD" w:rsidP="00E474BD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E474B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void</w:t>
            </w:r>
            <w:r w:rsidRPr="00E474BD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gramStart"/>
            <w:r w:rsidRPr="00E474B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main</w:t>
            </w:r>
            <w:r w:rsidRPr="00E474BD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proofErr w:type="gramEnd"/>
            <w:r w:rsidRPr="00E474BD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 {</w:t>
            </w:r>
          </w:p>
          <w:p w14:paraId="05C2D7C5" w14:textId="77777777" w:rsidR="00E474BD" w:rsidRPr="00E474BD" w:rsidRDefault="00E474BD" w:rsidP="00E474BD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E474BD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</w:t>
            </w:r>
            <w:proofErr w:type="spellStart"/>
            <w:proofErr w:type="gramStart"/>
            <w:r w:rsidRPr="00E474B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runApp</w:t>
            </w:r>
            <w:proofErr w:type="spellEnd"/>
            <w:r w:rsidRPr="00E474BD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proofErr w:type="spellStart"/>
            <w:proofErr w:type="gramEnd"/>
            <w:r w:rsidRPr="00E474B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const</w:t>
            </w:r>
            <w:proofErr w:type="spellEnd"/>
            <w:r w:rsidRPr="00E474BD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E474BD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MyApp</w:t>
            </w:r>
            <w:proofErr w:type="spellEnd"/>
            <w:r w:rsidRPr="00E474BD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));</w:t>
            </w:r>
          </w:p>
          <w:p w14:paraId="1EDC5372" w14:textId="77777777" w:rsidR="00E474BD" w:rsidRPr="00E474BD" w:rsidRDefault="00E474BD" w:rsidP="00E474BD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E474BD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}</w:t>
            </w:r>
          </w:p>
          <w:p w14:paraId="0579FCB5" w14:textId="77777777" w:rsidR="00E474BD" w:rsidRPr="00E474BD" w:rsidRDefault="00E474BD" w:rsidP="00E474BD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33E05963" w14:textId="77777777" w:rsidR="00E474BD" w:rsidRPr="00E474BD" w:rsidRDefault="00E474BD" w:rsidP="00E474BD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E474B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class</w:t>
            </w:r>
            <w:r w:rsidRPr="00E474BD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E474BD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MyApp</w:t>
            </w:r>
            <w:proofErr w:type="spellEnd"/>
            <w:r w:rsidRPr="00E474BD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E474B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extends</w:t>
            </w:r>
            <w:r w:rsidRPr="00E474BD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E474BD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tatelessWidget</w:t>
            </w:r>
            <w:proofErr w:type="spellEnd"/>
            <w:r w:rsidRPr="00E474BD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{</w:t>
            </w:r>
          </w:p>
          <w:p w14:paraId="40D1F631" w14:textId="77777777" w:rsidR="00E474BD" w:rsidRPr="00E474BD" w:rsidRDefault="00E474BD" w:rsidP="00E474BD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E474BD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</w:t>
            </w:r>
            <w:proofErr w:type="spellStart"/>
            <w:r w:rsidRPr="00E474B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const</w:t>
            </w:r>
            <w:proofErr w:type="spellEnd"/>
            <w:r w:rsidRPr="00E474BD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E474BD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MyApp</w:t>
            </w:r>
            <w:proofErr w:type="spellEnd"/>
            <w:r w:rsidRPr="00E474BD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{</w:t>
            </w:r>
            <w:proofErr w:type="spellStart"/>
            <w:r w:rsidRPr="00E474B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super</w:t>
            </w:r>
            <w:r w:rsidRPr="00E474BD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E474B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key</w:t>
            </w:r>
            <w:proofErr w:type="spellEnd"/>
            <w:r w:rsidRPr="00E474BD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});</w:t>
            </w:r>
          </w:p>
          <w:p w14:paraId="51DE9DBA" w14:textId="77777777" w:rsidR="00E474BD" w:rsidRPr="00E474BD" w:rsidRDefault="00E474BD" w:rsidP="00E474BD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6455BFEF" w14:textId="77777777" w:rsidR="00E474BD" w:rsidRPr="00E474BD" w:rsidRDefault="00E474BD" w:rsidP="00E474BD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E474BD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</w:t>
            </w:r>
            <w:r w:rsidRPr="00E474B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@override</w:t>
            </w:r>
          </w:p>
          <w:p w14:paraId="48B12C15" w14:textId="77777777" w:rsidR="00E474BD" w:rsidRPr="00E474BD" w:rsidRDefault="00E474BD" w:rsidP="00E474BD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E474BD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</w:t>
            </w:r>
            <w:r w:rsidRPr="00E474BD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Widget</w:t>
            </w:r>
            <w:r w:rsidRPr="00E474BD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gramStart"/>
            <w:r w:rsidRPr="00E474B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build</w:t>
            </w:r>
            <w:r w:rsidRPr="00E474BD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proofErr w:type="spellStart"/>
            <w:proofErr w:type="gramEnd"/>
            <w:r w:rsidRPr="00E474BD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BuildContext</w:t>
            </w:r>
            <w:proofErr w:type="spellEnd"/>
            <w:r w:rsidRPr="00E474BD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E474B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context</w:t>
            </w:r>
            <w:r w:rsidRPr="00E474BD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 {</w:t>
            </w:r>
          </w:p>
          <w:p w14:paraId="4FF50FEC" w14:textId="77777777" w:rsidR="00E474BD" w:rsidRPr="00E474BD" w:rsidRDefault="00E474BD" w:rsidP="00E474BD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E474BD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</w:t>
            </w:r>
            <w:r w:rsidRPr="00E474B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return</w:t>
            </w:r>
            <w:r w:rsidRPr="00E474BD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proofErr w:type="gramStart"/>
            <w:r w:rsidRPr="00E474BD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MaterialApp</w:t>
            </w:r>
            <w:proofErr w:type="spellEnd"/>
            <w:r w:rsidRPr="00E474BD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proofErr w:type="gramEnd"/>
          </w:p>
          <w:p w14:paraId="0770B8F7" w14:textId="77777777" w:rsidR="00E474BD" w:rsidRPr="00E474BD" w:rsidRDefault="00E474BD" w:rsidP="00E474BD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E474BD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</w:t>
            </w:r>
            <w:r w:rsidRPr="00E474B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title</w:t>
            </w:r>
            <w:r w:rsidRPr="00E474B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:</w:t>
            </w:r>
            <w:r w:rsidRPr="00E474BD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E474B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'Stream'</w:t>
            </w:r>
            <w:r w:rsidRPr="00E474BD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,</w:t>
            </w:r>
          </w:p>
          <w:p w14:paraId="0A74823F" w14:textId="77777777" w:rsidR="00E474BD" w:rsidRPr="00E474BD" w:rsidRDefault="00E474BD" w:rsidP="00E474BD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E474BD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</w:t>
            </w:r>
            <w:r w:rsidRPr="00E474B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theme</w:t>
            </w:r>
            <w:r w:rsidRPr="00E474B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:</w:t>
            </w:r>
            <w:r w:rsidRPr="00E474BD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proofErr w:type="gramStart"/>
            <w:r w:rsidRPr="00E474BD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ThemeData</w:t>
            </w:r>
            <w:proofErr w:type="spellEnd"/>
            <w:r w:rsidRPr="00E474BD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proofErr w:type="gramEnd"/>
          </w:p>
          <w:p w14:paraId="32B56C4D" w14:textId="77777777" w:rsidR="00E474BD" w:rsidRPr="00E474BD" w:rsidRDefault="00E474BD" w:rsidP="00E474BD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E474BD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lastRenderedPageBreak/>
              <w:t xml:space="preserve">        </w:t>
            </w:r>
            <w:proofErr w:type="spellStart"/>
            <w:r w:rsidRPr="00E474B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primarySwatch</w:t>
            </w:r>
            <w:proofErr w:type="spellEnd"/>
            <w:r w:rsidRPr="00E474B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:</w:t>
            </w:r>
            <w:r w:rsidRPr="00E474BD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E474BD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Colors</w:t>
            </w:r>
            <w:r w:rsidRPr="00E474BD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E474B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deepPurple</w:t>
            </w:r>
            <w:proofErr w:type="spellEnd"/>
            <w:r w:rsidRPr="00E474BD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,</w:t>
            </w:r>
          </w:p>
          <w:p w14:paraId="75088F66" w14:textId="77777777" w:rsidR="00E474BD" w:rsidRPr="00E474BD" w:rsidRDefault="00E474BD" w:rsidP="00E474BD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E474BD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  ),</w:t>
            </w:r>
          </w:p>
          <w:p w14:paraId="64723C8E" w14:textId="77777777" w:rsidR="00E474BD" w:rsidRPr="00E474BD" w:rsidRDefault="00E474BD" w:rsidP="00E474BD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E474BD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</w:t>
            </w:r>
            <w:r w:rsidRPr="00E474B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home</w:t>
            </w:r>
            <w:r w:rsidRPr="00E474B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:</w:t>
            </w:r>
            <w:r w:rsidRPr="00E474BD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E474B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const</w:t>
            </w:r>
            <w:proofErr w:type="spellEnd"/>
            <w:r w:rsidRPr="00E474BD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proofErr w:type="gramStart"/>
            <w:r w:rsidRPr="00E474BD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treamHomePage</w:t>
            </w:r>
            <w:proofErr w:type="spellEnd"/>
            <w:r w:rsidRPr="00E474BD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proofErr w:type="gramEnd"/>
            <w:r w:rsidRPr="00E474BD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,</w:t>
            </w:r>
          </w:p>
          <w:p w14:paraId="0D8A0136" w14:textId="77777777" w:rsidR="00E474BD" w:rsidRPr="00E474BD" w:rsidRDefault="00E474BD" w:rsidP="00E474BD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E474BD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);</w:t>
            </w:r>
          </w:p>
          <w:p w14:paraId="025D1E22" w14:textId="77777777" w:rsidR="00E474BD" w:rsidRPr="00E474BD" w:rsidRDefault="00E474BD" w:rsidP="00E474BD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E474BD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}</w:t>
            </w:r>
          </w:p>
          <w:p w14:paraId="4959A397" w14:textId="77777777" w:rsidR="00E474BD" w:rsidRPr="00E474BD" w:rsidRDefault="00E474BD" w:rsidP="00E474BD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E474BD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}</w:t>
            </w:r>
          </w:p>
          <w:p w14:paraId="0EE5BC44" w14:textId="77777777" w:rsidR="00E474BD" w:rsidRPr="00E474BD" w:rsidRDefault="00E474BD" w:rsidP="00E474BD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1E74301B" w14:textId="77777777" w:rsidR="00E474BD" w:rsidRPr="00E474BD" w:rsidRDefault="00E474BD" w:rsidP="00E474BD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E474B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class</w:t>
            </w:r>
            <w:r w:rsidRPr="00E474BD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E474BD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treamHomePage</w:t>
            </w:r>
            <w:proofErr w:type="spellEnd"/>
            <w:r w:rsidRPr="00E474BD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E474B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extends</w:t>
            </w:r>
            <w:r w:rsidRPr="00E474BD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E474BD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tatefulWidget</w:t>
            </w:r>
            <w:proofErr w:type="spellEnd"/>
            <w:r w:rsidRPr="00E474BD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{</w:t>
            </w:r>
          </w:p>
          <w:p w14:paraId="6A664683" w14:textId="77777777" w:rsidR="00E474BD" w:rsidRPr="00E474BD" w:rsidRDefault="00E474BD" w:rsidP="00E474BD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E474BD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</w:t>
            </w:r>
            <w:proofErr w:type="spellStart"/>
            <w:r w:rsidRPr="00E474B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const</w:t>
            </w:r>
            <w:proofErr w:type="spellEnd"/>
            <w:r w:rsidRPr="00E474BD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E474BD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treamHomePage</w:t>
            </w:r>
            <w:proofErr w:type="spellEnd"/>
            <w:r w:rsidRPr="00E474BD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{</w:t>
            </w:r>
            <w:proofErr w:type="spellStart"/>
            <w:r w:rsidRPr="00E474B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super</w:t>
            </w:r>
            <w:r w:rsidRPr="00E474BD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E474B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key</w:t>
            </w:r>
            <w:proofErr w:type="spellEnd"/>
            <w:r w:rsidRPr="00E474BD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});</w:t>
            </w:r>
          </w:p>
          <w:p w14:paraId="70ABED19" w14:textId="77777777" w:rsidR="00E474BD" w:rsidRPr="00E474BD" w:rsidRDefault="00E474BD" w:rsidP="00E474BD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0EB3CC4D" w14:textId="77777777" w:rsidR="00E474BD" w:rsidRPr="00E474BD" w:rsidRDefault="00E474BD" w:rsidP="00E474BD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E474BD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</w:t>
            </w:r>
            <w:r w:rsidRPr="00E474B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@override</w:t>
            </w:r>
          </w:p>
          <w:p w14:paraId="22B14EF6" w14:textId="77777777" w:rsidR="00E474BD" w:rsidRPr="00E474BD" w:rsidRDefault="00E474BD" w:rsidP="00E474BD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E474BD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</w:t>
            </w:r>
            <w:r w:rsidRPr="00E474BD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tate</w:t>
            </w:r>
            <w:r w:rsidRPr="00E474BD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&lt;</w:t>
            </w:r>
            <w:proofErr w:type="spellStart"/>
            <w:r w:rsidRPr="00E474BD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treamHomePage</w:t>
            </w:r>
            <w:proofErr w:type="spellEnd"/>
            <w:r w:rsidRPr="00E474BD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&gt; </w:t>
            </w:r>
            <w:proofErr w:type="spellStart"/>
            <w:proofErr w:type="gramStart"/>
            <w:r w:rsidRPr="00E474B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createState</w:t>
            </w:r>
            <w:proofErr w:type="spellEnd"/>
            <w:r w:rsidRPr="00E474BD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proofErr w:type="gramEnd"/>
            <w:r w:rsidRPr="00E474BD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) </w:t>
            </w:r>
            <w:r w:rsidRPr="00E474B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=&gt;</w:t>
            </w:r>
            <w:r w:rsidRPr="00E474BD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E474BD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_</w:t>
            </w:r>
            <w:proofErr w:type="spellStart"/>
            <w:r w:rsidRPr="00E474BD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treamHomePageState</w:t>
            </w:r>
            <w:proofErr w:type="spellEnd"/>
            <w:r w:rsidRPr="00E474BD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);</w:t>
            </w:r>
          </w:p>
          <w:p w14:paraId="072EF48F" w14:textId="77777777" w:rsidR="00E474BD" w:rsidRPr="00E474BD" w:rsidRDefault="00E474BD" w:rsidP="00E474BD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E474BD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}</w:t>
            </w:r>
          </w:p>
          <w:p w14:paraId="2F68C67A" w14:textId="77777777" w:rsidR="00E474BD" w:rsidRPr="00E474BD" w:rsidRDefault="00E474BD" w:rsidP="00E474BD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6192F675" w14:textId="77777777" w:rsidR="00E474BD" w:rsidRPr="00E474BD" w:rsidRDefault="00E474BD" w:rsidP="00E474BD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E474B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class</w:t>
            </w:r>
            <w:r w:rsidRPr="00E474BD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E474BD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_</w:t>
            </w:r>
            <w:proofErr w:type="spellStart"/>
            <w:r w:rsidRPr="00E474BD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treamHomePageState</w:t>
            </w:r>
            <w:proofErr w:type="spellEnd"/>
            <w:r w:rsidRPr="00E474BD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E474B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extends</w:t>
            </w:r>
            <w:r w:rsidRPr="00E474BD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E474BD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tate</w:t>
            </w:r>
            <w:r w:rsidRPr="00E474BD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&lt;</w:t>
            </w:r>
            <w:proofErr w:type="spellStart"/>
            <w:r w:rsidRPr="00E474BD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treamHomePage</w:t>
            </w:r>
            <w:proofErr w:type="spellEnd"/>
            <w:r w:rsidRPr="00E474BD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&gt; {</w:t>
            </w:r>
          </w:p>
          <w:p w14:paraId="5E05D2EC" w14:textId="77777777" w:rsidR="00E474BD" w:rsidRPr="00E474BD" w:rsidRDefault="00E474BD" w:rsidP="00E474BD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E474BD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</w:t>
            </w:r>
            <w:r w:rsidRPr="00E474B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@override</w:t>
            </w:r>
          </w:p>
          <w:p w14:paraId="2079A192" w14:textId="77777777" w:rsidR="00E474BD" w:rsidRPr="00E474BD" w:rsidRDefault="00E474BD" w:rsidP="00E474BD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E474BD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</w:t>
            </w:r>
            <w:r w:rsidRPr="00E474BD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Widget</w:t>
            </w:r>
            <w:r w:rsidRPr="00E474BD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gramStart"/>
            <w:r w:rsidRPr="00E474B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build</w:t>
            </w:r>
            <w:r w:rsidRPr="00E474BD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proofErr w:type="spellStart"/>
            <w:proofErr w:type="gramEnd"/>
            <w:r w:rsidRPr="00E474BD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BuildContext</w:t>
            </w:r>
            <w:proofErr w:type="spellEnd"/>
            <w:r w:rsidRPr="00E474BD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E474B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context</w:t>
            </w:r>
            <w:r w:rsidRPr="00E474BD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 {</w:t>
            </w:r>
          </w:p>
          <w:p w14:paraId="75381ED9" w14:textId="77777777" w:rsidR="00E474BD" w:rsidRPr="00E474BD" w:rsidRDefault="00E474BD" w:rsidP="00E474BD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E474BD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</w:t>
            </w:r>
            <w:r w:rsidRPr="00E474B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return</w:t>
            </w:r>
            <w:r w:rsidRPr="00E474BD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gramStart"/>
            <w:r w:rsidRPr="00E474BD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caffold</w:t>
            </w:r>
            <w:r w:rsidRPr="00E474BD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proofErr w:type="gramEnd"/>
          </w:p>
          <w:p w14:paraId="05046F9C" w14:textId="77777777" w:rsidR="00E474BD" w:rsidRPr="00E474BD" w:rsidRDefault="00E474BD" w:rsidP="00E474BD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E474BD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</w:t>
            </w:r>
            <w:proofErr w:type="spellStart"/>
            <w:r w:rsidRPr="00E474B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appBar</w:t>
            </w:r>
            <w:proofErr w:type="spellEnd"/>
            <w:r w:rsidRPr="00E474B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:</w:t>
            </w:r>
            <w:r w:rsidRPr="00E474BD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proofErr w:type="gramStart"/>
            <w:r w:rsidRPr="00E474BD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AppBar</w:t>
            </w:r>
            <w:proofErr w:type="spellEnd"/>
            <w:r w:rsidRPr="00E474BD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proofErr w:type="gramEnd"/>
          </w:p>
          <w:p w14:paraId="163A620E" w14:textId="77777777" w:rsidR="00E474BD" w:rsidRPr="00E474BD" w:rsidRDefault="00E474BD" w:rsidP="00E474BD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E474BD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</w:t>
            </w:r>
            <w:r w:rsidRPr="00E474B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title</w:t>
            </w:r>
            <w:r w:rsidRPr="00E474B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:</w:t>
            </w:r>
            <w:r w:rsidRPr="00E474BD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E474B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const</w:t>
            </w:r>
            <w:proofErr w:type="spellEnd"/>
            <w:r w:rsidRPr="00E474BD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gramStart"/>
            <w:r w:rsidRPr="00E474BD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Text</w:t>
            </w:r>
            <w:r w:rsidRPr="00E474BD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proofErr w:type="gramEnd"/>
            <w:r w:rsidRPr="00E474B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'Stream Home Page'</w:t>
            </w:r>
            <w:r w:rsidRPr="00E474BD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,</w:t>
            </w:r>
          </w:p>
          <w:p w14:paraId="58D07745" w14:textId="77777777" w:rsidR="00E474BD" w:rsidRPr="00E474BD" w:rsidRDefault="00E474BD" w:rsidP="00E474BD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E474BD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  ),</w:t>
            </w:r>
          </w:p>
          <w:p w14:paraId="507C7725" w14:textId="77777777" w:rsidR="00E474BD" w:rsidRPr="00E474BD" w:rsidRDefault="00E474BD" w:rsidP="00E474BD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E474BD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);</w:t>
            </w:r>
          </w:p>
          <w:p w14:paraId="51F3A18E" w14:textId="77777777" w:rsidR="00E474BD" w:rsidRPr="00E474BD" w:rsidRDefault="00E474BD" w:rsidP="00E474BD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E474BD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}</w:t>
            </w:r>
          </w:p>
          <w:p w14:paraId="0A8999A2" w14:textId="77777777" w:rsidR="00E474BD" w:rsidRPr="00E474BD" w:rsidRDefault="00E474BD" w:rsidP="00E474BD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E474BD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}</w:t>
            </w:r>
          </w:p>
          <w:p w14:paraId="5BD7958C" w14:textId="77777777" w:rsidR="00E474BD" w:rsidRPr="00E474BD" w:rsidRDefault="00E474BD" w:rsidP="00E474BD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5EC513CE" w14:textId="77777777" w:rsidR="00532223" w:rsidRDefault="00532223" w:rsidP="00706FA7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509373B2" w14:textId="77777777" w:rsidR="000A0979" w:rsidRPr="000A0979" w:rsidRDefault="000A0979" w:rsidP="000A097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0A097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Soal 1</w:t>
            </w:r>
          </w:p>
          <w:p w14:paraId="43CA5A2B" w14:textId="77777777" w:rsidR="000A0979" w:rsidRDefault="000A0979" w:rsidP="000A0979">
            <w:pPr>
              <w:numPr>
                <w:ilvl w:val="0"/>
                <w:numId w:val="3"/>
              </w:num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proofErr w:type="spellStart"/>
            <w:r w:rsidRPr="000A097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Tambahkan</w:t>
            </w:r>
            <w:proofErr w:type="spellEnd"/>
            <w:r w:rsidRPr="000A097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 </w:t>
            </w:r>
            <w:proofErr w:type="spellStart"/>
            <w:r w:rsidRPr="000A097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nama</w:t>
            </w:r>
            <w:proofErr w:type="spellEnd"/>
            <w:r w:rsidRPr="000A097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0A097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panggilan</w:t>
            </w:r>
            <w:proofErr w:type="spellEnd"/>
            <w:r w:rsidRPr="000A097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Anda pada title app </w:t>
            </w:r>
            <w:proofErr w:type="spellStart"/>
            <w:r w:rsidRPr="000A097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sebagai</w:t>
            </w:r>
            <w:proofErr w:type="spellEnd"/>
            <w:r w:rsidRPr="000A097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0A097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identitas</w:t>
            </w:r>
            <w:proofErr w:type="spellEnd"/>
            <w:r w:rsidRPr="000A097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0A097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hasil</w:t>
            </w:r>
            <w:proofErr w:type="spellEnd"/>
            <w:r w:rsidRPr="000A097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0A097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pekerjaan</w:t>
            </w:r>
            <w:proofErr w:type="spellEnd"/>
            <w:r w:rsidRPr="000A097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Anda.</w:t>
            </w:r>
          </w:p>
          <w:p w14:paraId="2435C5EC" w14:textId="7CD16F0D" w:rsidR="00E474BD" w:rsidRPr="000A0979" w:rsidRDefault="00E474BD" w:rsidP="00E474BD">
            <w:pPr>
              <w:spacing w:line="360" w:lineRule="auto"/>
              <w:ind w:left="72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E474BD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ID"/>
              </w:rPr>
              <w:drawing>
                <wp:inline distT="0" distB="0" distL="0" distR="0" wp14:anchorId="099E43D5" wp14:editId="53618CD7">
                  <wp:extent cx="3782078" cy="1496290"/>
                  <wp:effectExtent l="0" t="0" r="8890" b="8890"/>
                  <wp:docPr id="56436077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4360772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00287" cy="15034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4F1E9AE" w14:textId="77777777" w:rsidR="000A0979" w:rsidRDefault="000A0979" w:rsidP="000A0979">
            <w:pPr>
              <w:numPr>
                <w:ilvl w:val="0"/>
                <w:numId w:val="3"/>
              </w:num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proofErr w:type="spellStart"/>
            <w:r w:rsidRPr="000A097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Gantilah</w:t>
            </w:r>
            <w:proofErr w:type="spellEnd"/>
            <w:r w:rsidRPr="000A097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0A097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warna</w:t>
            </w:r>
            <w:proofErr w:type="spellEnd"/>
            <w:r w:rsidRPr="000A097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0A097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tema</w:t>
            </w:r>
            <w:proofErr w:type="spellEnd"/>
            <w:r w:rsidRPr="000A097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0A097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aplikasi</w:t>
            </w:r>
            <w:proofErr w:type="spellEnd"/>
            <w:r w:rsidRPr="000A097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0A097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sesuai</w:t>
            </w:r>
            <w:proofErr w:type="spellEnd"/>
            <w:r w:rsidRPr="000A097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0A097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kesukaan</w:t>
            </w:r>
            <w:proofErr w:type="spellEnd"/>
            <w:r w:rsidRPr="000A097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Anda.</w:t>
            </w:r>
          </w:p>
          <w:p w14:paraId="1A2BD88C" w14:textId="33DC0D49" w:rsidR="00E474BD" w:rsidRPr="000A0979" w:rsidRDefault="005D237D" w:rsidP="00E474BD">
            <w:pPr>
              <w:spacing w:line="360" w:lineRule="auto"/>
              <w:ind w:left="72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5D237D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ID"/>
              </w:rPr>
              <w:lastRenderedPageBreak/>
              <w:drawing>
                <wp:inline distT="0" distB="0" distL="0" distR="0" wp14:anchorId="1BF67D4B" wp14:editId="36E3ECB3">
                  <wp:extent cx="4585412" cy="1801117"/>
                  <wp:effectExtent l="0" t="0" r="5715" b="8890"/>
                  <wp:docPr id="115257448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52574480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93425" cy="18042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F9E8BAF" w14:textId="77777777" w:rsidR="000A0979" w:rsidRDefault="000A0979" w:rsidP="000A0979">
            <w:pPr>
              <w:numPr>
                <w:ilvl w:val="0"/>
                <w:numId w:val="3"/>
              </w:num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proofErr w:type="spellStart"/>
            <w:r w:rsidRPr="000A097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Lakukan</w:t>
            </w:r>
            <w:proofErr w:type="spellEnd"/>
            <w:r w:rsidRPr="000A097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commit </w:t>
            </w:r>
            <w:proofErr w:type="spellStart"/>
            <w:r w:rsidRPr="000A097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hasil</w:t>
            </w:r>
            <w:proofErr w:type="spellEnd"/>
            <w:r w:rsidRPr="000A097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0A097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jawaban</w:t>
            </w:r>
            <w:proofErr w:type="spellEnd"/>
            <w:r w:rsidRPr="000A097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Soal 1 </w:t>
            </w:r>
            <w:proofErr w:type="spellStart"/>
            <w:r w:rsidRPr="000A097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dengan</w:t>
            </w:r>
            <w:proofErr w:type="spellEnd"/>
            <w:r w:rsidRPr="000A097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0A097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pesan</w:t>
            </w:r>
            <w:proofErr w:type="spellEnd"/>
            <w:r w:rsidRPr="000A097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 "W13: </w:t>
            </w:r>
            <w:proofErr w:type="spellStart"/>
            <w:r w:rsidRPr="000A097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Jawaban</w:t>
            </w:r>
            <w:proofErr w:type="spellEnd"/>
            <w:r w:rsidRPr="000A097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Soal 1"</w:t>
            </w:r>
          </w:p>
          <w:p w14:paraId="1AAA74AA" w14:textId="6648F0B9" w:rsidR="00706FA7" w:rsidRPr="005D237D" w:rsidRDefault="005D237D" w:rsidP="005D237D">
            <w:pPr>
              <w:spacing w:line="360" w:lineRule="auto"/>
              <w:ind w:left="72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5D237D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ID"/>
              </w:rPr>
              <w:drawing>
                <wp:inline distT="0" distB="0" distL="0" distR="0" wp14:anchorId="5906771A" wp14:editId="27DD0D03">
                  <wp:extent cx="4851070" cy="2722508"/>
                  <wp:effectExtent l="0" t="0" r="6985" b="1905"/>
                  <wp:docPr id="23549646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5496465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56386" cy="27254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B2D6B" w:rsidRPr="00CB2D6B" w14:paraId="142E9489" w14:textId="77777777" w:rsidTr="00163626">
        <w:trPr>
          <w:jc w:val="center"/>
        </w:trPr>
        <w:tc>
          <w:tcPr>
            <w:tcW w:w="636" w:type="dxa"/>
          </w:tcPr>
          <w:p w14:paraId="3E738BA5" w14:textId="6852D0C8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016" w:type="dxa"/>
          </w:tcPr>
          <w:p w14:paraId="78C59021" w14:textId="48AC53B8" w:rsidR="008065E3" w:rsidRPr="000A0979" w:rsidRDefault="000A0979" w:rsidP="001F5080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A097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Langkah 3: Buat file baru </w:t>
            </w:r>
            <w:proofErr w:type="gramStart"/>
            <w:r w:rsidRPr="000A097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tream.dart</w:t>
            </w:r>
            <w:proofErr w:type="gramEnd"/>
          </w:p>
          <w:p w14:paraId="2611093E" w14:textId="77777777" w:rsidR="00532223" w:rsidRDefault="00D4257D" w:rsidP="001F508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4257D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68E8856E" wp14:editId="0170CFDB">
                  <wp:extent cx="3320391" cy="1341920"/>
                  <wp:effectExtent l="0" t="0" r="0" b="0"/>
                  <wp:docPr id="91984132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19841320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32238" cy="13467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1C1001F" w14:textId="5FE2AC7E" w:rsidR="00D4257D" w:rsidRPr="0028116E" w:rsidRDefault="00D4257D" w:rsidP="001F508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2D6B" w:rsidRPr="00CB2D6B" w14:paraId="4379C8A9" w14:textId="77777777" w:rsidTr="00163626">
        <w:trPr>
          <w:jc w:val="center"/>
        </w:trPr>
        <w:tc>
          <w:tcPr>
            <w:tcW w:w="636" w:type="dxa"/>
          </w:tcPr>
          <w:p w14:paraId="25584CD2" w14:textId="092C4563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016" w:type="dxa"/>
          </w:tcPr>
          <w:p w14:paraId="410257B9" w14:textId="77777777" w:rsidR="000A0979" w:rsidRDefault="000A0979" w:rsidP="000A097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0A097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Langkah 4: </w:t>
            </w:r>
            <w:proofErr w:type="spellStart"/>
            <w:r w:rsidRPr="000A097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Tambah</w:t>
            </w:r>
            <w:proofErr w:type="spellEnd"/>
            <w:r w:rsidRPr="000A097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0A097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variabel</w:t>
            </w:r>
            <w:proofErr w:type="spellEnd"/>
            <w:r w:rsidRPr="000A097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 </w:t>
            </w:r>
            <w:proofErr w:type="spellStart"/>
            <w:r w:rsidRPr="000A097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colors</w:t>
            </w:r>
            <w:proofErr w:type="spellEnd"/>
          </w:p>
          <w:p w14:paraId="47039796" w14:textId="41B8C9C4" w:rsidR="003A4BF3" w:rsidRPr="00D1421C" w:rsidRDefault="00D1421C" w:rsidP="002122A7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D1421C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ID"/>
              </w:rPr>
              <w:lastRenderedPageBreak/>
              <w:drawing>
                <wp:inline distT="0" distB="0" distL="0" distR="0" wp14:anchorId="7D1C6974" wp14:editId="03E6A0F0">
                  <wp:extent cx="3135930" cy="1793174"/>
                  <wp:effectExtent l="0" t="0" r="7620" b="0"/>
                  <wp:docPr id="156085274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0852743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42448" cy="17969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9925CB7" w14:textId="77777777" w:rsidR="000A0979" w:rsidRPr="000A0979" w:rsidRDefault="000A0979" w:rsidP="000A097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0A097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Soal 2</w:t>
            </w:r>
          </w:p>
          <w:p w14:paraId="4EFB8BBB" w14:textId="77777777" w:rsidR="000A0979" w:rsidRDefault="000A0979" w:rsidP="000A0979">
            <w:pPr>
              <w:numPr>
                <w:ilvl w:val="0"/>
                <w:numId w:val="4"/>
              </w:num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proofErr w:type="spellStart"/>
            <w:r w:rsidRPr="000A097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Tambahkan</w:t>
            </w:r>
            <w:proofErr w:type="spellEnd"/>
            <w:r w:rsidRPr="000A097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5 </w:t>
            </w:r>
            <w:proofErr w:type="spellStart"/>
            <w:r w:rsidRPr="000A097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warna</w:t>
            </w:r>
            <w:proofErr w:type="spellEnd"/>
            <w:r w:rsidRPr="000A097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0A097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lainnya</w:t>
            </w:r>
            <w:proofErr w:type="spellEnd"/>
            <w:r w:rsidRPr="000A097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0A097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sesuai</w:t>
            </w:r>
            <w:proofErr w:type="spellEnd"/>
            <w:r w:rsidRPr="000A097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0A097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keinginan</w:t>
            </w:r>
            <w:proofErr w:type="spellEnd"/>
            <w:r w:rsidRPr="000A097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Anda pada </w:t>
            </w:r>
            <w:proofErr w:type="spellStart"/>
            <w:r w:rsidRPr="000A097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variabel</w:t>
            </w:r>
            <w:proofErr w:type="spellEnd"/>
            <w:r w:rsidRPr="000A097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 </w:t>
            </w:r>
            <w:proofErr w:type="spellStart"/>
            <w:r w:rsidRPr="000A097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colors</w:t>
            </w:r>
            <w:proofErr w:type="spellEnd"/>
            <w:r w:rsidRPr="000A097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 </w:t>
            </w:r>
            <w:proofErr w:type="spellStart"/>
            <w:r w:rsidRPr="000A097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tersebut</w:t>
            </w:r>
            <w:proofErr w:type="spellEnd"/>
            <w:r w:rsidRPr="000A097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.</w:t>
            </w:r>
          </w:p>
          <w:p w14:paraId="42879DAF" w14:textId="6A763ACC" w:rsidR="00C731DA" w:rsidRPr="000A0979" w:rsidRDefault="00C731DA" w:rsidP="00C731DA">
            <w:pPr>
              <w:spacing w:line="360" w:lineRule="auto"/>
              <w:ind w:left="72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C731DA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ID"/>
              </w:rPr>
              <w:drawing>
                <wp:inline distT="0" distB="0" distL="0" distR="0" wp14:anchorId="54BA9506" wp14:editId="349A5C03">
                  <wp:extent cx="3653674" cy="3146961"/>
                  <wp:effectExtent l="0" t="0" r="4445" b="0"/>
                  <wp:docPr id="159177367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91773672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57749" cy="31504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45F988C" w14:textId="77777777" w:rsidR="003A4BF3" w:rsidRDefault="000A0979" w:rsidP="00706FA7">
            <w:pPr>
              <w:numPr>
                <w:ilvl w:val="0"/>
                <w:numId w:val="4"/>
              </w:num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proofErr w:type="spellStart"/>
            <w:r w:rsidRPr="000A097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Lakukan</w:t>
            </w:r>
            <w:proofErr w:type="spellEnd"/>
            <w:r w:rsidRPr="000A097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commit </w:t>
            </w:r>
            <w:proofErr w:type="spellStart"/>
            <w:r w:rsidRPr="000A097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hasil</w:t>
            </w:r>
            <w:proofErr w:type="spellEnd"/>
            <w:r w:rsidRPr="000A097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0A097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jawaban</w:t>
            </w:r>
            <w:proofErr w:type="spellEnd"/>
            <w:r w:rsidRPr="000A097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Soal 2 </w:t>
            </w:r>
            <w:proofErr w:type="spellStart"/>
            <w:r w:rsidRPr="000A097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dengan</w:t>
            </w:r>
            <w:proofErr w:type="spellEnd"/>
            <w:r w:rsidRPr="000A097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0A097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pesan</w:t>
            </w:r>
            <w:proofErr w:type="spellEnd"/>
            <w:r w:rsidRPr="000A097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 "W13: </w:t>
            </w:r>
            <w:proofErr w:type="spellStart"/>
            <w:r w:rsidRPr="000A097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Jawaban</w:t>
            </w:r>
            <w:proofErr w:type="spellEnd"/>
            <w:r w:rsidRPr="000A097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Soal 2"</w:t>
            </w:r>
          </w:p>
          <w:p w14:paraId="14C8B0DE" w14:textId="77777777" w:rsidR="00C731DA" w:rsidRDefault="00C731DA" w:rsidP="00C731D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</w:p>
          <w:p w14:paraId="1B7B29C1" w14:textId="77777777" w:rsidR="00C731DA" w:rsidRDefault="00C731DA" w:rsidP="00C731D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</w:p>
          <w:p w14:paraId="4787E570" w14:textId="39AE9D68" w:rsidR="00C731DA" w:rsidRPr="000A0979" w:rsidRDefault="00C731DA" w:rsidP="00C731D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</w:p>
        </w:tc>
      </w:tr>
      <w:tr w:rsidR="00CB2D6B" w:rsidRPr="00CB2D6B" w14:paraId="45206A12" w14:textId="77777777" w:rsidTr="00163626">
        <w:trPr>
          <w:jc w:val="center"/>
        </w:trPr>
        <w:tc>
          <w:tcPr>
            <w:tcW w:w="636" w:type="dxa"/>
          </w:tcPr>
          <w:p w14:paraId="0A3D4D78" w14:textId="026E9B92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016" w:type="dxa"/>
          </w:tcPr>
          <w:p w14:paraId="1E33912D" w14:textId="7426400A" w:rsidR="000A0979" w:rsidRPr="000A0979" w:rsidRDefault="000A0979" w:rsidP="000A097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0A097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Langkah 5: </w:t>
            </w:r>
            <w:proofErr w:type="spellStart"/>
            <w:r w:rsidRPr="000A097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Tambah</w:t>
            </w:r>
            <w:proofErr w:type="spellEnd"/>
            <w:r w:rsidRPr="000A097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method </w:t>
            </w:r>
            <w:proofErr w:type="spellStart"/>
            <w:proofErr w:type="gramStart"/>
            <w:r w:rsidRPr="000A097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getColors</w:t>
            </w:r>
            <w:proofErr w:type="spellEnd"/>
            <w:r w:rsidRPr="000A097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(</w:t>
            </w:r>
            <w:proofErr w:type="gramEnd"/>
            <w:r w:rsidRPr="000A097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)</w:t>
            </w:r>
          </w:p>
          <w:p w14:paraId="6CD1BBD9" w14:textId="14D54C50" w:rsidR="00CD2CF6" w:rsidRPr="005D3005" w:rsidRDefault="00C731DA" w:rsidP="00D37856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731DA">
              <w:rPr>
                <w:rFonts w:ascii="Times New Roman" w:hAnsi="Times New Roman" w:cs="Times New Roman"/>
                <w:noProof/>
                <w:sz w:val="24"/>
                <w:szCs w:val="24"/>
              </w:rPr>
              <w:lastRenderedPageBreak/>
              <w:drawing>
                <wp:inline distT="0" distB="0" distL="0" distR="0" wp14:anchorId="679229C3" wp14:editId="32390AFC">
                  <wp:extent cx="2920184" cy="2789326"/>
                  <wp:effectExtent l="0" t="0" r="0" b="0"/>
                  <wp:docPr id="12279343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2793430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24561" cy="27935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B2D6B" w:rsidRPr="00CB2D6B" w14:paraId="4C1A91B6" w14:textId="77777777" w:rsidTr="00163626">
        <w:trPr>
          <w:jc w:val="center"/>
        </w:trPr>
        <w:tc>
          <w:tcPr>
            <w:tcW w:w="636" w:type="dxa"/>
          </w:tcPr>
          <w:p w14:paraId="08825ADB" w14:textId="22649EC9" w:rsidR="00CB2D6B" w:rsidRPr="00DE523E" w:rsidRDefault="00CB2D6B" w:rsidP="00706FA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016" w:type="dxa"/>
          </w:tcPr>
          <w:p w14:paraId="0AB48125" w14:textId="77777777" w:rsidR="000A0979" w:rsidRPr="000A0979" w:rsidRDefault="000A0979" w:rsidP="000A097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0A097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Langkah 6: </w:t>
            </w:r>
            <w:proofErr w:type="spellStart"/>
            <w:r w:rsidRPr="000A097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Tambah</w:t>
            </w:r>
            <w:proofErr w:type="spellEnd"/>
            <w:r w:rsidRPr="000A097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0A097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perintah</w:t>
            </w:r>
            <w:proofErr w:type="spellEnd"/>
            <w:r w:rsidRPr="000A097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 yield*</w:t>
            </w:r>
          </w:p>
          <w:p w14:paraId="1F38B4C1" w14:textId="227B5FFF" w:rsidR="009031E1" w:rsidRDefault="006C1042" w:rsidP="00CD2CF6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C1042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721E768D" wp14:editId="15B6F2EA">
                  <wp:extent cx="5249008" cy="1352739"/>
                  <wp:effectExtent l="0" t="0" r="8890" b="0"/>
                  <wp:docPr id="191032007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10320077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49008" cy="13527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35CCF93" w14:textId="77777777" w:rsidR="000D28AC" w:rsidRPr="000D28AC" w:rsidRDefault="000D28AC" w:rsidP="000D28AC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0D28A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Soal 3</w:t>
            </w:r>
          </w:p>
          <w:p w14:paraId="3A9406FB" w14:textId="77777777" w:rsidR="000D28AC" w:rsidRDefault="000D28AC" w:rsidP="000D28AC">
            <w:pPr>
              <w:numPr>
                <w:ilvl w:val="0"/>
                <w:numId w:val="5"/>
              </w:num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proofErr w:type="spellStart"/>
            <w:r w:rsidRPr="000D28A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Jelaskan</w:t>
            </w:r>
            <w:proofErr w:type="spellEnd"/>
            <w:r w:rsidRPr="000D28A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0D28A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fungsi</w:t>
            </w:r>
            <w:proofErr w:type="spellEnd"/>
            <w:r w:rsidRPr="000D28A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keyword yield* pada </w:t>
            </w:r>
            <w:proofErr w:type="spellStart"/>
            <w:r w:rsidRPr="000D28A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kode</w:t>
            </w:r>
            <w:proofErr w:type="spellEnd"/>
            <w:r w:rsidRPr="000D28A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0D28A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tersebut</w:t>
            </w:r>
            <w:proofErr w:type="spellEnd"/>
            <w:r w:rsidRPr="000D28A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!</w:t>
            </w:r>
          </w:p>
          <w:p w14:paraId="01987B49" w14:textId="0071C36B" w:rsidR="00B10A00" w:rsidRPr="00B10A00" w:rsidRDefault="00B10A00" w:rsidP="00B10A00">
            <w:pPr>
              <w:pStyle w:val="ListParagraph"/>
              <w:numPr>
                <w:ilvl w:val="0"/>
                <w:numId w:val="16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  <w:proofErr w:type="spellStart"/>
            <w:r w:rsidRPr="00B10A00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Fungsi</w:t>
            </w:r>
            <w:proofErr w:type="spellEnd"/>
            <w:r w:rsidRPr="00B10A00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keyword yield* pada </w:t>
            </w:r>
            <w:proofErr w:type="spellStart"/>
            <w:r w:rsidRPr="00B10A00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kode</w:t>
            </w:r>
            <w:proofErr w:type="spellEnd"/>
            <w:r w:rsidRPr="00B10A00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B10A00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tersebut</w:t>
            </w:r>
            <w:proofErr w:type="spellEnd"/>
            <w:r w:rsidRPr="00B10A00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B10A00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digunakan</w:t>
            </w:r>
            <w:proofErr w:type="spellEnd"/>
            <w:r w:rsidRPr="00B10A00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B10A00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untuk</w:t>
            </w:r>
            <w:proofErr w:type="spellEnd"/>
            <w:r w:rsidRPr="00B10A00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"</w:t>
            </w:r>
            <w:proofErr w:type="spellStart"/>
            <w:r w:rsidRPr="00B10A00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mengalirkan</w:t>
            </w:r>
            <w:proofErr w:type="spellEnd"/>
            <w:r w:rsidRPr="00B10A00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" </w:t>
            </w:r>
            <w:proofErr w:type="spellStart"/>
            <w:r w:rsidRPr="00B10A00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nilai</w:t>
            </w:r>
            <w:proofErr w:type="spellEnd"/>
            <w:r w:rsidRPr="00B10A00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B10A00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dari</w:t>
            </w:r>
            <w:proofErr w:type="spellEnd"/>
            <w:r w:rsidRPr="00B10A00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B10A00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sebuah</w:t>
            </w:r>
            <w:proofErr w:type="spellEnd"/>
            <w:r w:rsidRPr="00B10A00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stream </w:t>
            </w:r>
            <w:proofErr w:type="spellStart"/>
            <w:r w:rsidRPr="00B10A00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atau</w:t>
            </w:r>
            <w:proofErr w:type="spellEnd"/>
            <w:r w:rsidRPr="00B10A00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B10A00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iterable</w:t>
            </w:r>
            <w:proofErr w:type="spellEnd"/>
            <w:r w:rsidRPr="00B10A00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B10A00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ke</w:t>
            </w:r>
            <w:proofErr w:type="spellEnd"/>
            <w:r w:rsidRPr="00B10A00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B10A00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dalam</w:t>
            </w:r>
            <w:proofErr w:type="spellEnd"/>
            <w:r w:rsidRPr="00B10A00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generator yang </w:t>
            </w:r>
            <w:proofErr w:type="spellStart"/>
            <w:r w:rsidRPr="00B10A00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sedang</w:t>
            </w:r>
            <w:proofErr w:type="spellEnd"/>
            <w:r w:rsidRPr="00B10A00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B10A00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berjalan</w:t>
            </w:r>
            <w:proofErr w:type="spellEnd"/>
            <w:r w:rsidRPr="00B10A00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.</w:t>
            </w:r>
          </w:p>
          <w:p w14:paraId="5BDC9716" w14:textId="77777777" w:rsidR="000D28AC" w:rsidRDefault="000D28AC" w:rsidP="000D28AC">
            <w:pPr>
              <w:numPr>
                <w:ilvl w:val="0"/>
                <w:numId w:val="5"/>
              </w:num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0D28A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Apa </w:t>
            </w:r>
            <w:proofErr w:type="spellStart"/>
            <w:r w:rsidRPr="000D28A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maksud</w:t>
            </w:r>
            <w:proofErr w:type="spellEnd"/>
            <w:r w:rsidRPr="000D28A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0D28A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isi</w:t>
            </w:r>
            <w:proofErr w:type="spellEnd"/>
            <w:r w:rsidRPr="000D28A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0D28A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perintah</w:t>
            </w:r>
            <w:proofErr w:type="spellEnd"/>
            <w:r w:rsidRPr="000D28A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0D28A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kode</w:t>
            </w:r>
            <w:proofErr w:type="spellEnd"/>
            <w:r w:rsidRPr="000D28A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0D28A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tersebut</w:t>
            </w:r>
            <w:proofErr w:type="spellEnd"/>
            <w:r w:rsidRPr="000D28A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?</w:t>
            </w:r>
          </w:p>
          <w:p w14:paraId="73189307" w14:textId="61B82987" w:rsidR="00B10A00" w:rsidRPr="00B10A00" w:rsidRDefault="00B10A00" w:rsidP="00B10A00">
            <w:pPr>
              <w:pStyle w:val="ListParagraph"/>
              <w:numPr>
                <w:ilvl w:val="1"/>
                <w:numId w:val="5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  <w:r w:rsidRPr="00B10A00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Kode </w:t>
            </w:r>
            <w:proofErr w:type="spellStart"/>
            <w:r w:rsidRPr="00B10A00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ini</w:t>
            </w:r>
            <w:proofErr w:type="spellEnd"/>
            <w:r w:rsidRPr="00B10A00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B10A00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menghasilkan</w:t>
            </w:r>
            <w:proofErr w:type="spellEnd"/>
            <w:r w:rsidRPr="00B10A00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stream yang </w:t>
            </w:r>
            <w:proofErr w:type="spellStart"/>
            <w:r w:rsidRPr="00B10A00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mengeluarkan</w:t>
            </w:r>
            <w:proofErr w:type="spellEnd"/>
            <w:r w:rsidRPr="00B10A00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B10A00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warna</w:t>
            </w:r>
            <w:proofErr w:type="spellEnd"/>
            <w:r w:rsidRPr="00B10A00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B10A00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secara</w:t>
            </w:r>
            <w:proofErr w:type="spellEnd"/>
            <w:r w:rsidRPr="00B10A00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B10A00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periodik</w:t>
            </w:r>
            <w:proofErr w:type="spellEnd"/>
            <w:r w:rsidRPr="00B10A00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B10A00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setiap</w:t>
            </w:r>
            <w:proofErr w:type="spellEnd"/>
            <w:r w:rsidRPr="00B10A00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B10A00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detik</w:t>
            </w:r>
            <w:proofErr w:type="spellEnd"/>
            <w:r w:rsidRPr="00B10A00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, </w:t>
            </w:r>
            <w:proofErr w:type="spellStart"/>
            <w:r w:rsidRPr="00B10A00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dengan</w:t>
            </w:r>
            <w:proofErr w:type="spellEnd"/>
            <w:r w:rsidRPr="00B10A00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B10A00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indeks</w:t>
            </w:r>
            <w:proofErr w:type="spellEnd"/>
            <w:r w:rsidRPr="00B10A00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B10A00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warna</w:t>
            </w:r>
            <w:proofErr w:type="spellEnd"/>
            <w:r w:rsidRPr="00B10A00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yang </w:t>
            </w:r>
            <w:proofErr w:type="spellStart"/>
            <w:r w:rsidRPr="00B10A00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berulang</w:t>
            </w:r>
            <w:proofErr w:type="spellEnd"/>
            <w:r w:rsidRPr="00B10A00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B10A00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berdasarkan</w:t>
            </w:r>
            <w:proofErr w:type="spellEnd"/>
            <w:r w:rsidRPr="00B10A00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B10A00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waktu</w:t>
            </w:r>
            <w:proofErr w:type="spellEnd"/>
            <w:r w:rsidRPr="00B10A00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B10A00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detik</w:t>
            </w:r>
            <w:proofErr w:type="spellEnd"/>
            <w:r w:rsidRPr="00B10A00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(t).</w:t>
            </w:r>
          </w:p>
          <w:p w14:paraId="0BE43038" w14:textId="6C16E199" w:rsidR="00E72FC7" w:rsidRPr="000D28AC" w:rsidRDefault="000D28AC" w:rsidP="00CD2CF6">
            <w:pPr>
              <w:numPr>
                <w:ilvl w:val="0"/>
                <w:numId w:val="5"/>
              </w:num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proofErr w:type="spellStart"/>
            <w:r w:rsidRPr="000D28A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Lakukan</w:t>
            </w:r>
            <w:proofErr w:type="spellEnd"/>
            <w:r w:rsidRPr="000D28A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commit </w:t>
            </w:r>
            <w:proofErr w:type="spellStart"/>
            <w:r w:rsidRPr="000D28A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hasil</w:t>
            </w:r>
            <w:proofErr w:type="spellEnd"/>
            <w:r w:rsidRPr="000D28A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0D28A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jawaban</w:t>
            </w:r>
            <w:proofErr w:type="spellEnd"/>
            <w:r w:rsidRPr="000D28A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Soal 3 </w:t>
            </w:r>
            <w:proofErr w:type="spellStart"/>
            <w:r w:rsidRPr="000D28A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dengan</w:t>
            </w:r>
            <w:proofErr w:type="spellEnd"/>
            <w:r w:rsidRPr="000D28A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0D28A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pesan</w:t>
            </w:r>
            <w:proofErr w:type="spellEnd"/>
            <w:r w:rsidRPr="000D28A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 "W13: </w:t>
            </w:r>
            <w:proofErr w:type="spellStart"/>
            <w:r w:rsidRPr="000D28A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Jawaban</w:t>
            </w:r>
            <w:proofErr w:type="spellEnd"/>
            <w:r w:rsidRPr="000D28A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Soal 3"</w:t>
            </w:r>
          </w:p>
        </w:tc>
      </w:tr>
      <w:tr w:rsidR="00CB2D6B" w:rsidRPr="00CB2D6B" w14:paraId="20917C09" w14:textId="77777777" w:rsidTr="00163626">
        <w:trPr>
          <w:jc w:val="center"/>
        </w:trPr>
        <w:tc>
          <w:tcPr>
            <w:tcW w:w="636" w:type="dxa"/>
          </w:tcPr>
          <w:p w14:paraId="228D644B" w14:textId="7CB40D06" w:rsidR="00CB2D6B" w:rsidRPr="00DE523E" w:rsidRDefault="00CB2D6B" w:rsidP="00706FA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016" w:type="dxa"/>
          </w:tcPr>
          <w:p w14:paraId="07458625" w14:textId="77777777" w:rsidR="000D28AC" w:rsidRPr="000D28AC" w:rsidRDefault="000D28AC" w:rsidP="000D28AC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0D28A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Langkah 7: Buka </w:t>
            </w:r>
            <w:proofErr w:type="spellStart"/>
            <w:proofErr w:type="gramStart"/>
            <w:r w:rsidRPr="000D28A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main.dart</w:t>
            </w:r>
            <w:proofErr w:type="spellEnd"/>
            <w:proofErr w:type="gramEnd"/>
          </w:p>
          <w:p w14:paraId="254D465F" w14:textId="629CCFE6" w:rsidR="00750674" w:rsidRPr="005A4193" w:rsidRDefault="00277067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77067">
              <w:rPr>
                <w:rFonts w:ascii="Times New Roman" w:hAnsi="Times New Roman" w:cs="Times New Roman"/>
                <w:noProof/>
                <w:sz w:val="24"/>
                <w:szCs w:val="24"/>
              </w:rPr>
              <w:lastRenderedPageBreak/>
              <w:drawing>
                <wp:inline distT="0" distB="0" distL="0" distR="0" wp14:anchorId="4427EB90" wp14:editId="4A84C595">
                  <wp:extent cx="3848637" cy="1057423"/>
                  <wp:effectExtent l="0" t="0" r="0" b="9525"/>
                  <wp:docPr id="126367481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3674817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48637" cy="10574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B2D6B" w:rsidRPr="00CB2D6B" w14:paraId="2C402DC6" w14:textId="77777777" w:rsidTr="00163626">
        <w:trPr>
          <w:jc w:val="center"/>
        </w:trPr>
        <w:tc>
          <w:tcPr>
            <w:tcW w:w="636" w:type="dxa"/>
          </w:tcPr>
          <w:p w14:paraId="0D0F6DAD" w14:textId="729C995A" w:rsidR="00CB2D6B" w:rsidRPr="00DE523E" w:rsidRDefault="00CB2D6B" w:rsidP="00706FA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016" w:type="dxa"/>
          </w:tcPr>
          <w:p w14:paraId="1C7E4A8A" w14:textId="77777777" w:rsidR="000D28AC" w:rsidRPr="000D28AC" w:rsidRDefault="000D28AC" w:rsidP="000D28A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  <w:r w:rsidRPr="000D28A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Langkah 8: Tambah variabel</w:t>
            </w:r>
          </w:p>
          <w:p w14:paraId="23EF3E92" w14:textId="42F2494E" w:rsidR="00B54694" w:rsidRPr="00425268" w:rsidRDefault="000053EE" w:rsidP="005C1941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053EE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7253D847" wp14:editId="159CFF13">
                  <wp:extent cx="4363059" cy="733527"/>
                  <wp:effectExtent l="0" t="0" r="0" b="9525"/>
                  <wp:docPr id="179997482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9974827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63059" cy="7335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B3317" w:rsidRPr="00CB2D6B" w14:paraId="5CE40110" w14:textId="77777777" w:rsidTr="00163626">
        <w:trPr>
          <w:jc w:val="center"/>
        </w:trPr>
        <w:tc>
          <w:tcPr>
            <w:tcW w:w="636" w:type="dxa"/>
          </w:tcPr>
          <w:p w14:paraId="3C72668C" w14:textId="77777777" w:rsidR="00BB3317" w:rsidRDefault="00BB3317" w:rsidP="00BB3317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  <w:p w14:paraId="491DCC55" w14:textId="7A8D05B3" w:rsidR="00BB3317" w:rsidRPr="00DE523E" w:rsidRDefault="00BB3317" w:rsidP="00BB3317">
            <w:pPr>
              <w:spacing w:line="360" w:lineRule="auto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016" w:type="dxa"/>
          </w:tcPr>
          <w:p w14:paraId="0BD4D092" w14:textId="77777777" w:rsidR="00BB3317" w:rsidRPr="000D28AC" w:rsidRDefault="00BB3317" w:rsidP="00BB3317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0D28A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Langkah 9: </w:t>
            </w:r>
            <w:proofErr w:type="spellStart"/>
            <w:r w:rsidRPr="000D28A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Tambah</w:t>
            </w:r>
            <w:proofErr w:type="spellEnd"/>
            <w:r w:rsidRPr="000D28A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method </w:t>
            </w:r>
            <w:proofErr w:type="spellStart"/>
            <w:proofErr w:type="gramStart"/>
            <w:r w:rsidRPr="000D28A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changeColor</w:t>
            </w:r>
            <w:proofErr w:type="spellEnd"/>
            <w:r w:rsidRPr="000D28A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(</w:t>
            </w:r>
            <w:proofErr w:type="gramEnd"/>
            <w:r w:rsidRPr="000D28A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)</w:t>
            </w:r>
          </w:p>
          <w:p w14:paraId="1734BA83" w14:textId="31215DB6" w:rsidR="00BB3317" w:rsidRPr="005A4193" w:rsidRDefault="00791BE0" w:rsidP="00953960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91BE0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inline distT="0" distB="0" distL="0" distR="0" wp14:anchorId="272C0232" wp14:editId="5E5D01F8">
                  <wp:extent cx="4496427" cy="1362265"/>
                  <wp:effectExtent l="0" t="0" r="0" b="9525"/>
                  <wp:docPr id="55252745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2527450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96427" cy="13622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53960" w:rsidRPr="00CB2D6B" w14:paraId="6A0A6DB6" w14:textId="77777777" w:rsidTr="00163626">
        <w:trPr>
          <w:jc w:val="center"/>
        </w:trPr>
        <w:tc>
          <w:tcPr>
            <w:tcW w:w="636" w:type="dxa"/>
          </w:tcPr>
          <w:p w14:paraId="3A85B81C" w14:textId="77777777" w:rsidR="00953960" w:rsidRDefault="00953960" w:rsidP="00BB3317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016" w:type="dxa"/>
          </w:tcPr>
          <w:p w14:paraId="6F9E4F30" w14:textId="77777777" w:rsidR="00953960" w:rsidRPr="00953960" w:rsidRDefault="00953960" w:rsidP="00953960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95396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Langkah 10: </w:t>
            </w:r>
            <w:proofErr w:type="spellStart"/>
            <w:r w:rsidRPr="0095396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Lakukan</w:t>
            </w:r>
            <w:proofErr w:type="spellEnd"/>
            <w:r w:rsidRPr="0095396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override </w:t>
            </w:r>
            <w:proofErr w:type="spellStart"/>
            <w:proofErr w:type="gramStart"/>
            <w:r w:rsidRPr="0095396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initState</w:t>
            </w:r>
            <w:proofErr w:type="spellEnd"/>
            <w:r w:rsidRPr="0095396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(</w:t>
            </w:r>
            <w:proofErr w:type="gramEnd"/>
            <w:r w:rsidRPr="00953960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)</w:t>
            </w:r>
          </w:p>
          <w:p w14:paraId="7EE40A69" w14:textId="77777777" w:rsidR="00953960" w:rsidRDefault="00636955" w:rsidP="00BB3317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636955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ID"/>
              </w:rPr>
              <w:drawing>
                <wp:inline distT="0" distB="0" distL="0" distR="0" wp14:anchorId="7D8D4042" wp14:editId="2EE71725">
                  <wp:extent cx="3115110" cy="1181265"/>
                  <wp:effectExtent l="0" t="0" r="9525" b="0"/>
                  <wp:docPr id="15553644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5536444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15110" cy="11812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BCEE36C" w14:textId="77777777" w:rsidR="00F72844" w:rsidRDefault="00F72844" w:rsidP="00BB3317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</w:p>
          <w:p w14:paraId="40BA6FF3" w14:textId="77777777" w:rsidR="00F72844" w:rsidRDefault="00F72844" w:rsidP="00BB3317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</w:p>
          <w:p w14:paraId="13940960" w14:textId="77777777" w:rsidR="00F72844" w:rsidRDefault="00F72844" w:rsidP="00BB3317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</w:p>
          <w:p w14:paraId="5B03F2A2" w14:textId="77777777" w:rsidR="00F72844" w:rsidRDefault="00F72844" w:rsidP="00BB3317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</w:p>
          <w:p w14:paraId="36F4D7E0" w14:textId="389314AF" w:rsidR="00F72844" w:rsidRPr="000D28AC" w:rsidRDefault="00F72844" w:rsidP="00BB3317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</w:p>
        </w:tc>
      </w:tr>
      <w:tr w:rsidR="00953960" w:rsidRPr="00CB2D6B" w14:paraId="796D2383" w14:textId="77777777" w:rsidTr="00163626">
        <w:trPr>
          <w:jc w:val="center"/>
        </w:trPr>
        <w:tc>
          <w:tcPr>
            <w:tcW w:w="636" w:type="dxa"/>
          </w:tcPr>
          <w:p w14:paraId="1E17605F" w14:textId="77777777" w:rsidR="00953960" w:rsidRDefault="00953960" w:rsidP="00BB3317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016" w:type="dxa"/>
          </w:tcPr>
          <w:p w14:paraId="36D2655E" w14:textId="77777777" w:rsidR="00953960" w:rsidRPr="000D28AC" w:rsidRDefault="00953960" w:rsidP="00953960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0D28A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Langkah 11: Ubah </w:t>
            </w:r>
            <w:proofErr w:type="spellStart"/>
            <w:r w:rsidRPr="000D28A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isi</w:t>
            </w:r>
            <w:proofErr w:type="spellEnd"/>
            <w:r w:rsidRPr="000D28A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 </w:t>
            </w:r>
            <w:proofErr w:type="gramStart"/>
            <w:r w:rsidRPr="000D28A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Scaffold(</w:t>
            </w:r>
            <w:proofErr w:type="gramEnd"/>
            <w:r w:rsidRPr="000D28A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)</w:t>
            </w:r>
          </w:p>
          <w:p w14:paraId="01D8E8F1" w14:textId="716AA097" w:rsidR="00953960" w:rsidRPr="000D28AC" w:rsidRDefault="00F72844" w:rsidP="00BB3317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F72844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ID"/>
              </w:rPr>
              <w:lastRenderedPageBreak/>
              <w:drawing>
                <wp:inline distT="0" distB="0" distL="0" distR="0" wp14:anchorId="229FAC3B" wp14:editId="629F1226">
                  <wp:extent cx="3829584" cy="2362530"/>
                  <wp:effectExtent l="0" t="0" r="0" b="0"/>
                  <wp:docPr id="23449464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4494643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29584" cy="23625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6FA7" w:rsidRPr="00CB2D6B" w14:paraId="6848D09B" w14:textId="77777777" w:rsidTr="00163626">
        <w:trPr>
          <w:jc w:val="center"/>
        </w:trPr>
        <w:tc>
          <w:tcPr>
            <w:tcW w:w="636" w:type="dxa"/>
          </w:tcPr>
          <w:p w14:paraId="398C5DD9" w14:textId="77777777" w:rsidR="00706FA7" w:rsidRDefault="00706FA7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016" w:type="dxa"/>
          </w:tcPr>
          <w:p w14:paraId="30B38AF6" w14:textId="77777777" w:rsidR="000D28AC" w:rsidRDefault="000D28AC" w:rsidP="000D28AC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0D28A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Langkah 12: Run</w:t>
            </w:r>
          </w:p>
          <w:p w14:paraId="0389A0DF" w14:textId="1C717D9E" w:rsidR="00A67C7E" w:rsidRPr="000D28AC" w:rsidRDefault="0074511A" w:rsidP="000D28AC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74511A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ID"/>
              </w:rPr>
              <w:drawing>
                <wp:inline distT="0" distB="0" distL="0" distR="0" wp14:anchorId="48ECE5D2" wp14:editId="433997CF">
                  <wp:extent cx="5943600" cy="3339465"/>
                  <wp:effectExtent l="0" t="0" r="0" b="0"/>
                  <wp:docPr id="163066014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30660149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33394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333C478" w14:textId="77777777" w:rsidR="00A67C7E" w:rsidRPr="00A67C7E" w:rsidRDefault="00A67C7E" w:rsidP="00A67C7E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A67C7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Soal 4</w:t>
            </w:r>
          </w:p>
          <w:p w14:paraId="7404E158" w14:textId="77777777" w:rsidR="00A67C7E" w:rsidRDefault="00A67C7E" w:rsidP="00A67C7E">
            <w:pPr>
              <w:numPr>
                <w:ilvl w:val="0"/>
                <w:numId w:val="6"/>
              </w:num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A67C7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Capture </w:t>
            </w:r>
            <w:proofErr w:type="spellStart"/>
            <w:r w:rsidRPr="00A67C7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hasil</w:t>
            </w:r>
            <w:proofErr w:type="spellEnd"/>
            <w:r w:rsidRPr="00A67C7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A67C7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praktikum</w:t>
            </w:r>
            <w:proofErr w:type="spellEnd"/>
            <w:r w:rsidRPr="00A67C7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Anda </w:t>
            </w:r>
            <w:proofErr w:type="spellStart"/>
            <w:r w:rsidRPr="00A67C7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berupa</w:t>
            </w:r>
            <w:proofErr w:type="spellEnd"/>
            <w:r w:rsidRPr="00A67C7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GIF dan </w:t>
            </w:r>
            <w:proofErr w:type="spellStart"/>
            <w:r w:rsidRPr="00A67C7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lampirkan</w:t>
            </w:r>
            <w:proofErr w:type="spellEnd"/>
            <w:r w:rsidRPr="00A67C7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di README.</w:t>
            </w:r>
          </w:p>
          <w:p w14:paraId="7255089B" w14:textId="7305A98F" w:rsidR="0074511A" w:rsidRPr="0074511A" w:rsidRDefault="0074511A" w:rsidP="0074511A">
            <w:pPr>
              <w:pStyle w:val="ListParagraph"/>
              <w:numPr>
                <w:ilvl w:val="1"/>
                <w:numId w:val="6"/>
              </w:num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lastRenderedPageBreak/>
              <w:t xml:space="preserve">Background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diatas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bisa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berganti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warna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dengan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warna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dari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class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stream.dart</w:t>
            </w:r>
            <w:proofErr w:type="spellEnd"/>
            <w:proofErr w:type="gram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br/>
            </w:r>
            <w:r w:rsidR="00C130A2" w:rsidRPr="00C130A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ID"/>
              </w:rPr>
              <w:drawing>
                <wp:inline distT="0" distB="0" distL="0" distR="0" wp14:anchorId="3B46BB40" wp14:editId="238A5A19">
                  <wp:extent cx="5943600" cy="3339465"/>
                  <wp:effectExtent l="0" t="0" r="0" b="0"/>
                  <wp:docPr id="48784941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7849412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33394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8F91FE1" w14:textId="6608DBE4" w:rsidR="00706FA7" w:rsidRPr="00A67C7E" w:rsidRDefault="00A67C7E" w:rsidP="005C1941">
            <w:pPr>
              <w:numPr>
                <w:ilvl w:val="0"/>
                <w:numId w:val="6"/>
              </w:num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proofErr w:type="spellStart"/>
            <w:r w:rsidRPr="00A67C7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Lakukan</w:t>
            </w:r>
            <w:proofErr w:type="spellEnd"/>
            <w:r w:rsidRPr="00A67C7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commit </w:t>
            </w:r>
            <w:proofErr w:type="spellStart"/>
            <w:r w:rsidRPr="00A67C7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hasil</w:t>
            </w:r>
            <w:proofErr w:type="spellEnd"/>
            <w:r w:rsidRPr="00A67C7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A67C7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jawaban</w:t>
            </w:r>
            <w:proofErr w:type="spellEnd"/>
            <w:r w:rsidRPr="00A67C7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Soal 4 </w:t>
            </w:r>
            <w:proofErr w:type="spellStart"/>
            <w:r w:rsidRPr="00A67C7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dengan</w:t>
            </w:r>
            <w:proofErr w:type="spellEnd"/>
            <w:r w:rsidRPr="00A67C7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A67C7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pesan</w:t>
            </w:r>
            <w:proofErr w:type="spellEnd"/>
            <w:r w:rsidRPr="00A67C7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 "W13: </w:t>
            </w:r>
            <w:proofErr w:type="spellStart"/>
            <w:r w:rsidRPr="00A67C7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Jawaban</w:t>
            </w:r>
            <w:proofErr w:type="spellEnd"/>
            <w:r w:rsidRPr="00A67C7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Soal 4"</w:t>
            </w:r>
          </w:p>
        </w:tc>
      </w:tr>
      <w:tr w:rsidR="00706FA7" w:rsidRPr="00CB2D6B" w14:paraId="785197FA" w14:textId="77777777" w:rsidTr="00163626">
        <w:trPr>
          <w:jc w:val="center"/>
        </w:trPr>
        <w:tc>
          <w:tcPr>
            <w:tcW w:w="636" w:type="dxa"/>
          </w:tcPr>
          <w:p w14:paraId="3CDC67BF" w14:textId="77777777" w:rsidR="00706FA7" w:rsidRDefault="00706FA7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016" w:type="dxa"/>
          </w:tcPr>
          <w:p w14:paraId="2E018DF2" w14:textId="77777777" w:rsidR="00A67C7E" w:rsidRPr="00A67C7E" w:rsidRDefault="00A67C7E" w:rsidP="00A67C7E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A67C7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Langkah 13: Ganti </w:t>
            </w:r>
            <w:proofErr w:type="spellStart"/>
            <w:r w:rsidRPr="00A67C7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isi</w:t>
            </w:r>
            <w:proofErr w:type="spellEnd"/>
            <w:r w:rsidRPr="00A67C7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method </w:t>
            </w:r>
            <w:proofErr w:type="spellStart"/>
            <w:proofErr w:type="gramStart"/>
            <w:r w:rsidRPr="00A67C7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changeColor</w:t>
            </w:r>
            <w:proofErr w:type="spellEnd"/>
            <w:r w:rsidRPr="00A67C7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(</w:t>
            </w:r>
            <w:proofErr w:type="gramEnd"/>
            <w:r w:rsidRPr="00A67C7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)</w:t>
            </w:r>
          </w:p>
          <w:p w14:paraId="11FE546A" w14:textId="1BDA54C3" w:rsidR="00706FA7" w:rsidRDefault="002E1FAA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E1FAA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inline distT="0" distB="0" distL="0" distR="0" wp14:anchorId="21F27C28" wp14:editId="6E91D0A9">
                  <wp:extent cx="4639322" cy="2372056"/>
                  <wp:effectExtent l="0" t="0" r="8890" b="9525"/>
                  <wp:docPr id="192509875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25098758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39322" cy="23720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F85354B" w14:textId="77777777" w:rsidR="002E1FAA" w:rsidRDefault="002E1FAA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5ABE00F8" w14:textId="77777777" w:rsidR="002E1FAA" w:rsidRDefault="002E1FAA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49E64B71" w14:textId="77777777" w:rsidR="00A67C7E" w:rsidRPr="00A67C7E" w:rsidRDefault="00A67C7E" w:rsidP="00A67C7E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A67C7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lastRenderedPageBreak/>
              <w:t>Soal 5</w:t>
            </w:r>
          </w:p>
          <w:p w14:paraId="22E90139" w14:textId="77777777" w:rsidR="00A67C7E" w:rsidRDefault="00A67C7E" w:rsidP="00A67C7E">
            <w:pPr>
              <w:numPr>
                <w:ilvl w:val="0"/>
                <w:numId w:val="7"/>
              </w:num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proofErr w:type="spellStart"/>
            <w:r w:rsidRPr="00A67C7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Jelaskan</w:t>
            </w:r>
            <w:proofErr w:type="spellEnd"/>
            <w:r w:rsidRPr="00A67C7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A67C7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perbedaan</w:t>
            </w:r>
            <w:proofErr w:type="spellEnd"/>
            <w:r w:rsidRPr="00A67C7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A67C7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menggunakan</w:t>
            </w:r>
            <w:proofErr w:type="spellEnd"/>
            <w:r w:rsidRPr="00A67C7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 listen dan await for (</w:t>
            </w:r>
            <w:proofErr w:type="spellStart"/>
            <w:r w:rsidRPr="00A67C7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langkah</w:t>
            </w:r>
            <w:proofErr w:type="spellEnd"/>
            <w:r w:rsidRPr="00A67C7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9</w:t>
            </w:r>
            <w:proofErr w:type="gramStart"/>
            <w:r w:rsidRPr="00A67C7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) !</w:t>
            </w:r>
            <w:proofErr w:type="gramEnd"/>
          </w:p>
          <w:p w14:paraId="263FDBA9" w14:textId="6D72F367" w:rsidR="007B5DDF" w:rsidRPr="007B5DDF" w:rsidRDefault="007B5DDF" w:rsidP="007B5DDF">
            <w:pPr>
              <w:pStyle w:val="ListParagraph"/>
              <w:numPr>
                <w:ilvl w:val="1"/>
                <w:numId w:val="7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  <w:r w:rsidRPr="007B5DDF">
              <w:rPr>
                <w:rFonts w:ascii="Times New Roman" w:hAnsi="Times New Roman" w:cs="Times New Roman"/>
                <w:sz w:val="24"/>
                <w:szCs w:val="24"/>
              </w:rPr>
              <w:t>Kode 1 (</w:t>
            </w:r>
            <w:proofErr w:type="gramStart"/>
            <w:r w:rsidRPr="007B5DDF">
              <w:rPr>
                <w:rFonts w:ascii="Times New Roman" w:hAnsi="Times New Roman" w:cs="Times New Roman"/>
                <w:sz w:val="24"/>
                <w:szCs w:val="24"/>
              </w:rPr>
              <w:t>await</w:t>
            </w:r>
            <w:proofErr w:type="gramEnd"/>
            <w:r w:rsidRPr="007B5DDF">
              <w:rPr>
                <w:rFonts w:ascii="Times New Roman" w:hAnsi="Times New Roman" w:cs="Times New Roman"/>
                <w:sz w:val="24"/>
                <w:szCs w:val="24"/>
              </w:rPr>
              <w:t xml:space="preserve"> for) </w:t>
            </w:r>
            <w:proofErr w:type="spellStart"/>
            <w:r w:rsidRPr="007B5DDF">
              <w:rPr>
                <w:rFonts w:ascii="Times New Roman" w:hAnsi="Times New Roman" w:cs="Times New Roman"/>
                <w:sz w:val="24"/>
                <w:szCs w:val="24"/>
              </w:rPr>
              <w:t>akan</w:t>
            </w:r>
            <w:proofErr w:type="spellEnd"/>
            <w:r w:rsidRPr="007B5D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5DDF">
              <w:rPr>
                <w:rFonts w:ascii="Times New Roman" w:hAnsi="Times New Roman" w:cs="Times New Roman"/>
                <w:sz w:val="24"/>
                <w:szCs w:val="24"/>
              </w:rPr>
              <w:t>menunggu</w:t>
            </w:r>
            <w:proofErr w:type="spellEnd"/>
            <w:r w:rsidRPr="007B5DDF">
              <w:rPr>
                <w:rFonts w:ascii="Times New Roman" w:hAnsi="Times New Roman" w:cs="Times New Roman"/>
                <w:sz w:val="24"/>
                <w:szCs w:val="24"/>
              </w:rPr>
              <w:t xml:space="preserve"> stream </w:t>
            </w:r>
            <w:proofErr w:type="spellStart"/>
            <w:r w:rsidRPr="007B5DDF">
              <w:rPr>
                <w:rFonts w:ascii="Times New Roman" w:hAnsi="Times New Roman" w:cs="Times New Roman"/>
                <w:sz w:val="24"/>
                <w:szCs w:val="24"/>
              </w:rPr>
              <w:t>selesai</w:t>
            </w:r>
            <w:proofErr w:type="spellEnd"/>
            <w:r w:rsidRPr="007B5D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5DDF">
              <w:rPr>
                <w:rFonts w:ascii="Times New Roman" w:hAnsi="Times New Roman" w:cs="Times New Roman"/>
                <w:sz w:val="24"/>
                <w:szCs w:val="24"/>
              </w:rPr>
              <w:t>sebelum</w:t>
            </w:r>
            <w:proofErr w:type="spellEnd"/>
            <w:r w:rsidRPr="007B5D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5DDF">
              <w:rPr>
                <w:rFonts w:ascii="Times New Roman" w:hAnsi="Times New Roman" w:cs="Times New Roman"/>
                <w:sz w:val="24"/>
                <w:szCs w:val="24"/>
              </w:rPr>
              <w:t>melanjutkan</w:t>
            </w:r>
            <w:proofErr w:type="spellEnd"/>
            <w:r w:rsidRPr="007B5D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5DDF">
              <w:rPr>
                <w:rFonts w:ascii="Times New Roman" w:hAnsi="Times New Roman" w:cs="Times New Roman"/>
                <w:sz w:val="24"/>
                <w:szCs w:val="24"/>
              </w:rPr>
              <w:t>eksekusi</w:t>
            </w:r>
            <w:proofErr w:type="spellEnd"/>
            <w:r w:rsidRPr="007B5D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5DDF">
              <w:rPr>
                <w:rFonts w:ascii="Times New Roman" w:hAnsi="Times New Roman" w:cs="Times New Roman"/>
                <w:sz w:val="24"/>
                <w:szCs w:val="24"/>
              </w:rPr>
              <w:t>kode</w:t>
            </w:r>
            <w:proofErr w:type="spellEnd"/>
            <w:r w:rsidRPr="007B5D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5DDF">
              <w:rPr>
                <w:rFonts w:ascii="Times New Roman" w:hAnsi="Times New Roman" w:cs="Times New Roman"/>
                <w:sz w:val="24"/>
                <w:szCs w:val="24"/>
              </w:rPr>
              <w:t>berikutnya</w:t>
            </w:r>
            <w:proofErr w:type="spellEnd"/>
            <w:r w:rsidRPr="007B5DDF">
              <w:rPr>
                <w:rFonts w:ascii="Times New Roman" w:hAnsi="Times New Roman" w:cs="Times New Roman"/>
                <w:sz w:val="24"/>
                <w:szCs w:val="24"/>
              </w:rPr>
              <w:t xml:space="preserve">. Hal ini </w:t>
            </w:r>
            <w:proofErr w:type="spellStart"/>
            <w:r w:rsidRPr="007B5DDF">
              <w:rPr>
                <w:rFonts w:ascii="Times New Roman" w:hAnsi="Times New Roman" w:cs="Times New Roman"/>
                <w:sz w:val="24"/>
                <w:szCs w:val="24"/>
              </w:rPr>
              <w:t>lebih</w:t>
            </w:r>
            <w:proofErr w:type="spellEnd"/>
            <w:r w:rsidRPr="007B5D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5DDF">
              <w:rPr>
                <w:rFonts w:ascii="Times New Roman" w:hAnsi="Times New Roman" w:cs="Times New Roman"/>
                <w:sz w:val="24"/>
                <w:szCs w:val="24"/>
              </w:rPr>
              <w:t>cocok</w:t>
            </w:r>
            <w:proofErr w:type="spellEnd"/>
            <w:r w:rsidRPr="007B5D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5DDF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Pr="007B5D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5DDF">
              <w:rPr>
                <w:rFonts w:ascii="Times New Roman" w:hAnsi="Times New Roman" w:cs="Times New Roman"/>
                <w:sz w:val="24"/>
                <w:szCs w:val="24"/>
              </w:rPr>
              <w:t>situasi</w:t>
            </w:r>
            <w:proofErr w:type="spellEnd"/>
            <w:r w:rsidRPr="007B5DDF">
              <w:rPr>
                <w:rFonts w:ascii="Times New Roman" w:hAnsi="Times New Roman" w:cs="Times New Roman"/>
                <w:sz w:val="24"/>
                <w:szCs w:val="24"/>
              </w:rPr>
              <w:t xml:space="preserve"> di mana Anda </w:t>
            </w:r>
            <w:proofErr w:type="spellStart"/>
            <w:r w:rsidRPr="007B5DDF">
              <w:rPr>
                <w:rFonts w:ascii="Times New Roman" w:hAnsi="Times New Roman" w:cs="Times New Roman"/>
                <w:sz w:val="24"/>
                <w:szCs w:val="24"/>
              </w:rPr>
              <w:t>ingin</w:t>
            </w:r>
            <w:proofErr w:type="spellEnd"/>
            <w:r w:rsidRPr="007B5D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5DDF">
              <w:rPr>
                <w:rFonts w:ascii="Times New Roman" w:hAnsi="Times New Roman" w:cs="Times New Roman"/>
                <w:sz w:val="24"/>
                <w:szCs w:val="24"/>
              </w:rPr>
              <w:t>memproses</w:t>
            </w:r>
            <w:proofErr w:type="spellEnd"/>
            <w:r w:rsidRPr="007B5D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5DDF">
              <w:rPr>
                <w:rFonts w:ascii="Times New Roman" w:hAnsi="Times New Roman" w:cs="Times New Roman"/>
                <w:sz w:val="24"/>
                <w:szCs w:val="24"/>
              </w:rPr>
              <w:t>setiap</w:t>
            </w:r>
            <w:proofErr w:type="spellEnd"/>
            <w:r w:rsidRPr="007B5D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5DDF">
              <w:rPr>
                <w:rFonts w:ascii="Times New Roman" w:hAnsi="Times New Roman" w:cs="Times New Roman"/>
                <w:sz w:val="24"/>
                <w:szCs w:val="24"/>
              </w:rPr>
              <w:t>nilai</w:t>
            </w:r>
            <w:proofErr w:type="spellEnd"/>
            <w:r w:rsidRPr="007B5DDF">
              <w:rPr>
                <w:rFonts w:ascii="Times New Roman" w:hAnsi="Times New Roman" w:cs="Times New Roman"/>
                <w:sz w:val="24"/>
                <w:szCs w:val="24"/>
              </w:rPr>
              <w:t xml:space="preserve"> stream </w:t>
            </w:r>
            <w:proofErr w:type="spellStart"/>
            <w:r w:rsidRPr="007B5DDF">
              <w:rPr>
                <w:rFonts w:ascii="Times New Roman" w:hAnsi="Times New Roman" w:cs="Times New Roman"/>
                <w:sz w:val="24"/>
                <w:szCs w:val="24"/>
              </w:rPr>
              <w:t>secara</w:t>
            </w:r>
            <w:proofErr w:type="spellEnd"/>
            <w:r w:rsidRPr="007B5D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5DDF">
              <w:rPr>
                <w:rFonts w:ascii="Times New Roman" w:hAnsi="Times New Roman" w:cs="Times New Roman"/>
                <w:sz w:val="24"/>
                <w:szCs w:val="24"/>
              </w:rPr>
              <w:t>berurutan</w:t>
            </w:r>
            <w:proofErr w:type="spellEnd"/>
            <w:r w:rsidRPr="007B5DDF"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 w:rsidRPr="007B5DDF">
              <w:rPr>
                <w:rFonts w:ascii="Times New Roman" w:hAnsi="Times New Roman" w:cs="Times New Roman"/>
                <w:sz w:val="24"/>
                <w:szCs w:val="24"/>
              </w:rPr>
              <w:t>menunggu</w:t>
            </w:r>
            <w:proofErr w:type="spellEnd"/>
            <w:r w:rsidRPr="007B5DD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B5DDF">
              <w:rPr>
                <w:rFonts w:ascii="Times New Roman" w:hAnsi="Times New Roman" w:cs="Times New Roman"/>
                <w:sz w:val="24"/>
                <w:szCs w:val="24"/>
              </w:rPr>
              <w:t>semua</w:t>
            </w:r>
            <w:proofErr w:type="spellEnd"/>
            <w:r w:rsidRPr="007B5DDF">
              <w:rPr>
                <w:rFonts w:ascii="Times New Roman" w:hAnsi="Times New Roman" w:cs="Times New Roman"/>
                <w:sz w:val="24"/>
                <w:szCs w:val="24"/>
              </w:rPr>
              <w:t xml:space="preserve"> data </w:t>
            </w:r>
            <w:proofErr w:type="spellStart"/>
            <w:r w:rsidRPr="007B5DDF">
              <w:rPr>
                <w:rFonts w:ascii="Times New Roman" w:hAnsi="Times New Roman" w:cs="Times New Roman"/>
                <w:sz w:val="24"/>
                <w:szCs w:val="24"/>
              </w:rPr>
              <w:t>diterima</w:t>
            </w:r>
            <w:proofErr w:type="spellEnd"/>
            <w:r w:rsidRPr="007B5DDF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07763B1A" w14:textId="17BA1245" w:rsidR="007B5DDF" w:rsidRPr="007B5DDF" w:rsidRDefault="007B5DDF" w:rsidP="007B5DDF">
            <w:pPr>
              <w:pStyle w:val="ListParagraph"/>
              <w:numPr>
                <w:ilvl w:val="1"/>
                <w:numId w:val="7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  <w:r w:rsidRPr="007B5DDF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Kode 2 (</w:t>
            </w:r>
            <w:proofErr w:type="gramStart"/>
            <w:r w:rsidRPr="007B5DDF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listen(</w:t>
            </w:r>
            <w:proofErr w:type="gramEnd"/>
            <w:r w:rsidRPr="007B5DDF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)) </w:t>
            </w:r>
            <w:proofErr w:type="spellStart"/>
            <w:r w:rsidRPr="007B5DDF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memungkinkan</w:t>
            </w:r>
            <w:proofErr w:type="spellEnd"/>
            <w:r w:rsidRPr="007B5DDF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stream </w:t>
            </w:r>
            <w:proofErr w:type="spellStart"/>
            <w:r w:rsidRPr="007B5DDF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untuk</w:t>
            </w:r>
            <w:proofErr w:type="spellEnd"/>
            <w:r w:rsidRPr="007B5DDF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7B5DDF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tetap</w:t>
            </w:r>
            <w:proofErr w:type="spellEnd"/>
            <w:r w:rsidRPr="007B5DDF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7B5DDF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berjalan</w:t>
            </w:r>
            <w:proofErr w:type="spellEnd"/>
            <w:r w:rsidRPr="007B5DDF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dan </w:t>
            </w:r>
            <w:proofErr w:type="spellStart"/>
            <w:r w:rsidRPr="007B5DDF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mendengarkan</w:t>
            </w:r>
            <w:proofErr w:type="spellEnd"/>
            <w:r w:rsidRPr="007B5DDF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7B5DDF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nilai</w:t>
            </w:r>
            <w:proofErr w:type="spellEnd"/>
            <w:r w:rsidRPr="007B5DDF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7B5DDF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baru</w:t>
            </w:r>
            <w:proofErr w:type="spellEnd"/>
            <w:r w:rsidRPr="007B5DDF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yang </w:t>
            </w:r>
            <w:proofErr w:type="spellStart"/>
            <w:r w:rsidRPr="007B5DDF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dipancarkan</w:t>
            </w:r>
            <w:proofErr w:type="spellEnd"/>
            <w:r w:rsidRPr="007B5DDF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7B5DDF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tanpa</w:t>
            </w:r>
            <w:proofErr w:type="spellEnd"/>
            <w:r w:rsidRPr="007B5DDF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7B5DDF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menunggu</w:t>
            </w:r>
            <w:proofErr w:type="spellEnd"/>
            <w:r w:rsidRPr="007B5DDF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stream </w:t>
            </w:r>
            <w:proofErr w:type="spellStart"/>
            <w:r w:rsidRPr="007B5DDF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selesai</w:t>
            </w:r>
            <w:proofErr w:type="spellEnd"/>
            <w:r w:rsidRPr="007B5DDF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. Ini </w:t>
            </w:r>
            <w:proofErr w:type="spellStart"/>
            <w:r w:rsidRPr="007B5DDF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lebih</w:t>
            </w:r>
            <w:proofErr w:type="spellEnd"/>
            <w:r w:rsidRPr="007B5DDF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7B5DDF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cocok</w:t>
            </w:r>
            <w:proofErr w:type="spellEnd"/>
            <w:r w:rsidRPr="007B5DDF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7B5DDF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untuk</w:t>
            </w:r>
            <w:proofErr w:type="spellEnd"/>
            <w:r w:rsidRPr="007B5DDF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7B5DDF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aliran</w:t>
            </w:r>
            <w:proofErr w:type="spellEnd"/>
            <w:r w:rsidRPr="007B5DDF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data yang </w:t>
            </w:r>
            <w:proofErr w:type="spellStart"/>
            <w:r w:rsidRPr="007B5DDF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berlangsung</w:t>
            </w:r>
            <w:proofErr w:type="spellEnd"/>
            <w:r w:rsidRPr="007B5DDF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7B5DDF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terus-menerus</w:t>
            </w:r>
            <w:proofErr w:type="spellEnd"/>
            <w:r w:rsidRPr="007B5DDF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.</w:t>
            </w:r>
          </w:p>
          <w:p w14:paraId="6E84D0F7" w14:textId="0BC0F49E" w:rsidR="00A67C7E" w:rsidRPr="00A67C7E" w:rsidRDefault="00A67C7E" w:rsidP="005C1941">
            <w:pPr>
              <w:numPr>
                <w:ilvl w:val="0"/>
                <w:numId w:val="7"/>
              </w:num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proofErr w:type="spellStart"/>
            <w:r w:rsidRPr="00A67C7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Lakukan</w:t>
            </w:r>
            <w:proofErr w:type="spellEnd"/>
            <w:r w:rsidRPr="00A67C7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commit </w:t>
            </w:r>
            <w:proofErr w:type="spellStart"/>
            <w:r w:rsidRPr="00A67C7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hasil</w:t>
            </w:r>
            <w:proofErr w:type="spellEnd"/>
            <w:r w:rsidRPr="00A67C7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A67C7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jawaban</w:t>
            </w:r>
            <w:proofErr w:type="spellEnd"/>
            <w:r w:rsidRPr="00A67C7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Soal 5 </w:t>
            </w:r>
            <w:proofErr w:type="spellStart"/>
            <w:r w:rsidRPr="00A67C7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dengan</w:t>
            </w:r>
            <w:proofErr w:type="spellEnd"/>
            <w:r w:rsidRPr="00A67C7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A67C7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pesan</w:t>
            </w:r>
            <w:proofErr w:type="spellEnd"/>
            <w:r w:rsidRPr="00A67C7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 "W13: </w:t>
            </w:r>
            <w:proofErr w:type="spellStart"/>
            <w:r w:rsidRPr="00A67C7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Jawaban</w:t>
            </w:r>
            <w:proofErr w:type="spellEnd"/>
            <w:r w:rsidRPr="00A67C7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Soal 5"</w:t>
            </w:r>
          </w:p>
        </w:tc>
      </w:tr>
      <w:tr w:rsidR="00706FA7" w:rsidRPr="00CB2D6B" w14:paraId="2089FA78" w14:textId="77777777" w:rsidTr="00163626">
        <w:trPr>
          <w:jc w:val="center"/>
        </w:trPr>
        <w:tc>
          <w:tcPr>
            <w:tcW w:w="636" w:type="dxa"/>
          </w:tcPr>
          <w:p w14:paraId="7F649ECC" w14:textId="77777777" w:rsidR="00706FA7" w:rsidRDefault="00706FA7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016" w:type="dxa"/>
          </w:tcPr>
          <w:p w14:paraId="56FDB11E" w14:textId="214BD0D9" w:rsidR="00163626" w:rsidRDefault="00163626" w:rsidP="00A67C7E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Praktikum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2</w:t>
            </w:r>
          </w:p>
          <w:p w14:paraId="7B2E9E75" w14:textId="13FFCA39" w:rsidR="00A67C7E" w:rsidRDefault="00A67C7E" w:rsidP="00A67C7E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A67C7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Langkah 1: Buka file </w:t>
            </w:r>
            <w:proofErr w:type="spellStart"/>
            <w:proofErr w:type="gramStart"/>
            <w:r w:rsidRPr="00A67C7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stream.dart</w:t>
            </w:r>
            <w:proofErr w:type="spellEnd"/>
            <w:proofErr w:type="gramEnd"/>
          </w:p>
          <w:p w14:paraId="522CECEC" w14:textId="78602DA5" w:rsidR="00706FA7" w:rsidRPr="00163626" w:rsidRDefault="00163626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163626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ID"/>
              </w:rPr>
              <w:drawing>
                <wp:inline distT="0" distB="0" distL="0" distR="0" wp14:anchorId="20C2E23F" wp14:editId="6F6E5FDA">
                  <wp:extent cx="3867690" cy="952633"/>
                  <wp:effectExtent l="0" t="0" r="0" b="0"/>
                  <wp:docPr id="121053870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0538708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67690" cy="9526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6FA7" w:rsidRPr="00CB2D6B" w14:paraId="319C737D" w14:textId="77777777" w:rsidTr="00163626">
        <w:trPr>
          <w:jc w:val="center"/>
        </w:trPr>
        <w:tc>
          <w:tcPr>
            <w:tcW w:w="636" w:type="dxa"/>
          </w:tcPr>
          <w:p w14:paraId="14BFA821" w14:textId="77777777" w:rsidR="00706FA7" w:rsidRDefault="00706FA7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016" w:type="dxa"/>
          </w:tcPr>
          <w:p w14:paraId="2235EF3C" w14:textId="77777777" w:rsidR="00A67C7E" w:rsidRPr="00A67C7E" w:rsidRDefault="00A67C7E" w:rsidP="00A67C7E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A67C7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Langkah 2: </w:t>
            </w:r>
            <w:proofErr w:type="spellStart"/>
            <w:r w:rsidRPr="00A67C7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Tambah</w:t>
            </w:r>
            <w:proofErr w:type="spellEnd"/>
            <w:r w:rsidRPr="00A67C7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 class </w:t>
            </w:r>
            <w:proofErr w:type="spellStart"/>
            <w:r w:rsidRPr="00A67C7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NumberStream</w:t>
            </w:r>
            <w:proofErr w:type="spellEnd"/>
          </w:p>
          <w:p w14:paraId="126D60C5" w14:textId="77777777" w:rsidR="003062AE" w:rsidRDefault="00012A2D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12A2D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inline distT="0" distB="0" distL="0" distR="0" wp14:anchorId="7B556324" wp14:editId="15C948A7">
                  <wp:extent cx="4172532" cy="2467319"/>
                  <wp:effectExtent l="0" t="0" r="0" b="9525"/>
                  <wp:docPr id="83783643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37836430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72532" cy="24673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7A1B4A9" w14:textId="718F5419" w:rsidR="003062AE" w:rsidRDefault="003062AE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706FA7" w:rsidRPr="00CB2D6B" w14:paraId="7228B7B1" w14:textId="77777777" w:rsidTr="00163626">
        <w:trPr>
          <w:jc w:val="center"/>
        </w:trPr>
        <w:tc>
          <w:tcPr>
            <w:tcW w:w="636" w:type="dxa"/>
          </w:tcPr>
          <w:p w14:paraId="06CE9147" w14:textId="77777777" w:rsidR="00706FA7" w:rsidRDefault="00706FA7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016" w:type="dxa"/>
          </w:tcPr>
          <w:p w14:paraId="26840BD1" w14:textId="77777777" w:rsidR="00A67C7E" w:rsidRPr="00A67C7E" w:rsidRDefault="00A67C7E" w:rsidP="00A67C7E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A67C7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Langkah 3: </w:t>
            </w:r>
            <w:proofErr w:type="spellStart"/>
            <w:r w:rsidRPr="00A67C7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Tambah</w:t>
            </w:r>
            <w:proofErr w:type="spellEnd"/>
            <w:r w:rsidRPr="00A67C7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 </w:t>
            </w:r>
            <w:proofErr w:type="spellStart"/>
            <w:r w:rsidRPr="00A67C7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StreamController</w:t>
            </w:r>
            <w:proofErr w:type="spellEnd"/>
          </w:p>
          <w:p w14:paraId="3DA80731" w14:textId="214162F5" w:rsidR="00706FA7" w:rsidRDefault="003062AE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062AE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inline distT="0" distB="0" distL="0" distR="0" wp14:anchorId="647E2479" wp14:editId="564A1D22">
                  <wp:extent cx="5544324" cy="638264"/>
                  <wp:effectExtent l="0" t="0" r="0" b="9525"/>
                  <wp:docPr id="146783154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67831548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44324" cy="6382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6FA7" w:rsidRPr="00CB2D6B" w14:paraId="28B5C902" w14:textId="77777777" w:rsidTr="00163626">
        <w:trPr>
          <w:jc w:val="center"/>
        </w:trPr>
        <w:tc>
          <w:tcPr>
            <w:tcW w:w="636" w:type="dxa"/>
          </w:tcPr>
          <w:p w14:paraId="35D85D6C" w14:textId="77777777" w:rsidR="00706FA7" w:rsidRDefault="00706FA7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016" w:type="dxa"/>
          </w:tcPr>
          <w:p w14:paraId="69F20181" w14:textId="77777777" w:rsidR="00A67C7E" w:rsidRPr="00A67C7E" w:rsidRDefault="00A67C7E" w:rsidP="00A67C7E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A67C7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Langkah 4: </w:t>
            </w:r>
            <w:proofErr w:type="spellStart"/>
            <w:r w:rsidRPr="00A67C7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Tambah</w:t>
            </w:r>
            <w:proofErr w:type="spellEnd"/>
            <w:r w:rsidRPr="00A67C7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method </w:t>
            </w:r>
            <w:proofErr w:type="spellStart"/>
            <w:r w:rsidRPr="00A67C7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addNumberToSink</w:t>
            </w:r>
            <w:proofErr w:type="spellEnd"/>
          </w:p>
          <w:p w14:paraId="4884C63C" w14:textId="3FD8198B" w:rsidR="00706FA7" w:rsidRDefault="003062AE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062AE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inline distT="0" distB="0" distL="0" distR="0" wp14:anchorId="6058D0E5" wp14:editId="4A52D481">
                  <wp:extent cx="4906060" cy="1390844"/>
                  <wp:effectExtent l="0" t="0" r="8890" b="0"/>
                  <wp:docPr id="25157535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1575353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06060" cy="13908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6FA7" w:rsidRPr="00CB2D6B" w14:paraId="7C8B63B2" w14:textId="77777777" w:rsidTr="00163626">
        <w:trPr>
          <w:jc w:val="center"/>
        </w:trPr>
        <w:tc>
          <w:tcPr>
            <w:tcW w:w="636" w:type="dxa"/>
          </w:tcPr>
          <w:p w14:paraId="41E488E9" w14:textId="77777777" w:rsidR="00706FA7" w:rsidRDefault="00706FA7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016" w:type="dxa"/>
          </w:tcPr>
          <w:p w14:paraId="7A1064C7" w14:textId="77777777" w:rsidR="00A67C7E" w:rsidRPr="00A67C7E" w:rsidRDefault="00A67C7E" w:rsidP="00A67C7E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A67C7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Langkah 5: </w:t>
            </w:r>
            <w:proofErr w:type="spellStart"/>
            <w:r w:rsidRPr="00A67C7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Tambah</w:t>
            </w:r>
            <w:proofErr w:type="spellEnd"/>
            <w:r w:rsidRPr="00A67C7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method </w:t>
            </w:r>
            <w:proofErr w:type="gramStart"/>
            <w:r w:rsidRPr="00A67C7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close(</w:t>
            </w:r>
            <w:proofErr w:type="gramEnd"/>
            <w:r w:rsidRPr="00A67C7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)</w:t>
            </w:r>
          </w:p>
          <w:p w14:paraId="77651960" w14:textId="6FED9E88" w:rsidR="00706FA7" w:rsidRDefault="00F138E6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138E6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inline distT="0" distB="0" distL="0" distR="0" wp14:anchorId="09E7A931" wp14:editId="175271EE">
                  <wp:extent cx="4639322" cy="1848108"/>
                  <wp:effectExtent l="0" t="0" r="0" b="0"/>
                  <wp:docPr id="12287474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2874745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39322" cy="18481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6FA7" w:rsidRPr="00CB2D6B" w14:paraId="6586E08A" w14:textId="77777777" w:rsidTr="00163626">
        <w:trPr>
          <w:jc w:val="center"/>
        </w:trPr>
        <w:tc>
          <w:tcPr>
            <w:tcW w:w="636" w:type="dxa"/>
          </w:tcPr>
          <w:p w14:paraId="1066469A" w14:textId="77777777" w:rsidR="00706FA7" w:rsidRDefault="00706FA7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016" w:type="dxa"/>
          </w:tcPr>
          <w:p w14:paraId="23E9920B" w14:textId="77777777" w:rsidR="00A67C7E" w:rsidRPr="00A67C7E" w:rsidRDefault="00A67C7E" w:rsidP="00A67C7E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A67C7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Langkah 6: Buka </w:t>
            </w:r>
            <w:proofErr w:type="spellStart"/>
            <w:proofErr w:type="gramStart"/>
            <w:r w:rsidRPr="00A67C7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main.dart</w:t>
            </w:r>
            <w:proofErr w:type="spellEnd"/>
            <w:proofErr w:type="gramEnd"/>
          </w:p>
          <w:p w14:paraId="32B70013" w14:textId="77777777" w:rsidR="00706FA7" w:rsidRDefault="00F138E6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138E6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inline distT="0" distB="0" distL="0" distR="0" wp14:anchorId="614A08C7" wp14:editId="703FA18B">
                  <wp:extent cx="3972479" cy="1467055"/>
                  <wp:effectExtent l="0" t="0" r="0" b="0"/>
                  <wp:docPr id="8924752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9247527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72479" cy="14670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EAF48C1" w14:textId="2A32288A" w:rsidR="00F138E6" w:rsidRDefault="00F138E6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706FA7" w:rsidRPr="00CB2D6B" w14:paraId="05CF2005" w14:textId="77777777" w:rsidTr="00163626">
        <w:trPr>
          <w:jc w:val="center"/>
        </w:trPr>
        <w:tc>
          <w:tcPr>
            <w:tcW w:w="636" w:type="dxa"/>
          </w:tcPr>
          <w:p w14:paraId="7D766D12" w14:textId="77777777" w:rsidR="00706FA7" w:rsidRDefault="00706FA7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016" w:type="dxa"/>
          </w:tcPr>
          <w:p w14:paraId="388676E6" w14:textId="77777777" w:rsidR="00A67C7E" w:rsidRPr="00A67C7E" w:rsidRDefault="00A67C7E" w:rsidP="00A67C7E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A67C7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Langkah 7: Tambah variabel</w:t>
            </w:r>
          </w:p>
          <w:p w14:paraId="43433EDB" w14:textId="5E278450" w:rsidR="00706FA7" w:rsidRDefault="00E3249A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3249A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inline distT="0" distB="0" distL="0" distR="0" wp14:anchorId="2D0BDC5C" wp14:editId="3B119375">
                  <wp:extent cx="4486901" cy="1667108"/>
                  <wp:effectExtent l="0" t="0" r="0" b="9525"/>
                  <wp:docPr id="86932934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9329347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86901" cy="16671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6FA7" w:rsidRPr="00CB2D6B" w14:paraId="31616008" w14:textId="77777777" w:rsidTr="00163626">
        <w:trPr>
          <w:jc w:val="center"/>
        </w:trPr>
        <w:tc>
          <w:tcPr>
            <w:tcW w:w="636" w:type="dxa"/>
          </w:tcPr>
          <w:p w14:paraId="53BA33A0" w14:textId="77777777" w:rsidR="00706FA7" w:rsidRDefault="00706FA7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016" w:type="dxa"/>
          </w:tcPr>
          <w:p w14:paraId="2A6CC705" w14:textId="77777777" w:rsidR="00A67C7E" w:rsidRPr="00A67C7E" w:rsidRDefault="00A67C7E" w:rsidP="00A67C7E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A67C7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Langkah 8: Edit </w:t>
            </w:r>
            <w:proofErr w:type="spellStart"/>
            <w:proofErr w:type="gramStart"/>
            <w:r w:rsidRPr="00A67C7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initState</w:t>
            </w:r>
            <w:proofErr w:type="spellEnd"/>
            <w:r w:rsidRPr="00A67C7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(</w:t>
            </w:r>
            <w:proofErr w:type="gramEnd"/>
            <w:r w:rsidRPr="00A67C7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)</w:t>
            </w:r>
          </w:p>
          <w:p w14:paraId="295B5F3D" w14:textId="4D48FF54" w:rsidR="00706FA7" w:rsidRDefault="0026388D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6388D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inline distT="0" distB="0" distL="0" distR="0" wp14:anchorId="04781AB4" wp14:editId="0EA50F0F">
                  <wp:extent cx="4296375" cy="2876951"/>
                  <wp:effectExtent l="0" t="0" r="9525" b="0"/>
                  <wp:docPr id="105623782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6237827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96375" cy="28769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6FA7" w:rsidRPr="00CB2D6B" w14:paraId="5BDFCD0F" w14:textId="77777777" w:rsidTr="00163626">
        <w:trPr>
          <w:jc w:val="center"/>
        </w:trPr>
        <w:tc>
          <w:tcPr>
            <w:tcW w:w="636" w:type="dxa"/>
          </w:tcPr>
          <w:p w14:paraId="21B2E776" w14:textId="77777777" w:rsidR="00706FA7" w:rsidRDefault="00706FA7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016" w:type="dxa"/>
          </w:tcPr>
          <w:p w14:paraId="74C6FE4D" w14:textId="77777777" w:rsidR="00A67C7E" w:rsidRPr="00A67C7E" w:rsidRDefault="00A67C7E" w:rsidP="00A67C7E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A67C7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Langkah 9: Edit </w:t>
            </w:r>
            <w:proofErr w:type="gramStart"/>
            <w:r w:rsidRPr="00A67C7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dispose(</w:t>
            </w:r>
            <w:proofErr w:type="gramEnd"/>
            <w:r w:rsidRPr="00A67C7E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)</w:t>
            </w:r>
          </w:p>
          <w:p w14:paraId="718CC8F1" w14:textId="77777777" w:rsidR="00706FA7" w:rsidRDefault="00681C38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81C38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inline distT="0" distB="0" distL="0" distR="0" wp14:anchorId="3B59240B" wp14:editId="65C895DB">
                  <wp:extent cx="3134162" cy="1276528"/>
                  <wp:effectExtent l="0" t="0" r="9525" b="0"/>
                  <wp:docPr id="26278977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2789774" name="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34162" cy="12765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7665535" w14:textId="070DE6BA" w:rsidR="00681C38" w:rsidRDefault="00681C38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706FA7" w:rsidRPr="00CB2D6B" w14:paraId="2DE2F18F" w14:textId="77777777" w:rsidTr="00163626">
        <w:trPr>
          <w:jc w:val="center"/>
        </w:trPr>
        <w:tc>
          <w:tcPr>
            <w:tcW w:w="636" w:type="dxa"/>
          </w:tcPr>
          <w:p w14:paraId="02F0314A" w14:textId="77777777" w:rsidR="00706FA7" w:rsidRDefault="00706FA7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016" w:type="dxa"/>
          </w:tcPr>
          <w:p w14:paraId="5C207A6E" w14:textId="77777777" w:rsidR="00706FA7" w:rsidRDefault="00A67C7E" w:rsidP="00A67C7E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67C7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Langkah 10: Tambah method </w:t>
            </w:r>
            <w:proofErr w:type="spellStart"/>
            <w:proofErr w:type="gramStart"/>
            <w:r w:rsidRPr="00A67C7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ddRandomNumber</w:t>
            </w:r>
            <w:proofErr w:type="spellEnd"/>
            <w:r w:rsidRPr="00A67C7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</w:t>
            </w:r>
            <w:proofErr w:type="gramEnd"/>
            <w:r w:rsidRPr="00A67C7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A67C7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void </w:t>
            </w:r>
            <w:proofErr w:type="spellStart"/>
            <w:r w:rsidRPr="00A67C7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ddRandomNumber</w:t>
            </w:r>
            <w:proofErr w:type="spellEnd"/>
            <w:r w:rsidRPr="00A67C7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) {</w:t>
            </w:r>
          </w:p>
          <w:p w14:paraId="539FA0A6" w14:textId="1DF5B27B" w:rsidR="00E70906" w:rsidRDefault="00EC0AF4" w:rsidP="00A67C7E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C0AF4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inline distT="0" distB="0" distL="0" distR="0" wp14:anchorId="3C9447A8" wp14:editId="1F8DCCC7">
                  <wp:extent cx="3019846" cy="1105054"/>
                  <wp:effectExtent l="0" t="0" r="9525" b="0"/>
                  <wp:docPr id="172953525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29535250" name="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19846" cy="11050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6FA7" w:rsidRPr="00CB2D6B" w14:paraId="7A4530AF" w14:textId="77777777" w:rsidTr="00163626">
        <w:trPr>
          <w:jc w:val="center"/>
        </w:trPr>
        <w:tc>
          <w:tcPr>
            <w:tcW w:w="636" w:type="dxa"/>
          </w:tcPr>
          <w:p w14:paraId="3DE18646" w14:textId="77777777" w:rsidR="00706FA7" w:rsidRDefault="00706FA7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016" w:type="dxa"/>
          </w:tcPr>
          <w:p w14:paraId="1181853A" w14:textId="77777777" w:rsidR="00E70906" w:rsidRPr="00E70906" w:rsidRDefault="00E70906" w:rsidP="00E70906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E7090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Langkah 11: Edit method </w:t>
            </w:r>
            <w:proofErr w:type="gramStart"/>
            <w:r w:rsidRPr="00E7090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build(</w:t>
            </w:r>
            <w:proofErr w:type="gramEnd"/>
            <w:r w:rsidRPr="00E7090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)</w:t>
            </w:r>
          </w:p>
          <w:p w14:paraId="0FE90A84" w14:textId="6E29DF6A" w:rsidR="00706FA7" w:rsidRDefault="00EC0AF4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C0AF4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inline distT="0" distB="0" distL="0" distR="0" wp14:anchorId="576CE63C" wp14:editId="07C9680A">
                  <wp:extent cx="5525271" cy="3181794"/>
                  <wp:effectExtent l="0" t="0" r="0" b="0"/>
                  <wp:docPr id="119021542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90215423" name="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25271" cy="31817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6FA7" w:rsidRPr="00CB2D6B" w14:paraId="71AE7712" w14:textId="77777777" w:rsidTr="00163626">
        <w:trPr>
          <w:jc w:val="center"/>
        </w:trPr>
        <w:tc>
          <w:tcPr>
            <w:tcW w:w="636" w:type="dxa"/>
          </w:tcPr>
          <w:p w14:paraId="71CE22BA" w14:textId="77777777" w:rsidR="00706FA7" w:rsidRDefault="00706FA7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016" w:type="dxa"/>
          </w:tcPr>
          <w:p w14:paraId="12A39C3E" w14:textId="77777777" w:rsidR="00E70906" w:rsidRPr="00E70906" w:rsidRDefault="00E70906" w:rsidP="00E70906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E7090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Langkah 12: Run</w:t>
            </w:r>
          </w:p>
          <w:p w14:paraId="447A8AF5" w14:textId="5FBFD156" w:rsidR="00706FA7" w:rsidRDefault="00EC0AF4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C0AF4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lastRenderedPageBreak/>
              <w:drawing>
                <wp:inline distT="0" distB="0" distL="0" distR="0" wp14:anchorId="5CCEB65E" wp14:editId="01372418">
                  <wp:extent cx="5943600" cy="3335655"/>
                  <wp:effectExtent l="0" t="0" r="0" b="0"/>
                  <wp:docPr id="192445252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24452525" name="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33356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C76E40A" w14:textId="77777777" w:rsidR="00E70906" w:rsidRPr="00E70906" w:rsidRDefault="00E70906" w:rsidP="00E70906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E7090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Soal 6</w:t>
            </w:r>
          </w:p>
          <w:p w14:paraId="381720F6" w14:textId="77777777" w:rsidR="00E70906" w:rsidRDefault="00E70906" w:rsidP="00E70906">
            <w:pPr>
              <w:numPr>
                <w:ilvl w:val="0"/>
                <w:numId w:val="8"/>
              </w:num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proofErr w:type="spellStart"/>
            <w:r w:rsidRPr="00E7090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Jelaskan</w:t>
            </w:r>
            <w:proofErr w:type="spellEnd"/>
            <w:r w:rsidRPr="00E7090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E7090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maksud</w:t>
            </w:r>
            <w:proofErr w:type="spellEnd"/>
            <w:r w:rsidRPr="00E7090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E7090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kode</w:t>
            </w:r>
            <w:proofErr w:type="spellEnd"/>
            <w:r w:rsidRPr="00E7090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E7090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langkah</w:t>
            </w:r>
            <w:proofErr w:type="spellEnd"/>
            <w:r w:rsidRPr="00E7090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8 dan 10 </w:t>
            </w:r>
            <w:proofErr w:type="spellStart"/>
            <w:r w:rsidRPr="00E7090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tersebut</w:t>
            </w:r>
            <w:proofErr w:type="spellEnd"/>
            <w:r w:rsidRPr="00E7090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!</w:t>
            </w:r>
          </w:p>
          <w:p w14:paraId="354203F5" w14:textId="77A3928C" w:rsidR="00D04BA5" w:rsidRPr="00D04BA5" w:rsidRDefault="00D04BA5" w:rsidP="00D04BA5">
            <w:pPr>
              <w:pStyle w:val="ListParagraph"/>
              <w:numPr>
                <w:ilvl w:val="1"/>
                <w:numId w:val="8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  <w:r w:rsidRPr="00D04BA5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Langkah </w:t>
            </w:r>
            <w:proofErr w:type="gramStart"/>
            <w:r w:rsidRPr="00D04BA5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8 :</w:t>
            </w:r>
            <w:proofErr w:type="gramEnd"/>
            <w:r w:rsidRPr="00D04BA5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D04BA5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berfungsi</w:t>
            </w:r>
            <w:proofErr w:type="spellEnd"/>
            <w:r w:rsidRPr="00D04BA5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D04BA5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untuk</w:t>
            </w:r>
            <w:proofErr w:type="spellEnd"/>
            <w:r w:rsidRPr="00D04BA5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D04BA5">
              <w:rPr>
                <w:rFonts w:ascii="Times New Roman" w:hAnsi="Times New Roman" w:cs="Times New Roman"/>
                <w:sz w:val="24"/>
                <w:szCs w:val="24"/>
              </w:rPr>
              <w:t>mendengarkan</w:t>
            </w:r>
            <w:proofErr w:type="spellEnd"/>
            <w:r w:rsidRPr="00D04BA5"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 w:rsidRPr="00D04BA5">
              <w:rPr>
                <w:rFonts w:ascii="Times New Roman" w:hAnsi="Times New Roman" w:cs="Times New Roman"/>
                <w:sz w:val="24"/>
                <w:szCs w:val="24"/>
              </w:rPr>
              <w:t>memproses</w:t>
            </w:r>
            <w:proofErr w:type="spellEnd"/>
            <w:r w:rsidRPr="00D04BA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04BA5">
              <w:rPr>
                <w:rFonts w:ascii="Times New Roman" w:hAnsi="Times New Roman" w:cs="Times New Roman"/>
                <w:sz w:val="24"/>
                <w:szCs w:val="24"/>
              </w:rPr>
              <w:t>nilai</w:t>
            </w:r>
            <w:proofErr w:type="spellEnd"/>
            <w:r w:rsidRPr="00D04BA5">
              <w:rPr>
                <w:rFonts w:ascii="Times New Roman" w:hAnsi="Times New Roman" w:cs="Times New Roman"/>
                <w:sz w:val="24"/>
                <w:szCs w:val="24"/>
              </w:rPr>
              <w:t xml:space="preserve"> stream</w:t>
            </w:r>
          </w:p>
          <w:p w14:paraId="1C6E3E60" w14:textId="69910433" w:rsidR="00D04BA5" w:rsidRPr="00D04BA5" w:rsidRDefault="00D04BA5" w:rsidP="00D04BA5">
            <w:pPr>
              <w:pStyle w:val="ListParagraph"/>
              <w:numPr>
                <w:ilvl w:val="1"/>
                <w:numId w:val="8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angkah 10: </w:t>
            </w:r>
            <w:proofErr w:type="spellStart"/>
            <w:r w:rsidRPr="00D04BA5">
              <w:rPr>
                <w:rFonts w:ascii="Times New Roman" w:hAnsi="Times New Roman" w:cs="Times New Roman"/>
                <w:sz w:val="24"/>
                <w:szCs w:val="24"/>
              </w:rPr>
              <w:t>menghasilkan</w:t>
            </w:r>
            <w:proofErr w:type="spellEnd"/>
            <w:r w:rsidRPr="00D04BA5"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 w:rsidRPr="00D04BA5">
              <w:rPr>
                <w:rFonts w:ascii="Times New Roman" w:hAnsi="Times New Roman" w:cs="Times New Roman"/>
                <w:sz w:val="24"/>
                <w:szCs w:val="24"/>
              </w:rPr>
              <w:t>mengirimkan</w:t>
            </w:r>
            <w:proofErr w:type="spellEnd"/>
            <w:r w:rsidRPr="00D04BA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04BA5">
              <w:rPr>
                <w:rFonts w:ascii="Times New Roman" w:hAnsi="Times New Roman" w:cs="Times New Roman"/>
                <w:sz w:val="24"/>
                <w:szCs w:val="24"/>
              </w:rPr>
              <w:t>nilai</w:t>
            </w:r>
            <w:proofErr w:type="spellEnd"/>
            <w:r w:rsidRPr="00D04BA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04BA5">
              <w:rPr>
                <w:rFonts w:ascii="Times New Roman" w:hAnsi="Times New Roman" w:cs="Times New Roman"/>
                <w:sz w:val="24"/>
                <w:szCs w:val="24"/>
              </w:rPr>
              <w:t>acak</w:t>
            </w:r>
            <w:proofErr w:type="spellEnd"/>
            <w:r w:rsidRPr="00D04BA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04BA5">
              <w:rPr>
                <w:rFonts w:ascii="Times New Roman" w:hAnsi="Times New Roman" w:cs="Times New Roman"/>
                <w:sz w:val="24"/>
                <w:szCs w:val="24"/>
              </w:rPr>
              <w:t>ke</w:t>
            </w:r>
            <w:proofErr w:type="spellEnd"/>
            <w:r w:rsidRPr="00D04BA5">
              <w:rPr>
                <w:rFonts w:ascii="Times New Roman" w:hAnsi="Times New Roman" w:cs="Times New Roman"/>
                <w:sz w:val="24"/>
                <w:szCs w:val="24"/>
              </w:rPr>
              <w:t xml:space="preserve"> dalam stream.</w:t>
            </w:r>
          </w:p>
          <w:p w14:paraId="6A584239" w14:textId="77777777" w:rsidR="00E70906" w:rsidRDefault="00E70906" w:rsidP="00E70906">
            <w:pPr>
              <w:numPr>
                <w:ilvl w:val="0"/>
                <w:numId w:val="8"/>
              </w:num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E7090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Capture </w:t>
            </w:r>
            <w:proofErr w:type="spellStart"/>
            <w:r w:rsidRPr="00E7090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hasil</w:t>
            </w:r>
            <w:proofErr w:type="spellEnd"/>
            <w:r w:rsidRPr="00E7090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E7090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praktikum</w:t>
            </w:r>
            <w:proofErr w:type="spellEnd"/>
            <w:r w:rsidRPr="00E7090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Anda </w:t>
            </w:r>
            <w:proofErr w:type="spellStart"/>
            <w:r w:rsidRPr="00E7090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berupa</w:t>
            </w:r>
            <w:proofErr w:type="spellEnd"/>
            <w:r w:rsidRPr="00E7090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GIF dan </w:t>
            </w:r>
            <w:proofErr w:type="spellStart"/>
            <w:r w:rsidRPr="00E7090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lampirkan</w:t>
            </w:r>
            <w:proofErr w:type="spellEnd"/>
            <w:r w:rsidRPr="00E7090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di README.</w:t>
            </w:r>
          </w:p>
          <w:p w14:paraId="368A7B61" w14:textId="05CDE4DF" w:rsidR="00B079E8" w:rsidRPr="00E70906" w:rsidRDefault="00B079E8" w:rsidP="00B079E8">
            <w:pPr>
              <w:spacing w:line="360" w:lineRule="auto"/>
              <w:ind w:left="72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B079E8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ID"/>
              </w:rPr>
              <w:lastRenderedPageBreak/>
              <w:drawing>
                <wp:inline distT="0" distB="0" distL="0" distR="0" wp14:anchorId="46D1EA8C" wp14:editId="7E1FC4C9">
                  <wp:extent cx="5943600" cy="3339465"/>
                  <wp:effectExtent l="0" t="0" r="0" b="0"/>
                  <wp:docPr id="175814249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58142492" name=""/>
                          <pic:cNvPicPr/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33394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C17373B" w14:textId="3624B0D9" w:rsidR="00E70906" w:rsidRPr="00E70906" w:rsidRDefault="00E70906" w:rsidP="005C1941">
            <w:pPr>
              <w:numPr>
                <w:ilvl w:val="0"/>
                <w:numId w:val="8"/>
              </w:num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E7090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Lalu </w:t>
            </w:r>
            <w:proofErr w:type="spellStart"/>
            <w:r w:rsidRPr="00E7090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lakukan</w:t>
            </w:r>
            <w:proofErr w:type="spellEnd"/>
            <w:r w:rsidRPr="00E7090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commit </w:t>
            </w:r>
            <w:proofErr w:type="spellStart"/>
            <w:r w:rsidRPr="00E7090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dengan</w:t>
            </w:r>
            <w:proofErr w:type="spellEnd"/>
            <w:r w:rsidRPr="00E7090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E7090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pesan</w:t>
            </w:r>
            <w:proofErr w:type="spellEnd"/>
            <w:r w:rsidRPr="00E7090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"W13: </w:t>
            </w:r>
            <w:proofErr w:type="spellStart"/>
            <w:r w:rsidRPr="00E7090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Jawaban</w:t>
            </w:r>
            <w:proofErr w:type="spellEnd"/>
            <w:r w:rsidRPr="00E7090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Soal 6".</w:t>
            </w:r>
          </w:p>
        </w:tc>
      </w:tr>
      <w:tr w:rsidR="00706FA7" w:rsidRPr="00CB2D6B" w14:paraId="748B4A3C" w14:textId="77777777" w:rsidTr="00163626">
        <w:trPr>
          <w:jc w:val="center"/>
        </w:trPr>
        <w:tc>
          <w:tcPr>
            <w:tcW w:w="636" w:type="dxa"/>
          </w:tcPr>
          <w:p w14:paraId="2538D901" w14:textId="77777777" w:rsidR="00706FA7" w:rsidRDefault="00706FA7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016" w:type="dxa"/>
          </w:tcPr>
          <w:p w14:paraId="2A27C712" w14:textId="77777777" w:rsidR="00E70906" w:rsidRDefault="00E70906" w:rsidP="00E70906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E7090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Langkah 13: Buka </w:t>
            </w:r>
            <w:proofErr w:type="spellStart"/>
            <w:proofErr w:type="gramStart"/>
            <w:r w:rsidRPr="00E7090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stream.dart</w:t>
            </w:r>
            <w:proofErr w:type="spellEnd"/>
            <w:proofErr w:type="gramEnd"/>
          </w:p>
          <w:p w14:paraId="10E9CDDD" w14:textId="46A6E217" w:rsidR="00E70906" w:rsidRPr="004F5222" w:rsidRDefault="004F5222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4F522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ID"/>
              </w:rPr>
              <w:drawing>
                <wp:inline distT="0" distB="0" distL="0" distR="0" wp14:anchorId="1E5563FF" wp14:editId="4CE9F69E">
                  <wp:extent cx="3219899" cy="638264"/>
                  <wp:effectExtent l="0" t="0" r="0" b="9525"/>
                  <wp:docPr id="208464496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84644961" name=""/>
                          <pic:cNvPicPr/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19899" cy="6382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6FA7" w:rsidRPr="00CB2D6B" w14:paraId="6941DB63" w14:textId="77777777" w:rsidTr="00163626">
        <w:trPr>
          <w:jc w:val="center"/>
        </w:trPr>
        <w:tc>
          <w:tcPr>
            <w:tcW w:w="636" w:type="dxa"/>
          </w:tcPr>
          <w:p w14:paraId="1AF3B7DD" w14:textId="77777777" w:rsidR="00706FA7" w:rsidRDefault="00706FA7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016" w:type="dxa"/>
          </w:tcPr>
          <w:p w14:paraId="7BAFA4DA" w14:textId="77777777" w:rsidR="00E70906" w:rsidRPr="00E70906" w:rsidRDefault="00E70906" w:rsidP="00E70906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E7090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Langkah 14: Buka </w:t>
            </w:r>
            <w:proofErr w:type="gramStart"/>
            <w:r w:rsidRPr="00E7090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main.dart</w:t>
            </w:r>
            <w:proofErr w:type="gramEnd"/>
          </w:p>
          <w:p w14:paraId="12E15335" w14:textId="27E2CDB6" w:rsidR="00706FA7" w:rsidRDefault="00A14685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14685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lastRenderedPageBreak/>
              <w:drawing>
                <wp:inline distT="0" distB="0" distL="0" distR="0" wp14:anchorId="42FA7D3C" wp14:editId="1EA33087">
                  <wp:extent cx="4372585" cy="3219899"/>
                  <wp:effectExtent l="0" t="0" r="9525" b="0"/>
                  <wp:docPr id="210088213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00882135" name=""/>
                          <pic:cNvPicPr/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72585" cy="32198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6FA7" w:rsidRPr="00CB2D6B" w14:paraId="30798493" w14:textId="77777777" w:rsidTr="00163626">
        <w:trPr>
          <w:jc w:val="center"/>
        </w:trPr>
        <w:tc>
          <w:tcPr>
            <w:tcW w:w="636" w:type="dxa"/>
          </w:tcPr>
          <w:p w14:paraId="2C0EC8A2" w14:textId="77777777" w:rsidR="00706FA7" w:rsidRDefault="00706FA7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016" w:type="dxa"/>
          </w:tcPr>
          <w:p w14:paraId="2E758F17" w14:textId="77777777" w:rsidR="00E70906" w:rsidRPr="00E70906" w:rsidRDefault="00E70906" w:rsidP="00E70906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E7090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Langkah 15: Edit method </w:t>
            </w:r>
            <w:proofErr w:type="spellStart"/>
            <w:proofErr w:type="gramStart"/>
            <w:r w:rsidRPr="00E7090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addRandomNumber</w:t>
            </w:r>
            <w:proofErr w:type="spellEnd"/>
            <w:r w:rsidRPr="00E7090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(</w:t>
            </w:r>
            <w:proofErr w:type="gramEnd"/>
            <w:r w:rsidRPr="00E7090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)</w:t>
            </w:r>
          </w:p>
          <w:p w14:paraId="6C7D1FAB" w14:textId="0D5CD723" w:rsidR="00706FA7" w:rsidRDefault="00E9334E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9334E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inline distT="0" distB="0" distL="0" distR="0" wp14:anchorId="3DB6101D" wp14:editId="0C94FD6F">
                  <wp:extent cx="3238952" cy="1428949"/>
                  <wp:effectExtent l="0" t="0" r="0" b="0"/>
                  <wp:docPr id="193503409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35034096" name=""/>
                          <pic:cNvPicPr/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38952" cy="14289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943EB9D" w14:textId="77777777" w:rsidR="00E70906" w:rsidRDefault="00E70906" w:rsidP="00E70906">
            <w:pPr>
              <w:numPr>
                <w:ilvl w:val="0"/>
                <w:numId w:val="9"/>
              </w:num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proofErr w:type="spellStart"/>
            <w:r w:rsidRPr="00E7090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Jelaskan</w:t>
            </w:r>
            <w:proofErr w:type="spellEnd"/>
            <w:r w:rsidRPr="00E7090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E7090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maksud</w:t>
            </w:r>
            <w:proofErr w:type="spellEnd"/>
            <w:r w:rsidRPr="00E7090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E7090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kode</w:t>
            </w:r>
            <w:proofErr w:type="spellEnd"/>
            <w:r w:rsidRPr="00E7090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E7090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langkah</w:t>
            </w:r>
            <w:proofErr w:type="spellEnd"/>
            <w:r w:rsidRPr="00E7090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13 </w:t>
            </w:r>
            <w:proofErr w:type="spellStart"/>
            <w:r w:rsidRPr="00E7090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sampai</w:t>
            </w:r>
            <w:proofErr w:type="spellEnd"/>
            <w:r w:rsidRPr="00E7090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15 </w:t>
            </w:r>
            <w:proofErr w:type="spellStart"/>
            <w:r w:rsidRPr="00E7090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tersebut</w:t>
            </w:r>
            <w:proofErr w:type="spellEnd"/>
            <w:r w:rsidRPr="00E7090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!</w:t>
            </w:r>
          </w:p>
          <w:p w14:paraId="1DDAF19D" w14:textId="13557431" w:rsidR="00756932" w:rsidRPr="00756932" w:rsidRDefault="00756932" w:rsidP="00756932">
            <w:pPr>
              <w:pStyle w:val="ListParagraph"/>
              <w:numPr>
                <w:ilvl w:val="1"/>
                <w:numId w:val="9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  <w:r w:rsidRPr="00756932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Langkah </w:t>
            </w:r>
            <w:proofErr w:type="gramStart"/>
            <w:r w:rsidRPr="00756932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13 :</w:t>
            </w:r>
            <w:proofErr w:type="gramEnd"/>
            <w:r w:rsidRPr="00756932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756932">
              <w:rPr>
                <w:rFonts w:ascii="Times New Roman" w:hAnsi="Times New Roman" w:cs="Times New Roman"/>
                <w:sz w:val="24"/>
                <w:szCs w:val="24"/>
              </w:rPr>
              <w:t>menambah</w:t>
            </w:r>
            <w:proofErr w:type="spellEnd"/>
            <w:r w:rsidRPr="00756932">
              <w:rPr>
                <w:rFonts w:ascii="Times New Roman" w:hAnsi="Times New Roman" w:cs="Times New Roman"/>
                <w:sz w:val="24"/>
                <w:szCs w:val="24"/>
              </w:rPr>
              <w:t xml:space="preserve"> error </w:t>
            </w:r>
            <w:proofErr w:type="spellStart"/>
            <w:r w:rsidRPr="00756932">
              <w:rPr>
                <w:rFonts w:ascii="Times New Roman" w:hAnsi="Times New Roman" w:cs="Times New Roman"/>
                <w:sz w:val="24"/>
                <w:szCs w:val="24"/>
              </w:rPr>
              <w:t>ke</w:t>
            </w:r>
            <w:proofErr w:type="spellEnd"/>
            <w:r w:rsidRPr="00756932">
              <w:rPr>
                <w:rFonts w:ascii="Times New Roman" w:hAnsi="Times New Roman" w:cs="Times New Roman"/>
                <w:sz w:val="24"/>
                <w:szCs w:val="24"/>
              </w:rPr>
              <w:t xml:space="preserve"> dalam stream </w:t>
            </w:r>
            <w:proofErr w:type="spellStart"/>
            <w:r w:rsidRPr="00756932">
              <w:rPr>
                <w:rFonts w:ascii="Times New Roman" w:hAnsi="Times New Roman" w:cs="Times New Roman"/>
                <w:sz w:val="24"/>
                <w:szCs w:val="24"/>
              </w:rPr>
              <w:t>secara</w:t>
            </w:r>
            <w:proofErr w:type="spellEnd"/>
            <w:r w:rsidRPr="007569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56932">
              <w:rPr>
                <w:rFonts w:ascii="Times New Roman" w:hAnsi="Times New Roman" w:cs="Times New Roman"/>
                <w:sz w:val="24"/>
                <w:szCs w:val="24"/>
              </w:rPr>
              <w:t>eksplisit</w:t>
            </w:r>
            <w:proofErr w:type="spellEnd"/>
            <w:r w:rsidRPr="0075693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4C6B8275" w14:textId="77777777" w:rsidR="00756932" w:rsidRPr="00756932" w:rsidRDefault="00756932" w:rsidP="00756932">
            <w:pPr>
              <w:pStyle w:val="ListParagraph"/>
              <w:numPr>
                <w:ilvl w:val="1"/>
                <w:numId w:val="9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  <w:r w:rsidRPr="00756932">
              <w:rPr>
                <w:rFonts w:ascii="Times New Roman" w:hAnsi="Times New Roman" w:cs="Times New Roman"/>
                <w:sz w:val="24"/>
                <w:szCs w:val="24"/>
              </w:rPr>
              <w:t xml:space="preserve">Langkah 14: </w:t>
            </w:r>
            <w:proofErr w:type="spellStart"/>
            <w:r w:rsidRPr="00756932">
              <w:rPr>
                <w:rFonts w:ascii="Times New Roman" w:hAnsi="Times New Roman" w:cs="Times New Roman"/>
                <w:sz w:val="24"/>
                <w:szCs w:val="24"/>
              </w:rPr>
              <w:t>mendengarkan</w:t>
            </w:r>
            <w:proofErr w:type="spellEnd"/>
            <w:r w:rsidRPr="00756932">
              <w:rPr>
                <w:rFonts w:ascii="Times New Roman" w:hAnsi="Times New Roman" w:cs="Times New Roman"/>
                <w:sz w:val="24"/>
                <w:szCs w:val="24"/>
              </w:rPr>
              <w:t xml:space="preserve"> stream dan </w:t>
            </w:r>
            <w:proofErr w:type="spellStart"/>
            <w:r w:rsidRPr="00756932">
              <w:rPr>
                <w:rFonts w:ascii="Times New Roman" w:hAnsi="Times New Roman" w:cs="Times New Roman"/>
                <w:sz w:val="24"/>
                <w:szCs w:val="24"/>
              </w:rPr>
              <w:t>mengatur</w:t>
            </w:r>
            <w:proofErr w:type="spellEnd"/>
            <w:r w:rsidRPr="007569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56932">
              <w:rPr>
                <w:rFonts w:ascii="Times New Roman" w:hAnsi="Times New Roman" w:cs="Times New Roman"/>
                <w:sz w:val="24"/>
                <w:szCs w:val="24"/>
              </w:rPr>
              <w:t>nilai</w:t>
            </w:r>
            <w:proofErr w:type="spellEnd"/>
            <w:r w:rsidRPr="007569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56932">
              <w:rPr>
                <w:rFonts w:ascii="Times New Roman" w:hAnsi="Times New Roman" w:cs="Times New Roman"/>
                <w:sz w:val="24"/>
                <w:szCs w:val="24"/>
              </w:rPr>
              <w:t>berdasarkan</w:t>
            </w:r>
            <w:proofErr w:type="spellEnd"/>
            <w:r w:rsidRPr="00756932">
              <w:rPr>
                <w:rFonts w:ascii="Times New Roman" w:hAnsi="Times New Roman" w:cs="Times New Roman"/>
                <w:sz w:val="24"/>
                <w:szCs w:val="24"/>
              </w:rPr>
              <w:t xml:space="preserve"> data </w:t>
            </w:r>
            <w:proofErr w:type="spellStart"/>
            <w:r w:rsidRPr="00756932">
              <w:rPr>
                <w:rFonts w:ascii="Times New Roman" w:hAnsi="Times New Roman" w:cs="Times New Roman"/>
                <w:sz w:val="24"/>
                <w:szCs w:val="24"/>
              </w:rPr>
              <w:t>atau</w:t>
            </w:r>
            <w:proofErr w:type="spellEnd"/>
            <w:r w:rsidRPr="00756932">
              <w:rPr>
                <w:rFonts w:ascii="Times New Roman" w:hAnsi="Times New Roman" w:cs="Times New Roman"/>
                <w:sz w:val="24"/>
                <w:szCs w:val="24"/>
              </w:rPr>
              <w:t xml:space="preserve"> error yang </w:t>
            </w:r>
            <w:proofErr w:type="spellStart"/>
            <w:r w:rsidRPr="00756932">
              <w:rPr>
                <w:rFonts w:ascii="Times New Roman" w:hAnsi="Times New Roman" w:cs="Times New Roman"/>
                <w:sz w:val="24"/>
                <w:szCs w:val="24"/>
              </w:rPr>
              <w:t>diterima</w:t>
            </w:r>
            <w:proofErr w:type="spellEnd"/>
            <w:r w:rsidRPr="00756932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27E926A8" w14:textId="3BC2CD8A" w:rsidR="00756932" w:rsidRDefault="00756932" w:rsidP="00756932">
            <w:pPr>
              <w:pStyle w:val="ListParagraph"/>
              <w:numPr>
                <w:ilvl w:val="1"/>
                <w:numId w:val="9"/>
              </w:num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756932">
              <w:rPr>
                <w:rFonts w:ascii="Times New Roman" w:hAnsi="Times New Roman" w:cs="Times New Roman"/>
                <w:sz w:val="24"/>
                <w:szCs w:val="24"/>
              </w:rPr>
              <w:t xml:space="preserve">Langkah 15: </w:t>
            </w:r>
            <w:proofErr w:type="spellStart"/>
            <w:r w:rsidRPr="00756932">
              <w:rPr>
                <w:rFonts w:ascii="Times New Roman" w:hAnsi="Times New Roman" w:cs="Times New Roman"/>
                <w:sz w:val="24"/>
                <w:szCs w:val="24"/>
              </w:rPr>
              <w:t>menghasilkan</w:t>
            </w:r>
            <w:proofErr w:type="spellEnd"/>
            <w:r w:rsidRPr="007569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56932">
              <w:rPr>
                <w:rFonts w:ascii="Times New Roman" w:hAnsi="Times New Roman" w:cs="Times New Roman"/>
                <w:sz w:val="24"/>
                <w:szCs w:val="24"/>
              </w:rPr>
              <w:t>angka</w:t>
            </w:r>
            <w:proofErr w:type="spellEnd"/>
            <w:r w:rsidRPr="007569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56932">
              <w:rPr>
                <w:rFonts w:ascii="Times New Roman" w:hAnsi="Times New Roman" w:cs="Times New Roman"/>
                <w:sz w:val="24"/>
                <w:szCs w:val="24"/>
              </w:rPr>
              <w:t>acak</w:t>
            </w:r>
            <w:proofErr w:type="spellEnd"/>
            <w:r w:rsidRPr="00756932">
              <w:rPr>
                <w:rFonts w:ascii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 w:rsidRPr="00756932">
              <w:rPr>
                <w:rFonts w:ascii="Times New Roman" w:hAnsi="Times New Roman" w:cs="Times New Roman"/>
                <w:sz w:val="24"/>
                <w:szCs w:val="24"/>
              </w:rPr>
              <w:t>kemudian</w:t>
            </w:r>
            <w:proofErr w:type="spellEnd"/>
            <w:r w:rsidRPr="007569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56932">
              <w:rPr>
                <w:rFonts w:ascii="Times New Roman" w:hAnsi="Times New Roman" w:cs="Times New Roman"/>
                <w:sz w:val="24"/>
                <w:szCs w:val="24"/>
              </w:rPr>
              <w:t>memicu</w:t>
            </w:r>
            <w:proofErr w:type="spellEnd"/>
            <w:r w:rsidRPr="00756932">
              <w:rPr>
                <w:rFonts w:ascii="Times New Roman" w:hAnsi="Times New Roman" w:cs="Times New Roman"/>
                <w:sz w:val="24"/>
                <w:szCs w:val="24"/>
              </w:rPr>
              <w:t xml:space="preserve"> error </w:t>
            </w:r>
            <w:proofErr w:type="spellStart"/>
            <w:r w:rsidRPr="00756932">
              <w:rPr>
                <w:rFonts w:ascii="Times New Roman" w:hAnsi="Times New Roman" w:cs="Times New Roman"/>
                <w:sz w:val="24"/>
                <w:szCs w:val="24"/>
              </w:rPr>
              <w:t>ke</w:t>
            </w:r>
            <w:proofErr w:type="spellEnd"/>
            <w:r w:rsidRPr="00756932">
              <w:rPr>
                <w:rFonts w:ascii="Times New Roman" w:hAnsi="Times New Roman" w:cs="Times New Roman"/>
                <w:sz w:val="24"/>
                <w:szCs w:val="24"/>
              </w:rPr>
              <w:t xml:space="preserve"> dalam stream </w:t>
            </w:r>
            <w:proofErr w:type="spellStart"/>
            <w:r w:rsidRPr="00756932">
              <w:rPr>
                <w:rFonts w:ascii="Times New Roman" w:hAnsi="Times New Roman" w:cs="Times New Roman"/>
                <w:sz w:val="24"/>
                <w:szCs w:val="24"/>
              </w:rPr>
              <w:t>menggunakan</w:t>
            </w:r>
            <w:proofErr w:type="spellEnd"/>
            <w:r w:rsidRPr="0075693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756932">
              <w:rPr>
                <w:rFonts w:ascii="Times New Roman" w:hAnsi="Times New Roman" w:cs="Times New Roman"/>
                <w:sz w:val="24"/>
                <w:szCs w:val="24"/>
              </w:rPr>
              <w:t>addError</w:t>
            </w:r>
            <w:proofErr w:type="spellEnd"/>
            <w:r w:rsidRPr="00756932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 w:rsidRPr="00756932">
              <w:rPr>
                <w:rFonts w:ascii="Times New Roman" w:hAnsi="Times New Roman" w:cs="Times New Roman"/>
                <w:sz w:val="24"/>
                <w:szCs w:val="24"/>
              </w:rPr>
              <w:t>)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br/>
            </w:r>
          </w:p>
          <w:p w14:paraId="21BBB65D" w14:textId="77777777" w:rsidR="00756932" w:rsidRPr="00756932" w:rsidRDefault="00756932" w:rsidP="0075693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</w:p>
          <w:p w14:paraId="0DB29000" w14:textId="77777777" w:rsidR="00E70906" w:rsidRDefault="00E70906" w:rsidP="00E70906">
            <w:pPr>
              <w:numPr>
                <w:ilvl w:val="0"/>
                <w:numId w:val="9"/>
              </w:num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proofErr w:type="spellStart"/>
            <w:r w:rsidRPr="00E7090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lastRenderedPageBreak/>
              <w:t>Kembalikan</w:t>
            </w:r>
            <w:proofErr w:type="spellEnd"/>
            <w:r w:rsidRPr="00E7090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E7090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kode</w:t>
            </w:r>
            <w:proofErr w:type="spellEnd"/>
            <w:r w:rsidRPr="00E7090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E7090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seperti</w:t>
            </w:r>
            <w:proofErr w:type="spellEnd"/>
            <w:r w:rsidRPr="00E7090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E7090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semula</w:t>
            </w:r>
            <w:proofErr w:type="spellEnd"/>
            <w:r w:rsidRPr="00E7090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pada Langkah 15, comment </w:t>
            </w:r>
            <w:proofErr w:type="spellStart"/>
            <w:proofErr w:type="gramStart"/>
            <w:r w:rsidRPr="00E7090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addError</w:t>
            </w:r>
            <w:proofErr w:type="spellEnd"/>
            <w:r w:rsidRPr="00E7090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(</w:t>
            </w:r>
            <w:proofErr w:type="gramEnd"/>
            <w:r w:rsidRPr="00E7090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) agar Anda </w:t>
            </w:r>
            <w:proofErr w:type="spellStart"/>
            <w:r w:rsidRPr="00E7090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dapat</w:t>
            </w:r>
            <w:proofErr w:type="spellEnd"/>
            <w:r w:rsidRPr="00E7090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E7090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melanjutkan</w:t>
            </w:r>
            <w:proofErr w:type="spellEnd"/>
            <w:r w:rsidRPr="00E7090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E7090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ke</w:t>
            </w:r>
            <w:proofErr w:type="spellEnd"/>
            <w:r w:rsidRPr="00E7090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E7090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praktikum</w:t>
            </w:r>
            <w:proofErr w:type="spellEnd"/>
            <w:r w:rsidRPr="00E7090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3 </w:t>
            </w:r>
            <w:proofErr w:type="spellStart"/>
            <w:r w:rsidRPr="00E7090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berikutnya</w:t>
            </w:r>
            <w:proofErr w:type="spellEnd"/>
            <w:r w:rsidRPr="00E7090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.</w:t>
            </w:r>
          </w:p>
          <w:p w14:paraId="6679DB26" w14:textId="648AEB94" w:rsidR="00FA6E1C" w:rsidRPr="00E70906" w:rsidRDefault="00FA6E1C" w:rsidP="00FA6E1C">
            <w:pPr>
              <w:spacing w:line="360" w:lineRule="auto"/>
              <w:ind w:left="72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FA6E1C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ID"/>
              </w:rPr>
              <w:drawing>
                <wp:inline distT="0" distB="0" distL="0" distR="0" wp14:anchorId="407C8314" wp14:editId="03BD68D7">
                  <wp:extent cx="3200847" cy="1343212"/>
                  <wp:effectExtent l="0" t="0" r="0" b="0"/>
                  <wp:docPr id="152563323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25633237" name=""/>
                          <pic:cNvPicPr/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0847" cy="13432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64AF8B0" w14:textId="77777777" w:rsidR="00E70906" w:rsidRPr="00E70906" w:rsidRDefault="00E70906" w:rsidP="00E70906">
            <w:pPr>
              <w:numPr>
                <w:ilvl w:val="0"/>
                <w:numId w:val="9"/>
              </w:num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E7090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Lalu </w:t>
            </w:r>
            <w:proofErr w:type="spellStart"/>
            <w:r w:rsidRPr="00E7090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lakukan</w:t>
            </w:r>
            <w:proofErr w:type="spellEnd"/>
            <w:r w:rsidRPr="00E7090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commit </w:t>
            </w:r>
            <w:proofErr w:type="spellStart"/>
            <w:r w:rsidRPr="00E7090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dengan</w:t>
            </w:r>
            <w:proofErr w:type="spellEnd"/>
            <w:r w:rsidRPr="00E7090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E7090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pesan</w:t>
            </w:r>
            <w:proofErr w:type="spellEnd"/>
            <w:r w:rsidRPr="00E7090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"W13: </w:t>
            </w:r>
            <w:proofErr w:type="spellStart"/>
            <w:r w:rsidRPr="00E7090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Jawaban</w:t>
            </w:r>
            <w:proofErr w:type="spellEnd"/>
            <w:r w:rsidRPr="00E70906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Soal 7".</w:t>
            </w:r>
          </w:p>
          <w:p w14:paraId="4E33B37C" w14:textId="195CD6D0" w:rsidR="00C24F27" w:rsidRDefault="00C24F27" w:rsidP="00FA6E1C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FA6E1C" w:rsidRPr="00CB2D6B" w14:paraId="41055328" w14:textId="77777777" w:rsidTr="00163626">
        <w:trPr>
          <w:jc w:val="center"/>
        </w:trPr>
        <w:tc>
          <w:tcPr>
            <w:tcW w:w="636" w:type="dxa"/>
          </w:tcPr>
          <w:p w14:paraId="6D70435E" w14:textId="77777777" w:rsidR="00FA6E1C" w:rsidRDefault="00FA6E1C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016" w:type="dxa"/>
          </w:tcPr>
          <w:p w14:paraId="3D935BEF" w14:textId="77777777" w:rsidR="00FA6E1C" w:rsidRDefault="00FA6E1C" w:rsidP="00FA6E1C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aktikum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3</w:t>
            </w:r>
          </w:p>
          <w:p w14:paraId="593ABF48" w14:textId="77777777" w:rsidR="00FA6E1C" w:rsidRPr="00C24F27" w:rsidRDefault="00FA6E1C" w:rsidP="00FA6E1C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C24F2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Langkah 1: Buka </w:t>
            </w:r>
            <w:proofErr w:type="spellStart"/>
            <w:proofErr w:type="gramStart"/>
            <w:r w:rsidRPr="00C24F2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main.dart</w:t>
            </w:r>
            <w:proofErr w:type="spellEnd"/>
            <w:proofErr w:type="gramEnd"/>
          </w:p>
          <w:p w14:paraId="06D55407" w14:textId="26958ADC" w:rsidR="00FA6E1C" w:rsidRPr="00E70906" w:rsidRDefault="00E57300" w:rsidP="00E70906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E57300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ID"/>
              </w:rPr>
              <w:drawing>
                <wp:inline distT="0" distB="0" distL="0" distR="0" wp14:anchorId="51FCF0C3" wp14:editId="6FAD56AF">
                  <wp:extent cx="4191585" cy="1257475"/>
                  <wp:effectExtent l="0" t="0" r="0" b="0"/>
                  <wp:docPr id="199750168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97501688" name=""/>
                          <pic:cNvPicPr/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91585" cy="12574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6FA7" w:rsidRPr="00CB2D6B" w14:paraId="21F605D3" w14:textId="77777777" w:rsidTr="00163626">
        <w:trPr>
          <w:jc w:val="center"/>
        </w:trPr>
        <w:tc>
          <w:tcPr>
            <w:tcW w:w="636" w:type="dxa"/>
          </w:tcPr>
          <w:p w14:paraId="012C48C8" w14:textId="77777777" w:rsidR="00706FA7" w:rsidRDefault="00706FA7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016" w:type="dxa"/>
          </w:tcPr>
          <w:p w14:paraId="11E525C9" w14:textId="77777777" w:rsidR="00C24F27" w:rsidRPr="00C24F27" w:rsidRDefault="00C24F27" w:rsidP="00C24F27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C24F2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Langkah 2: </w:t>
            </w:r>
            <w:proofErr w:type="spellStart"/>
            <w:r w:rsidRPr="00C24F2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Tambahkan</w:t>
            </w:r>
            <w:proofErr w:type="spellEnd"/>
            <w:r w:rsidRPr="00C24F2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C24F2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kode</w:t>
            </w:r>
            <w:proofErr w:type="spellEnd"/>
            <w:r w:rsidRPr="00C24F2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C24F2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ini</w:t>
            </w:r>
            <w:proofErr w:type="spellEnd"/>
            <w:r w:rsidRPr="00C24F2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di </w:t>
            </w:r>
            <w:proofErr w:type="spellStart"/>
            <w:r w:rsidRPr="00C24F2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initState</w:t>
            </w:r>
            <w:proofErr w:type="spellEnd"/>
          </w:p>
          <w:p w14:paraId="1AF0C659" w14:textId="3E1DF23D" w:rsidR="00706FA7" w:rsidRDefault="00A9019E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9019E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inline distT="0" distB="0" distL="0" distR="0" wp14:anchorId="1DE2D45F" wp14:editId="21F9FB8F">
                  <wp:extent cx="4258269" cy="2276793"/>
                  <wp:effectExtent l="0" t="0" r="0" b="9525"/>
                  <wp:docPr id="202811947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28119479" name=""/>
                          <pic:cNvPicPr/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58269" cy="22767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6FA7" w:rsidRPr="00CB2D6B" w14:paraId="01079B3C" w14:textId="77777777" w:rsidTr="00163626">
        <w:trPr>
          <w:jc w:val="center"/>
        </w:trPr>
        <w:tc>
          <w:tcPr>
            <w:tcW w:w="636" w:type="dxa"/>
          </w:tcPr>
          <w:p w14:paraId="2528DED1" w14:textId="77777777" w:rsidR="00706FA7" w:rsidRDefault="00706FA7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016" w:type="dxa"/>
          </w:tcPr>
          <w:p w14:paraId="029CC8CD" w14:textId="77777777" w:rsidR="00C24F27" w:rsidRPr="00C24F27" w:rsidRDefault="00C24F27" w:rsidP="00C24F27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C24F2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Langkah 3: </w:t>
            </w:r>
            <w:proofErr w:type="spellStart"/>
            <w:r w:rsidRPr="00C24F2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Tetap</w:t>
            </w:r>
            <w:proofErr w:type="spellEnd"/>
            <w:r w:rsidRPr="00C24F2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di </w:t>
            </w:r>
            <w:proofErr w:type="spellStart"/>
            <w:r w:rsidRPr="00C24F2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initState</w:t>
            </w:r>
            <w:proofErr w:type="spellEnd"/>
          </w:p>
          <w:p w14:paraId="2BF8C0C2" w14:textId="752C91F4" w:rsidR="00706FA7" w:rsidRDefault="00676172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7617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inline distT="0" distB="0" distL="0" distR="0" wp14:anchorId="49E83680" wp14:editId="6C7FA5E3">
                  <wp:extent cx="4677428" cy="3200847"/>
                  <wp:effectExtent l="0" t="0" r="8890" b="0"/>
                  <wp:docPr id="67768446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77684462" name=""/>
                          <pic:cNvPicPr/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77428" cy="32008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6FA7" w:rsidRPr="00CB2D6B" w14:paraId="48336F9B" w14:textId="77777777" w:rsidTr="00163626">
        <w:trPr>
          <w:jc w:val="center"/>
        </w:trPr>
        <w:tc>
          <w:tcPr>
            <w:tcW w:w="636" w:type="dxa"/>
          </w:tcPr>
          <w:p w14:paraId="3CBE7E74" w14:textId="77777777" w:rsidR="00706FA7" w:rsidRDefault="00706FA7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016" w:type="dxa"/>
          </w:tcPr>
          <w:p w14:paraId="3146C418" w14:textId="77777777" w:rsidR="00C24F27" w:rsidRPr="00C24F27" w:rsidRDefault="00C24F27" w:rsidP="00C24F27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C24F2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Langkah 4: Run</w:t>
            </w:r>
          </w:p>
          <w:p w14:paraId="70916E1C" w14:textId="78C7607F" w:rsidR="00706FA7" w:rsidRDefault="00676172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76172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inline distT="0" distB="0" distL="0" distR="0" wp14:anchorId="13CDD742" wp14:editId="208E1865">
                  <wp:extent cx="5854535" cy="3289424"/>
                  <wp:effectExtent l="0" t="0" r="0" b="6350"/>
                  <wp:docPr id="46118225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1182256" name=""/>
                          <pic:cNvPicPr/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15510" cy="33236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4319AA4" w14:textId="77777777" w:rsidR="00C24F27" w:rsidRDefault="00C24F27" w:rsidP="00C24F27">
            <w:pPr>
              <w:numPr>
                <w:ilvl w:val="0"/>
                <w:numId w:val="10"/>
              </w:num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proofErr w:type="spellStart"/>
            <w:r w:rsidRPr="00C24F2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lastRenderedPageBreak/>
              <w:t>Jelaskan</w:t>
            </w:r>
            <w:proofErr w:type="spellEnd"/>
            <w:r w:rsidRPr="00C24F2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C24F2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maksud</w:t>
            </w:r>
            <w:proofErr w:type="spellEnd"/>
            <w:r w:rsidRPr="00C24F2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C24F2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kode</w:t>
            </w:r>
            <w:proofErr w:type="spellEnd"/>
            <w:r w:rsidRPr="00C24F2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C24F2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langkah</w:t>
            </w:r>
            <w:proofErr w:type="spellEnd"/>
            <w:r w:rsidRPr="00C24F2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1-3 </w:t>
            </w:r>
            <w:proofErr w:type="spellStart"/>
            <w:r w:rsidRPr="00C24F2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tersebut</w:t>
            </w:r>
            <w:proofErr w:type="spellEnd"/>
            <w:r w:rsidRPr="00C24F2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!</w:t>
            </w:r>
          </w:p>
          <w:p w14:paraId="6FDF8776" w14:textId="2D49312E" w:rsidR="002B376C" w:rsidRDefault="002B376C" w:rsidP="002B376C">
            <w:pPr>
              <w:pStyle w:val="ListParagraph"/>
              <w:numPr>
                <w:ilvl w:val="1"/>
                <w:numId w:val="10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  <w:r w:rsidRPr="002B376C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Langkah </w:t>
            </w:r>
            <w:proofErr w:type="gramStart"/>
            <w:r w:rsidRPr="002B376C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1 :</w:t>
            </w:r>
            <w:proofErr w:type="gramEnd"/>
            <w:r w:rsidRPr="002B376C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2B376C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mendeklarasikan</w:t>
            </w:r>
            <w:proofErr w:type="spellEnd"/>
            <w:r w:rsidRPr="002B376C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2B376C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variabel</w:t>
            </w:r>
            <w:proofErr w:type="spellEnd"/>
            <w:r w:rsidRPr="002B376C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transformer yang </w:t>
            </w:r>
            <w:proofErr w:type="spellStart"/>
            <w:r w:rsidRPr="002B376C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akan</w:t>
            </w:r>
            <w:proofErr w:type="spellEnd"/>
            <w:r w:rsidRPr="002B376C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2B376C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digunakan</w:t>
            </w:r>
            <w:proofErr w:type="spellEnd"/>
            <w:r w:rsidRPr="002B376C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2B376C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untuk</w:t>
            </w:r>
            <w:proofErr w:type="spellEnd"/>
            <w:r w:rsidRPr="002B376C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2B376C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mentransformasi</w:t>
            </w:r>
            <w:proofErr w:type="spellEnd"/>
            <w:r w:rsidRPr="002B376C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data </w:t>
            </w:r>
            <w:proofErr w:type="spellStart"/>
            <w:r w:rsidRPr="002B376C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dalam</w:t>
            </w:r>
            <w:proofErr w:type="spellEnd"/>
            <w:r w:rsidRPr="002B376C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stream.</w:t>
            </w:r>
          </w:p>
          <w:p w14:paraId="030475FB" w14:textId="0AC5A3BD" w:rsidR="002B376C" w:rsidRPr="002B376C" w:rsidRDefault="002B376C" w:rsidP="002B376C">
            <w:pPr>
              <w:pStyle w:val="ListParagraph"/>
              <w:numPr>
                <w:ilvl w:val="1"/>
                <w:numId w:val="10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Langkah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2 :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2B376C">
              <w:rPr>
                <w:rFonts w:ascii="Times New Roman" w:hAnsi="Times New Roman" w:cs="Times New Roman"/>
                <w:sz w:val="24"/>
                <w:szCs w:val="24"/>
              </w:rPr>
              <w:t>menginisialisasi</w:t>
            </w:r>
            <w:proofErr w:type="spellEnd"/>
            <w:r w:rsidRPr="002B376C">
              <w:rPr>
                <w:rFonts w:ascii="Times New Roman" w:hAnsi="Times New Roman" w:cs="Times New Roman"/>
                <w:sz w:val="24"/>
                <w:szCs w:val="24"/>
              </w:rPr>
              <w:t xml:space="preserve"> transformer </w:t>
            </w:r>
            <w:proofErr w:type="spellStart"/>
            <w:r w:rsidRPr="002B376C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Pr="002B376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B376C">
              <w:rPr>
                <w:rFonts w:ascii="Times New Roman" w:hAnsi="Times New Roman" w:cs="Times New Roman"/>
                <w:sz w:val="24"/>
                <w:szCs w:val="24"/>
              </w:rPr>
              <w:t>mengubah</w:t>
            </w:r>
            <w:proofErr w:type="spellEnd"/>
            <w:r w:rsidRPr="002B376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B376C">
              <w:rPr>
                <w:rFonts w:ascii="Times New Roman" w:hAnsi="Times New Roman" w:cs="Times New Roman"/>
                <w:sz w:val="24"/>
                <w:szCs w:val="24"/>
              </w:rPr>
              <w:t>nilai</w:t>
            </w:r>
            <w:proofErr w:type="spellEnd"/>
            <w:r w:rsidRPr="002B376C">
              <w:rPr>
                <w:rFonts w:ascii="Times New Roman" w:hAnsi="Times New Roman" w:cs="Times New Roman"/>
                <w:sz w:val="24"/>
                <w:szCs w:val="24"/>
              </w:rPr>
              <w:t xml:space="preserve"> stream (</w:t>
            </w:r>
            <w:proofErr w:type="spellStart"/>
            <w:r w:rsidRPr="002B376C">
              <w:rPr>
                <w:rFonts w:ascii="Times New Roman" w:hAnsi="Times New Roman" w:cs="Times New Roman"/>
                <w:sz w:val="24"/>
                <w:szCs w:val="24"/>
              </w:rPr>
              <w:t>mengalikan</w:t>
            </w:r>
            <w:proofErr w:type="spellEnd"/>
            <w:r w:rsidRPr="002B376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B376C">
              <w:rPr>
                <w:rFonts w:ascii="Times New Roman" w:hAnsi="Times New Roman" w:cs="Times New Roman"/>
                <w:sz w:val="24"/>
                <w:szCs w:val="24"/>
              </w:rPr>
              <w:t>nilai</w:t>
            </w:r>
            <w:proofErr w:type="spellEnd"/>
            <w:r w:rsidRPr="002B376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B376C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2B376C">
              <w:rPr>
                <w:rFonts w:ascii="Times New Roman" w:hAnsi="Times New Roman" w:cs="Times New Roman"/>
                <w:sz w:val="24"/>
                <w:szCs w:val="24"/>
              </w:rPr>
              <w:t xml:space="preserve"> 10) dan </w:t>
            </w:r>
            <w:proofErr w:type="spellStart"/>
            <w:r w:rsidRPr="002B376C">
              <w:rPr>
                <w:rFonts w:ascii="Times New Roman" w:hAnsi="Times New Roman" w:cs="Times New Roman"/>
                <w:sz w:val="24"/>
                <w:szCs w:val="24"/>
              </w:rPr>
              <w:t>menangani</w:t>
            </w:r>
            <w:proofErr w:type="spellEnd"/>
            <w:r w:rsidRPr="002B376C">
              <w:rPr>
                <w:rFonts w:ascii="Times New Roman" w:hAnsi="Times New Roman" w:cs="Times New Roman"/>
                <w:sz w:val="24"/>
                <w:szCs w:val="24"/>
              </w:rPr>
              <w:t xml:space="preserve"> error </w:t>
            </w:r>
            <w:proofErr w:type="spellStart"/>
            <w:r w:rsidRPr="002B376C">
              <w:rPr>
                <w:rFonts w:ascii="Times New Roman" w:hAnsi="Times New Roman" w:cs="Times New Roman"/>
                <w:sz w:val="24"/>
                <w:szCs w:val="24"/>
              </w:rPr>
              <w:t>serta</w:t>
            </w:r>
            <w:proofErr w:type="spellEnd"/>
            <w:r w:rsidRPr="002B376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B376C">
              <w:rPr>
                <w:rFonts w:ascii="Times New Roman" w:hAnsi="Times New Roman" w:cs="Times New Roman"/>
                <w:sz w:val="24"/>
                <w:szCs w:val="24"/>
              </w:rPr>
              <w:t>menyelesaikan</w:t>
            </w:r>
            <w:proofErr w:type="spellEnd"/>
            <w:r w:rsidRPr="002B376C">
              <w:rPr>
                <w:rFonts w:ascii="Times New Roman" w:hAnsi="Times New Roman" w:cs="Times New Roman"/>
                <w:sz w:val="24"/>
                <w:szCs w:val="24"/>
              </w:rPr>
              <w:t xml:space="preserve"> stream.</w:t>
            </w:r>
          </w:p>
          <w:p w14:paraId="0CA31F06" w14:textId="3E90450C" w:rsidR="002B376C" w:rsidRPr="002B376C" w:rsidRDefault="002B376C" w:rsidP="002B376C">
            <w:pPr>
              <w:pStyle w:val="ListParagraph"/>
              <w:numPr>
                <w:ilvl w:val="1"/>
                <w:numId w:val="10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angkah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3 :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B376C">
              <w:rPr>
                <w:rFonts w:ascii="Times New Roman" w:hAnsi="Times New Roman" w:cs="Times New Roman"/>
                <w:sz w:val="24"/>
                <w:szCs w:val="24"/>
              </w:rPr>
              <w:t>mengaplikasikan</w:t>
            </w:r>
            <w:proofErr w:type="spellEnd"/>
            <w:r w:rsidRPr="002B376C">
              <w:rPr>
                <w:rFonts w:ascii="Times New Roman" w:hAnsi="Times New Roman" w:cs="Times New Roman"/>
                <w:sz w:val="24"/>
                <w:szCs w:val="24"/>
              </w:rPr>
              <w:t xml:space="preserve"> transformer pada stream yang </w:t>
            </w:r>
            <w:proofErr w:type="spellStart"/>
            <w:r w:rsidRPr="002B376C">
              <w:rPr>
                <w:rFonts w:ascii="Times New Roman" w:hAnsi="Times New Roman" w:cs="Times New Roman"/>
                <w:sz w:val="24"/>
                <w:szCs w:val="24"/>
              </w:rPr>
              <w:t>diterima</w:t>
            </w:r>
            <w:proofErr w:type="spellEnd"/>
            <w:r w:rsidRPr="002B376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B376C"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proofErr w:type="spellEnd"/>
            <w:r w:rsidRPr="002B376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B376C">
              <w:rPr>
                <w:rFonts w:ascii="Times New Roman" w:hAnsi="Times New Roman" w:cs="Times New Roman"/>
                <w:sz w:val="24"/>
                <w:szCs w:val="24"/>
              </w:rPr>
              <w:t>numberStreamController</w:t>
            </w:r>
            <w:proofErr w:type="spellEnd"/>
            <w:r w:rsidRPr="002B376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2B376C">
              <w:rPr>
                <w:rFonts w:ascii="Times New Roman" w:hAnsi="Times New Roman" w:cs="Times New Roman"/>
                <w:sz w:val="24"/>
                <w:szCs w:val="24"/>
              </w:rPr>
              <w:t>mendengarkan</w:t>
            </w:r>
            <w:proofErr w:type="spellEnd"/>
            <w:r w:rsidRPr="002B376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B376C">
              <w:rPr>
                <w:rFonts w:ascii="Times New Roman" w:hAnsi="Times New Roman" w:cs="Times New Roman"/>
                <w:sz w:val="24"/>
                <w:szCs w:val="24"/>
              </w:rPr>
              <w:t>perubahan</w:t>
            </w:r>
            <w:proofErr w:type="spellEnd"/>
            <w:r w:rsidRPr="002B376C">
              <w:rPr>
                <w:rFonts w:ascii="Times New Roman" w:hAnsi="Times New Roman" w:cs="Times New Roman"/>
                <w:sz w:val="24"/>
                <w:szCs w:val="24"/>
              </w:rPr>
              <w:t xml:space="preserve"> data, </w:t>
            </w:r>
            <w:proofErr w:type="spellStart"/>
            <w:r w:rsidRPr="002B376C">
              <w:rPr>
                <w:rFonts w:ascii="Times New Roman" w:hAnsi="Times New Roman" w:cs="Times New Roman"/>
                <w:sz w:val="24"/>
                <w:szCs w:val="24"/>
              </w:rPr>
              <w:t>mengupdate</w:t>
            </w:r>
            <w:proofErr w:type="spellEnd"/>
            <w:r w:rsidRPr="002B376C">
              <w:rPr>
                <w:rFonts w:ascii="Times New Roman" w:hAnsi="Times New Roman" w:cs="Times New Roman"/>
                <w:sz w:val="24"/>
                <w:szCs w:val="24"/>
              </w:rPr>
              <w:t xml:space="preserve"> UI </w:t>
            </w:r>
            <w:proofErr w:type="spellStart"/>
            <w:r w:rsidRPr="002B376C">
              <w:rPr>
                <w:rFonts w:ascii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2B376C">
              <w:rPr>
                <w:rFonts w:ascii="Times New Roman" w:hAnsi="Times New Roman" w:cs="Times New Roman"/>
                <w:sz w:val="24"/>
                <w:szCs w:val="24"/>
              </w:rPr>
              <w:t xml:space="preserve"> data baru </w:t>
            </w:r>
            <w:proofErr w:type="spellStart"/>
            <w:r w:rsidRPr="002B376C">
              <w:rPr>
                <w:rFonts w:ascii="Times New Roman" w:hAnsi="Times New Roman" w:cs="Times New Roman"/>
                <w:sz w:val="24"/>
                <w:szCs w:val="24"/>
              </w:rPr>
              <w:t>atau</w:t>
            </w:r>
            <w:proofErr w:type="spellEnd"/>
            <w:r w:rsidRPr="002B376C">
              <w:rPr>
                <w:rFonts w:ascii="Times New Roman" w:hAnsi="Times New Roman" w:cs="Times New Roman"/>
                <w:sz w:val="24"/>
                <w:szCs w:val="24"/>
              </w:rPr>
              <w:t xml:space="preserve"> error, dan juga </w:t>
            </w:r>
            <w:proofErr w:type="spellStart"/>
            <w:r w:rsidRPr="002B376C">
              <w:rPr>
                <w:rFonts w:ascii="Times New Roman" w:hAnsi="Times New Roman" w:cs="Times New Roman"/>
                <w:sz w:val="24"/>
                <w:szCs w:val="24"/>
              </w:rPr>
              <w:t>menginisialisasi</w:t>
            </w:r>
            <w:proofErr w:type="spellEnd"/>
            <w:r w:rsidRPr="002B376C">
              <w:rPr>
                <w:rFonts w:ascii="Times New Roman" w:hAnsi="Times New Roman" w:cs="Times New Roman"/>
                <w:sz w:val="24"/>
                <w:szCs w:val="24"/>
              </w:rPr>
              <w:t xml:space="preserve"> stream </w:t>
            </w:r>
            <w:proofErr w:type="spellStart"/>
            <w:r w:rsidRPr="002B376C">
              <w:rPr>
                <w:rFonts w:ascii="Times New Roman" w:hAnsi="Times New Roman" w:cs="Times New Roman"/>
                <w:sz w:val="24"/>
                <w:szCs w:val="24"/>
              </w:rPr>
              <w:t>warna</w:t>
            </w:r>
            <w:proofErr w:type="spellEnd"/>
            <w:r w:rsidRPr="002B376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B376C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Pr="002B376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B376C">
              <w:rPr>
                <w:rFonts w:ascii="Times New Roman" w:hAnsi="Times New Roman" w:cs="Times New Roman"/>
                <w:sz w:val="24"/>
                <w:szCs w:val="24"/>
              </w:rPr>
              <w:t>memperbarui</w:t>
            </w:r>
            <w:proofErr w:type="spellEnd"/>
            <w:r w:rsidRPr="002B376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B376C">
              <w:rPr>
                <w:rFonts w:ascii="Times New Roman" w:hAnsi="Times New Roman" w:cs="Times New Roman"/>
                <w:sz w:val="24"/>
                <w:szCs w:val="24"/>
              </w:rPr>
              <w:t>latar</w:t>
            </w:r>
            <w:proofErr w:type="spellEnd"/>
            <w:r w:rsidRPr="002B376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2B376C">
              <w:rPr>
                <w:rFonts w:ascii="Times New Roman" w:hAnsi="Times New Roman" w:cs="Times New Roman"/>
                <w:sz w:val="24"/>
                <w:szCs w:val="24"/>
              </w:rPr>
              <w:t>belakang</w:t>
            </w:r>
            <w:proofErr w:type="spellEnd"/>
            <w:r w:rsidRPr="002B376C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2E0678F8" w14:textId="77777777" w:rsidR="00C24F27" w:rsidRDefault="00C24F27" w:rsidP="00C24F27">
            <w:pPr>
              <w:numPr>
                <w:ilvl w:val="0"/>
                <w:numId w:val="10"/>
              </w:num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C24F2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Capture </w:t>
            </w:r>
            <w:proofErr w:type="spellStart"/>
            <w:r w:rsidRPr="00C24F2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hasil</w:t>
            </w:r>
            <w:proofErr w:type="spellEnd"/>
            <w:r w:rsidRPr="00C24F2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C24F2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praktikum</w:t>
            </w:r>
            <w:proofErr w:type="spellEnd"/>
            <w:r w:rsidRPr="00C24F2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Anda </w:t>
            </w:r>
            <w:proofErr w:type="spellStart"/>
            <w:r w:rsidRPr="00C24F2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berupa</w:t>
            </w:r>
            <w:proofErr w:type="spellEnd"/>
            <w:r w:rsidRPr="00C24F2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GIF dan </w:t>
            </w:r>
            <w:proofErr w:type="spellStart"/>
            <w:r w:rsidRPr="00C24F2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lampirkan</w:t>
            </w:r>
            <w:proofErr w:type="spellEnd"/>
            <w:r w:rsidRPr="00C24F2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di README.</w:t>
            </w:r>
          </w:p>
          <w:p w14:paraId="3A9AE1AE" w14:textId="4C72CE72" w:rsidR="002B376C" w:rsidRPr="00C24F27" w:rsidRDefault="003D1899" w:rsidP="002B376C">
            <w:pPr>
              <w:spacing w:line="360" w:lineRule="auto"/>
              <w:ind w:left="720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3D1899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ID"/>
              </w:rPr>
              <w:drawing>
                <wp:inline distT="0" distB="0" distL="0" distR="0" wp14:anchorId="6B66CFAA" wp14:editId="6239AE4F">
                  <wp:extent cx="5943600" cy="3339465"/>
                  <wp:effectExtent l="0" t="0" r="0" b="0"/>
                  <wp:docPr id="120812521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08125218" name=""/>
                          <pic:cNvPicPr/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33394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44F49ED" w14:textId="77777777" w:rsidR="00C24F27" w:rsidRDefault="00C24F27" w:rsidP="005C1941">
            <w:pPr>
              <w:numPr>
                <w:ilvl w:val="0"/>
                <w:numId w:val="10"/>
              </w:num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C24F2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Lalu </w:t>
            </w:r>
            <w:proofErr w:type="spellStart"/>
            <w:r w:rsidRPr="00C24F2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lakukan</w:t>
            </w:r>
            <w:proofErr w:type="spellEnd"/>
            <w:r w:rsidRPr="00C24F2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commit </w:t>
            </w:r>
            <w:proofErr w:type="spellStart"/>
            <w:r w:rsidRPr="00C24F2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dengan</w:t>
            </w:r>
            <w:proofErr w:type="spellEnd"/>
            <w:r w:rsidRPr="00C24F2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C24F2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pesan</w:t>
            </w:r>
            <w:proofErr w:type="spellEnd"/>
            <w:r w:rsidRPr="00C24F2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"W13: </w:t>
            </w:r>
            <w:proofErr w:type="spellStart"/>
            <w:r w:rsidRPr="00C24F2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Jawaban</w:t>
            </w:r>
            <w:proofErr w:type="spellEnd"/>
            <w:r w:rsidRPr="00C24F2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Soal 8".</w:t>
            </w:r>
          </w:p>
          <w:p w14:paraId="2A5CF261" w14:textId="77777777" w:rsidR="003D1899" w:rsidRDefault="003D1899" w:rsidP="003D189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</w:p>
          <w:p w14:paraId="73A691F4" w14:textId="77777777" w:rsidR="003D1899" w:rsidRDefault="003D1899" w:rsidP="003D189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</w:p>
          <w:p w14:paraId="4B5DF07E" w14:textId="77777777" w:rsidR="003D1899" w:rsidRDefault="003D1899" w:rsidP="003D189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</w:p>
          <w:p w14:paraId="7305FFCE" w14:textId="285A2CF2" w:rsidR="003D1899" w:rsidRPr="00C24F27" w:rsidRDefault="003D1899" w:rsidP="003D189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</w:p>
        </w:tc>
      </w:tr>
      <w:tr w:rsidR="00706FA7" w:rsidRPr="00CB2D6B" w14:paraId="69B33CA5" w14:textId="77777777" w:rsidTr="00163626">
        <w:trPr>
          <w:jc w:val="center"/>
        </w:trPr>
        <w:tc>
          <w:tcPr>
            <w:tcW w:w="636" w:type="dxa"/>
          </w:tcPr>
          <w:p w14:paraId="65F5EDCE" w14:textId="77777777" w:rsidR="00706FA7" w:rsidRDefault="00706FA7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016" w:type="dxa"/>
          </w:tcPr>
          <w:p w14:paraId="1F62D35F" w14:textId="77777777" w:rsidR="00706FA7" w:rsidRDefault="00C24F27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aktikum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4</w:t>
            </w:r>
          </w:p>
          <w:p w14:paraId="36120261" w14:textId="77777777" w:rsidR="00C24F27" w:rsidRPr="00C24F27" w:rsidRDefault="00C24F27" w:rsidP="00C24F27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C24F2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Langkah 1: Tambah variabel</w:t>
            </w:r>
          </w:p>
          <w:p w14:paraId="26B0DA4B" w14:textId="6E6543FE" w:rsidR="00C24F27" w:rsidRDefault="005926F8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926F8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inline distT="0" distB="0" distL="0" distR="0" wp14:anchorId="3DEE4FF3" wp14:editId="7A7DEDAC">
                  <wp:extent cx="2905530" cy="600159"/>
                  <wp:effectExtent l="0" t="0" r="0" b="9525"/>
                  <wp:docPr id="189028671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90286710" name=""/>
                          <pic:cNvPicPr/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05530" cy="6001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6FA7" w:rsidRPr="00CB2D6B" w14:paraId="32A763E7" w14:textId="77777777" w:rsidTr="00163626">
        <w:trPr>
          <w:jc w:val="center"/>
        </w:trPr>
        <w:tc>
          <w:tcPr>
            <w:tcW w:w="636" w:type="dxa"/>
          </w:tcPr>
          <w:p w14:paraId="196CD760" w14:textId="77777777" w:rsidR="00706FA7" w:rsidRDefault="00706FA7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016" w:type="dxa"/>
          </w:tcPr>
          <w:p w14:paraId="305CC776" w14:textId="77777777" w:rsidR="003174CC" w:rsidRPr="003174CC" w:rsidRDefault="003174CC" w:rsidP="003174CC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3174C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Langkah 2: Edit </w:t>
            </w:r>
            <w:proofErr w:type="spellStart"/>
            <w:proofErr w:type="gramStart"/>
            <w:r w:rsidRPr="003174C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initState</w:t>
            </w:r>
            <w:proofErr w:type="spellEnd"/>
            <w:r w:rsidRPr="003174C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(</w:t>
            </w:r>
            <w:proofErr w:type="gramEnd"/>
            <w:r w:rsidRPr="003174C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)</w:t>
            </w:r>
          </w:p>
          <w:p w14:paraId="7F8F2C67" w14:textId="057F932D" w:rsidR="00706FA7" w:rsidRDefault="00064613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64613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inline distT="0" distB="0" distL="0" distR="0" wp14:anchorId="0A3DCA11" wp14:editId="7F7DA1CC">
                  <wp:extent cx="4153480" cy="1247949"/>
                  <wp:effectExtent l="0" t="0" r="0" b="9525"/>
                  <wp:docPr id="17669082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6690829" name=""/>
                          <pic:cNvPicPr/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53480" cy="12479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6FA7" w:rsidRPr="00CB2D6B" w14:paraId="19506FD8" w14:textId="77777777" w:rsidTr="00163626">
        <w:trPr>
          <w:jc w:val="center"/>
        </w:trPr>
        <w:tc>
          <w:tcPr>
            <w:tcW w:w="636" w:type="dxa"/>
          </w:tcPr>
          <w:p w14:paraId="73DF48D1" w14:textId="77777777" w:rsidR="00706FA7" w:rsidRDefault="00706FA7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016" w:type="dxa"/>
          </w:tcPr>
          <w:p w14:paraId="2C824986" w14:textId="77777777" w:rsidR="003174CC" w:rsidRPr="003174CC" w:rsidRDefault="003174CC" w:rsidP="003174CC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3174C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Langkah 3: </w:t>
            </w:r>
            <w:proofErr w:type="spellStart"/>
            <w:r w:rsidRPr="003174C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Tetap</w:t>
            </w:r>
            <w:proofErr w:type="spellEnd"/>
            <w:r w:rsidRPr="003174C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di </w:t>
            </w:r>
            <w:proofErr w:type="spellStart"/>
            <w:proofErr w:type="gramStart"/>
            <w:r w:rsidRPr="003174C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initState</w:t>
            </w:r>
            <w:proofErr w:type="spellEnd"/>
            <w:r w:rsidRPr="003174C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(</w:t>
            </w:r>
            <w:proofErr w:type="gramEnd"/>
            <w:r w:rsidRPr="003174C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)</w:t>
            </w:r>
          </w:p>
          <w:p w14:paraId="45DC4935" w14:textId="77777777" w:rsidR="00706FA7" w:rsidRDefault="00064613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64613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inline distT="0" distB="0" distL="0" distR="0" wp14:anchorId="32419448" wp14:editId="18E24E99">
                  <wp:extent cx="4353533" cy="2419688"/>
                  <wp:effectExtent l="0" t="0" r="9525" b="0"/>
                  <wp:docPr id="35582051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5820518" name=""/>
                          <pic:cNvPicPr/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53533" cy="24196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BC28D11" w14:textId="77777777" w:rsidR="0085704C" w:rsidRDefault="0085704C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3EF2D0F4" w14:textId="77777777" w:rsidR="0085704C" w:rsidRDefault="0085704C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330C8675" w14:textId="77777777" w:rsidR="0085704C" w:rsidRDefault="0085704C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460E0AA8" w14:textId="77777777" w:rsidR="0085704C" w:rsidRDefault="0085704C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725E4F45" w14:textId="77777777" w:rsidR="0085704C" w:rsidRDefault="0085704C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57F97D80" w14:textId="230C8470" w:rsidR="0085704C" w:rsidRDefault="0085704C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706FA7" w:rsidRPr="00CB2D6B" w14:paraId="58358C6B" w14:textId="77777777" w:rsidTr="00163626">
        <w:trPr>
          <w:jc w:val="center"/>
        </w:trPr>
        <w:tc>
          <w:tcPr>
            <w:tcW w:w="636" w:type="dxa"/>
          </w:tcPr>
          <w:p w14:paraId="6A0A263E" w14:textId="77777777" w:rsidR="00706FA7" w:rsidRDefault="00706FA7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016" w:type="dxa"/>
          </w:tcPr>
          <w:p w14:paraId="07AB1503" w14:textId="77777777" w:rsidR="003174CC" w:rsidRPr="003174CC" w:rsidRDefault="003174CC" w:rsidP="003174CC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3174C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Langkah 4: Tambah properti </w:t>
            </w:r>
            <w:proofErr w:type="gramStart"/>
            <w:r w:rsidRPr="003174C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onDone(</w:t>
            </w:r>
            <w:proofErr w:type="gramEnd"/>
            <w:r w:rsidRPr="003174C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)</w:t>
            </w:r>
          </w:p>
          <w:p w14:paraId="226A0459" w14:textId="3761F28E" w:rsidR="00706FA7" w:rsidRDefault="0085704C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5704C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inline distT="0" distB="0" distL="0" distR="0" wp14:anchorId="43A2F279" wp14:editId="5D3CF155">
                  <wp:extent cx="3000794" cy="1552792"/>
                  <wp:effectExtent l="0" t="0" r="9525" b="9525"/>
                  <wp:docPr id="184061142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40611421" name=""/>
                          <pic:cNvPicPr/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00794" cy="15527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6FA7" w:rsidRPr="00CB2D6B" w14:paraId="06DF4846" w14:textId="77777777" w:rsidTr="00163626">
        <w:trPr>
          <w:jc w:val="center"/>
        </w:trPr>
        <w:tc>
          <w:tcPr>
            <w:tcW w:w="636" w:type="dxa"/>
          </w:tcPr>
          <w:p w14:paraId="4240802F" w14:textId="77777777" w:rsidR="00706FA7" w:rsidRDefault="00706FA7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016" w:type="dxa"/>
          </w:tcPr>
          <w:p w14:paraId="657F5989" w14:textId="77777777" w:rsidR="003174CC" w:rsidRPr="003174CC" w:rsidRDefault="003174CC" w:rsidP="003174CC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3174C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Langkah 5: Tambah method baru</w:t>
            </w:r>
          </w:p>
          <w:p w14:paraId="3F825AB9" w14:textId="0B59E594" w:rsidR="00706FA7" w:rsidRDefault="00C2691B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2691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inline distT="0" distB="0" distL="0" distR="0" wp14:anchorId="12C92799" wp14:editId="4A00E156">
                  <wp:extent cx="2896004" cy="752580"/>
                  <wp:effectExtent l="0" t="0" r="0" b="9525"/>
                  <wp:docPr id="89066854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90668544" name=""/>
                          <pic:cNvPicPr/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96004" cy="7525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6FA7" w:rsidRPr="00CB2D6B" w14:paraId="5418EE3D" w14:textId="77777777" w:rsidTr="00163626">
        <w:trPr>
          <w:jc w:val="center"/>
        </w:trPr>
        <w:tc>
          <w:tcPr>
            <w:tcW w:w="636" w:type="dxa"/>
          </w:tcPr>
          <w:p w14:paraId="6D306D8D" w14:textId="77777777" w:rsidR="00706FA7" w:rsidRDefault="00706FA7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016" w:type="dxa"/>
          </w:tcPr>
          <w:p w14:paraId="62D8FEF0" w14:textId="77777777" w:rsidR="003174CC" w:rsidRPr="003174CC" w:rsidRDefault="003174CC" w:rsidP="003174CC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3174C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Langkah 6: </w:t>
            </w:r>
            <w:proofErr w:type="spellStart"/>
            <w:r w:rsidRPr="003174C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Pindah</w:t>
            </w:r>
            <w:proofErr w:type="spellEnd"/>
            <w:r w:rsidRPr="003174C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3174C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ke</w:t>
            </w:r>
            <w:proofErr w:type="spellEnd"/>
            <w:r w:rsidRPr="003174C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method </w:t>
            </w:r>
            <w:proofErr w:type="gramStart"/>
            <w:r w:rsidRPr="003174C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dispose(</w:t>
            </w:r>
            <w:proofErr w:type="gramEnd"/>
            <w:r w:rsidRPr="003174C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)</w:t>
            </w:r>
          </w:p>
          <w:p w14:paraId="75E7AE5C" w14:textId="4D23CBB0" w:rsidR="00706FA7" w:rsidRDefault="00C2691B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2691B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inline distT="0" distB="0" distL="0" distR="0" wp14:anchorId="714A00A4" wp14:editId="3F078E63">
                  <wp:extent cx="2648320" cy="1238423"/>
                  <wp:effectExtent l="0" t="0" r="0" b="0"/>
                  <wp:docPr id="108843608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88436080" name=""/>
                          <pic:cNvPicPr/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48320" cy="12384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6FA7" w:rsidRPr="00CB2D6B" w14:paraId="5CEE5134" w14:textId="77777777" w:rsidTr="00163626">
        <w:trPr>
          <w:jc w:val="center"/>
        </w:trPr>
        <w:tc>
          <w:tcPr>
            <w:tcW w:w="636" w:type="dxa"/>
          </w:tcPr>
          <w:p w14:paraId="245CF493" w14:textId="77777777" w:rsidR="00706FA7" w:rsidRDefault="00706FA7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016" w:type="dxa"/>
          </w:tcPr>
          <w:p w14:paraId="5C9DDA1F" w14:textId="77777777" w:rsidR="003174CC" w:rsidRPr="003174CC" w:rsidRDefault="003174CC" w:rsidP="003174CC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3174C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Langkah 7: </w:t>
            </w:r>
            <w:proofErr w:type="spellStart"/>
            <w:r w:rsidRPr="003174C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Pindah</w:t>
            </w:r>
            <w:proofErr w:type="spellEnd"/>
            <w:r w:rsidRPr="003174C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ke method </w:t>
            </w:r>
            <w:proofErr w:type="gramStart"/>
            <w:r w:rsidRPr="003174C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build(</w:t>
            </w:r>
            <w:proofErr w:type="gramEnd"/>
            <w:r w:rsidRPr="003174C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)</w:t>
            </w:r>
          </w:p>
          <w:p w14:paraId="72BEE45C" w14:textId="77777777" w:rsidR="00706FA7" w:rsidRDefault="002A2225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A2225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inline distT="0" distB="0" distL="0" distR="0" wp14:anchorId="4C28B7F3" wp14:editId="5125B23A">
                  <wp:extent cx="3334215" cy="800212"/>
                  <wp:effectExtent l="0" t="0" r="0" b="0"/>
                  <wp:docPr id="203756426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37564269" name=""/>
                          <pic:cNvPicPr/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34215" cy="8002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E97A423" w14:textId="77777777" w:rsidR="009343AC" w:rsidRDefault="009343AC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5EC5C1B0" w14:textId="77777777" w:rsidR="009343AC" w:rsidRDefault="009343AC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355C628A" w14:textId="77777777" w:rsidR="009343AC" w:rsidRDefault="009343AC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27A386C3" w14:textId="77777777" w:rsidR="009343AC" w:rsidRDefault="009343AC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1D1F82EC" w14:textId="6B5F901E" w:rsidR="009343AC" w:rsidRDefault="009343AC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706FA7" w:rsidRPr="00CB2D6B" w14:paraId="59DC2683" w14:textId="77777777" w:rsidTr="00163626">
        <w:trPr>
          <w:jc w:val="center"/>
        </w:trPr>
        <w:tc>
          <w:tcPr>
            <w:tcW w:w="636" w:type="dxa"/>
          </w:tcPr>
          <w:p w14:paraId="5EF1F3E0" w14:textId="77777777" w:rsidR="00706FA7" w:rsidRDefault="00706FA7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016" w:type="dxa"/>
          </w:tcPr>
          <w:p w14:paraId="52EE0E4F" w14:textId="77777777" w:rsidR="003174CC" w:rsidRPr="003174CC" w:rsidRDefault="003174CC" w:rsidP="003174CC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3174C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Langkah 8: Edit method </w:t>
            </w:r>
            <w:proofErr w:type="spellStart"/>
            <w:proofErr w:type="gramStart"/>
            <w:r w:rsidRPr="003174C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addRandomNumber</w:t>
            </w:r>
            <w:proofErr w:type="spellEnd"/>
            <w:r w:rsidRPr="003174C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(</w:t>
            </w:r>
            <w:proofErr w:type="gramEnd"/>
            <w:r w:rsidRPr="003174C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)</w:t>
            </w:r>
          </w:p>
          <w:p w14:paraId="0325BD4F" w14:textId="4BCFEF29" w:rsidR="00706FA7" w:rsidRDefault="009343AC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343AC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inline distT="0" distB="0" distL="0" distR="0" wp14:anchorId="0316C945" wp14:editId="1C341996">
                  <wp:extent cx="3191320" cy="1952898"/>
                  <wp:effectExtent l="0" t="0" r="0" b="9525"/>
                  <wp:docPr id="102695931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6959317" name=""/>
                          <pic:cNvPicPr/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91320" cy="19528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6FA7" w:rsidRPr="00CB2D6B" w14:paraId="10AACE9F" w14:textId="77777777" w:rsidTr="00163626">
        <w:trPr>
          <w:jc w:val="center"/>
        </w:trPr>
        <w:tc>
          <w:tcPr>
            <w:tcW w:w="636" w:type="dxa"/>
          </w:tcPr>
          <w:p w14:paraId="3F9DE995" w14:textId="77777777" w:rsidR="00706FA7" w:rsidRDefault="00706FA7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016" w:type="dxa"/>
          </w:tcPr>
          <w:p w14:paraId="575EF10A" w14:textId="77777777" w:rsidR="003174CC" w:rsidRPr="003174CC" w:rsidRDefault="003174CC" w:rsidP="003174CC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3174C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Langkah 9: Run</w:t>
            </w:r>
          </w:p>
          <w:p w14:paraId="2816E062" w14:textId="1DDD3791" w:rsidR="00706FA7" w:rsidRDefault="00C12E11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12E11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inline distT="0" distB="0" distL="0" distR="0" wp14:anchorId="4AA9767D" wp14:editId="623377D1">
                  <wp:extent cx="5943600" cy="3339465"/>
                  <wp:effectExtent l="0" t="0" r="0" b="0"/>
                  <wp:docPr id="47165834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1658346" name=""/>
                          <pic:cNvPicPr/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33394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6FA7" w:rsidRPr="00CB2D6B" w14:paraId="6BD17E1C" w14:textId="77777777" w:rsidTr="00163626">
        <w:trPr>
          <w:jc w:val="center"/>
        </w:trPr>
        <w:tc>
          <w:tcPr>
            <w:tcW w:w="636" w:type="dxa"/>
          </w:tcPr>
          <w:p w14:paraId="474EEA37" w14:textId="77777777" w:rsidR="00706FA7" w:rsidRDefault="00706FA7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016" w:type="dxa"/>
          </w:tcPr>
          <w:p w14:paraId="2386A9DE" w14:textId="77777777" w:rsidR="003174CC" w:rsidRPr="003174CC" w:rsidRDefault="003174CC" w:rsidP="003174CC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3174C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Langkah 10: Tekan button ‘Stop Subscription'</w:t>
            </w:r>
          </w:p>
          <w:p w14:paraId="0FA633FE" w14:textId="1C0394E9" w:rsidR="00706FA7" w:rsidRDefault="00C12E11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12E11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inline distT="0" distB="0" distL="0" distR="0" wp14:anchorId="50745E86" wp14:editId="1B5B1725">
                  <wp:extent cx="2514951" cy="438211"/>
                  <wp:effectExtent l="0" t="0" r="0" b="0"/>
                  <wp:docPr id="168184969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81849697" name=""/>
                          <pic:cNvPicPr/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14951" cy="4382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A59547A" w14:textId="77777777" w:rsidR="00C12E11" w:rsidRDefault="00C12E11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44AA5CA3" w14:textId="77777777" w:rsidR="003174CC" w:rsidRPr="003174CC" w:rsidRDefault="003174CC" w:rsidP="003174CC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3174C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lastRenderedPageBreak/>
              <w:t>Soal 9</w:t>
            </w:r>
          </w:p>
          <w:p w14:paraId="56B0AC76" w14:textId="77777777" w:rsidR="003174CC" w:rsidRDefault="003174CC" w:rsidP="003174CC">
            <w:pPr>
              <w:numPr>
                <w:ilvl w:val="0"/>
                <w:numId w:val="11"/>
              </w:num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proofErr w:type="spellStart"/>
            <w:r w:rsidRPr="003174C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Jelaskan</w:t>
            </w:r>
            <w:proofErr w:type="spellEnd"/>
            <w:r w:rsidRPr="003174C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3174C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maksud</w:t>
            </w:r>
            <w:proofErr w:type="spellEnd"/>
            <w:r w:rsidRPr="003174C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3174C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kode</w:t>
            </w:r>
            <w:proofErr w:type="spellEnd"/>
            <w:r w:rsidRPr="003174C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3174C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langkah</w:t>
            </w:r>
            <w:proofErr w:type="spellEnd"/>
            <w:r w:rsidRPr="003174C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2, 6 dan 8 </w:t>
            </w:r>
            <w:proofErr w:type="spellStart"/>
            <w:r w:rsidRPr="003174C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tersebut</w:t>
            </w:r>
            <w:proofErr w:type="spellEnd"/>
            <w:r w:rsidRPr="003174C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!</w:t>
            </w:r>
          </w:p>
          <w:p w14:paraId="513C3206" w14:textId="211B932C" w:rsidR="00766C17" w:rsidRPr="00766C17" w:rsidRDefault="00766C17" w:rsidP="00766C17">
            <w:pPr>
              <w:pStyle w:val="ListParagraph"/>
              <w:numPr>
                <w:ilvl w:val="1"/>
                <w:numId w:val="11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  <w:r w:rsidRPr="00766C17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Langkah </w:t>
            </w:r>
            <w:proofErr w:type="gramStart"/>
            <w:r w:rsidRPr="00766C17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2 :</w:t>
            </w:r>
            <w:proofErr w:type="gramEnd"/>
            <w:r w:rsidRPr="00766C17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766C17">
              <w:rPr>
                <w:rFonts w:ascii="Times New Roman" w:hAnsi="Times New Roman" w:cs="Times New Roman"/>
                <w:sz w:val="24"/>
                <w:szCs w:val="24"/>
              </w:rPr>
              <w:t>Mendaftar</w:t>
            </w:r>
            <w:proofErr w:type="spellEnd"/>
            <w:r w:rsidRPr="00766C1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66C17">
              <w:rPr>
                <w:rFonts w:ascii="Times New Roman" w:hAnsi="Times New Roman" w:cs="Times New Roman"/>
                <w:sz w:val="24"/>
                <w:szCs w:val="24"/>
              </w:rPr>
              <w:t>ke</w:t>
            </w:r>
            <w:proofErr w:type="spellEnd"/>
            <w:r w:rsidRPr="00766C17">
              <w:rPr>
                <w:rFonts w:ascii="Times New Roman" w:hAnsi="Times New Roman" w:cs="Times New Roman"/>
                <w:sz w:val="24"/>
                <w:szCs w:val="24"/>
              </w:rPr>
              <w:t xml:space="preserve"> stream dan </w:t>
            </w:r>
            <w:proofErr w:type="spellStart"/>
            <w:r w:rsidRPr="00766C17">
              <w:rPr>
                <w:rFonts w:ascii="Times New Roman" w:hAnsi="Times New Roman" w:cs="Times New Roman"/>
                <w:sz w:val="24"/>
                <w:szCs w:val="24"/>
              </w:rPr>
              <w:t>menangani</w:t>
            </w:r>
            <w:proofErr w:type="spellEnd"/>
            <w:r w:rsidRPr="00766C17">
              <w:rPr>
                <w:rFonts w:ascii="Times New Roman" w:hAnsi="Times New Roman" w:cs="Times New Roman"/>
                <w:sz w:val="24"/>
                <w:szCs w:val="24"/>
              </w:rPr>
              <w:t xml:space="preserve"> event yang </w:t>
            </w:r>
            <w:proofErr w:type="spellStart"/>
            <w:r w:rsidRPr="00766C17">
              <w:rPr>
                <w:rFonts w:ascii="Times New Roman" w:hAnsi="Times New Roman" w:cs="Times New Roman"/>
                <w:sz w:val="24"/>
                <w:szCs w:val="24"/>
              </w:rPr>
              <w:t>diterima</w:t>
            </w:r>
            <w:proofErr w:type="spellEnd"/>
            <w:r w:rsidRPr="00766C17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14:paraId="47A9F409" w14:textId="77777777" w:rsidR="00766C17" w:rsidRPr="00766C17" w:rsidRDefault="00766C17" w:rsidP="00766C17">
            <w:pPr>
              <w:pStyle w:val="ListParagraph"/>
              <w:numPr>
                <w:ilvl w:val="1"/>
                <w:numId w:val="11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  <w:r w:rsidRPr="00766C17">
              <w:rPr>
                <w:rFonts w:ascii="Times New Roman" w:hAnsi="Times New Roman" w:cs="Times New Roman"/>
                <w:sz w:val="24"/>
                <w:szCs w:val="24"/>
              </w:rPr>
              <w:t xml:space="preserve">Langkah 6: </w:t>
            </w:r>
            <w:proofErr w:type="spellStart"/>
            <w:r w:rsidRPr="00766C17">
              <w:rPr>
                <w:rFonts w:ascii="Times New Roman" w:hAnsi="Times New Roman" w:cs="Times New Roman"/>
                <w:sz w:val="24"/>
                <w:szCs w:val="24"/>
              </w:rPr>
              <w:t>Membatalkan</w:t>
            </w:r>
            <w:proofErr w:type="spellEnd"/>
            <w:r w:rsidRPr="00766C17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proofErr w:type="spellStart"/>
            <w:r w:rsidRPr="00766C17">
              <w:rPr>
                <w:rFonts w:ascii="Times New Roman" w:hAnsi="Times New Roman" w:cs="Times New Roman"/>
                <w:sz w:val="24"/>
                <w:szCs w:val="24"/>
              </w:rPr>
              <w:t>menghentikan</w:t>
            </w:r>
            <w:proofErr w:type="spellEnd"/>
            <w:r w:rsidRPr="00766C17">
              <w:rPr>
                <w:rFonts w:ascii="Times New Roman" w:hAnsi="Times New Roman" w:cs="Times New Roman"/>
                <w:sz w:val="24"/>
                <w:szCs w:val="24"/>
              </w:rPr>
              <w:t xml:space="preserve">) subscription </w:t>
            </w:r>
            <w:proofErr w:type="spellStart"/>
            <w:r w:rsidRPr="00766C17">
              <w:rPr>
                <w:rFonts w:ascii="Times New Roman" w:hAnsi="Times New Roman" w:cs="Times New Roman"/>
                <w:sz w:val="24"/>
                <w:szCs w:val="24"/>
              </w:rPr>
              <w:t>atau</w:t>
            </w:r>
            <w:proofErr w:type="spellEnd"/>
            <w:r w:rsidRPr="00766C1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66C17">
              <w:rPr>
                <w:rFonts w:ascii="Times New Roman" w:hAnsi="Times New Roman" w:cs="Times New Roman"/>
                <w:sz w:val="24"/>
                <w:szCs w:val="24"/>
              </w:rPr>
              <w:t>pendaftaran</w:t>
            </w:r>
            <w:proofErr w:type="spellEnd"/>
            <w:r w:rsidRPr="00766C1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66C17">
              <w:rPr>
                <w:rFonts w:ascii="Times New Roman" w:hAnsi="Times New Roman" w:cs="Times New Roman"/>
                <w:sz w:val="24"/>
                <w:szCs w:val="24"/>
              </w:rPr>
              <w:t>ke</w:t>
            </w:r>
            <w:proofErr w:type="spellEnd"/>
            <w:r w:rsidRPr="00766C17">
              <w:rPr>
                <w:rFonts w:ascii="Times New Roman" w:hAnsi="Times New Roman" w:cs="Times New Roman"/>
                <w:sz w:val="24"/>
                <w:szCs w:val="24"/>
              </w:rPr>
              <w:t xml:space="preserve"> stream.</w:t>
            </w:r>
          </w:p>
          <w:p w14:paraId="55872981" w14:textId="4C4B797D" w:rsidR="00766C17" w:rsidRPr="00766C17" w:rsidRDefault="00766C17" w:rsidP="00766C17">
            <w:pPr>
              <w:pStyle w:val="ListParagraph"/>
              <w:numPr>
                <w:ilvl w:val="1"/>
                <w:numId w:val="11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  <w:r w:rsidRPr="00766C17">
              <w:rPr>
                <w:rFonts w:ascii="Times New Roman" w:hAnsi="Times New Roman" w:cs="Times New Roman"/>
                <w:sz w:val="24"/>
                <w:szCs w:val="24"/>
              </w:rPr>
              <w:t xml:space="preserve">Langkah </w:t>
            </w:r>
            <w:proofErr w:type="gramStart"/>
            <w:r w:rsidRPr="00766C17">
              <w:rPr>
                <w:rFonts w:ascii="Times New Roman" w:hAnsi="Times New Roman" w:cs="Times New Roman"/>
                <w:sz w:val="24"/>
                <w:szCs w:val="24"/>
              </w:rPr>
              <w:t>8 :</w:t>
            </w:r>
            <w:proofErr w:type="gramEnd"/>
            <w:r w:rsidRPr="00766C1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66C17">
              <w:rPr>
                <w:rFonts w:ascii="Times New Roman" w:hAnsi="Times New Roman" w:cs="Times New Roman"/>
                <w:sz w:val="24"/>
                <w:szCs w:val="24"/>
              </w:rPr>
              <w:t>Menambahkan</w:t>
            </w:r>
            <w:proofErr w:type="spellEnd"/>
            <w:r w:rsidRPr="00766C1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66C17">
              <w:rPr>
                <w:rFonts w:ascii="Times New Roman" w:hAnsi="Times New Roman" w:cs="Times New Roman"/>
                <w:sz w:val="24"/>
                <w:szCs w:val="24"/>
              </w:rPr>
              <w:t>angka</w:t>
            </w:r>
            <w:proofErr w:type="spellEnd"/>
            <w:r w:rsidRPr="00766C1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66C17">
              <w:rPr>
                <w:rFonts w:ascii="Times New Roman" w:hAnsi="Times New Roman" w:cs="Times New Roman"/>
                <w:sz w:val="24"/>
                <w:szCs w:val="24"/>
              </w:rPr>
              <w:t>acak</w:t>
            </w:r>
            <w:proofErr w:type="spellEnd"/>
            <w:r w:rsidRPr="00766C1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66C17">
              <w:rPr>
                <w:rFonts w:ascii="Times New Roman" w:hAnsi="Times New Roman" w:cs="Times New Roman"/>
                <w:sz w:val="24"/>
                <w:szCs w:val="24"/>
              </w:rPr>
              <w:t>ke</w:t>
            </w:r>
            <w:proofErr w:type="spellEnd"/>
            <w:r w:rsidRPr="00766C17">
              <w:rPr>
                <w:rFonts w:ascii="Times New Roman" w:hAnsi="Times New Roman" w:cs="Times New Roman"/>
                <w:sz w:val="24"/>
                <w:szCs w:val="24"/>
              </w:rPr>
              <w:t xml:space="preserve"> dalam stream dan </w:t>
            </w:r>
            <w:proofErr w:type="spellStart"/>
            <w:r w:rsidRPr="00766C17">
              <w:rPr>
                <w:rFonts w:ascii="Times New Roman" w:hAnsi="Times New Roman" w:cs="Times New Roman"/>
                <w:sz w:val="24"/>
                <w:szCs w:val="24"/>
              </w:rPr>
              <w:t>memperbarui</w:t>
            </w:r>
            <w:proofErr w:type="spellEnd"/>
            <w:r w:rsidRPr="00766C17">
              <w:rPr>
                <w:rFonts w:ascii="Times New Roman" w:hAnsi="Times New Roman" w:cs="Times New Roman"/>
                <w:sz w:val="24"/>
                <w:szCs w:val="24"/>
              </w:rPr>
              <w:t xml:space="preserve"> UI </w:t>
            </w:r>
            <w:proofErr w:type="spellStart"/>
            <w:r w:rsidRPr="00766C17">
              <w:rPr>
                <w:rFonts w:ascii="Times New Roman" w:hAnsi="Times New Roman" w:cs="Times New Roman"/>
                <w:sz w:val="24"/>
                <w:szCs w:val="24"/>
              </w:rPr>
              <w:t>berdasarkan</w:t>
            </w:r>
            <w:proofErr w:type="spellEnd"/>
            <w:r w:rsidRPr="00766C1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66C17">
              <w:rPr>
                <w:rFonts w:ascii="Times New Roman" w:hAnsi="Times New Roman" w:cs="Times New Roman"/>
                <w:sz w:val="24"/>
                <w:szCs w:val="24"/>
              </w:rPr>
              <w:t>kondisi</w:t>
            </w:r>
            <w:proofErr w:type="spellEnd"/>
            <w:r w:rsidRPr="00766C1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66C17">
              <w:rPr>
                <w:rFonts w:ascii="Times New Roman" w:hAnsi="Times New Roman" w:cs="Times New Roman"/>
                <w:sz w:val="24"/>
                <w:szCs w:val="24"/>
              </w:rPr>
              <w:t>apakah</w:t>
            </w:r>
            <w:proofErr w:type="spellEnd"/>
            <w:r w:rsidRPr="00766C17">
              <w:rPr>
                <w:rFonts w:ascii="Times New Roman" w:hAnsi="Times New Roman" w:cs="Times New Roman"/>
                <w:sz w:val="24"/>
                <w:szCs w:val="24"/>
              </w:rPr>
              <w:t xml:space="preserve"> stream </w:t>
            </w:r>
            <w:proofErr w:type="spellStart"/>
            <w:r w:rsidRPr="00766C17">
              <w:rPr>
                <w:rFonts w:ascii="Times New Roman" w:hAnsi="Times New Roman" w:cs="Times New Roman"/>
                <w:sz w:val="24"/>
                <w:szCs w:val="24"/>
              </w:rPr>
              <w:t>terbuka</w:t>
            </w:r>
            <w:proofErr w:type="spellEnd"/>
            <w:r w:rsidRPr="00766C1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66C17">
              <w:rPr>
                <w:rFonts w:ascii="Times New Roman" w:hAnsi="Times New Roman" w:cs="Times New Roman"/>
                <w:sz w:val="24"/>
                <w:szCs w:val="24"/>
              </w:rPr>
              <w:t>atau</w:t>
            </w:r>
            <w:proofErr w:type="spellEnd"/>
            <w:r w:rsidRPr="00766C1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66C17">
              <w:rPr>
                <w:rFonts w:ascii="Times New Roman" w:hAnsi="Times New Roman" w:cs="Times New Roman"/>
                <w:sz w:val="24"/>
                <w:szCs w:val="24"/>
              </w:rPr>
              <w:t>tertutup</w:t>
            </w:r>
            <w:proofErr w:type="spellEnd"/>
            <w:r w:rsidRPr="00766C17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  <w:p w14:paraId="52D4FD23" w14:textId="77777777" w:rsidR="003174CC" w:rsidRPr="003174CC" w:rsidRDefault="003174CC" w:rsidP="003174CC">
            <w:pPr>
              <w:numPr>
                <w:ilvl w:val="0"/>
                <w:numId w:val="11"/>
              </w:num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3174C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Capture </w:t>
            </w:r>
            <w:proofErr w:type="spellStart"/>
            <w:r w:rsidRPr="003174C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hasil</w:t>
            </w:r>
            <w:proofErr w:type="spellEnd"/>
            <w:r w:rsidRPr="003174C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3174C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praktikum</w:t>
            </w:r>
            <w:proofErr w:type="spellEnd"/>
            <w:r w:rsidRPr="003174C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Anda </w:t>
            </w:r>
            <w:proofErr w:type="spellStart"/>
            <w:r w:rsidRPr="003174C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berupa</w:t>
            </w:r>
            <w:proofErr w:type="spellEnd"/>
            <w:r w:rsidRPr="003174C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GIF dan </w:t>
            </w:r>
            <w:proofErr w:type="spellStart"/>
            <w:r w:rsidRPr="003174C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lampirkan</w:t>
            </w:r>
            <w:proofErr w:type="spellEnd"/>
            <w:r w:rsidRPr="003174C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di README.</w:t>
            </w:r>
          </w:p>
          <w:p w14:paraId="397C2CDA" w14:textId="73D432DB" w:rsidR="003174CC" w:rsidRPr="003174CC" w:rsidRDefault="003174CC" w:rsidP="005C1941">
            <w:pPr>
              <w:numPr>
                <w:ilvl w:val="0"/>
                <w:numId w:val="11"/>
              </w:num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3174C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Lalu </w:t>
            </w:r>
            <w:proofErr w:type="spellStart"/>
            <w:r w:rsidRPr="003174C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lakukan</w:t>
            </w:r>
            <w:proofErr w:type="spellEnd"/>
            <w:r w:rsidRPr="003174C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commit </w:t>
            </w:r>
            <w:proofErr w:type="spellStart"/>
            <w:r w:rsidRPr="003174C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dengan</w:t>
            </w:r>
            <w:proofErr w:type="spellEnd"/>
            <w:r w:rsidRPr="003174C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3174C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pesan</w:t>
            </w:r>
            <w:proofErr w:type="spellEnd"/>
            <w:r w:rsidRPr="003174C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"W13: </w:t>
            </w:r>
            <w:proofErr w:type="spellStart"/>
            <w:r w:rsidRPr="003174C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Jawaban</w:t>
            </w:r>
            <w:proofErr w:type="spellEnd"/>
            <w:r w:rsidRPr="003174CC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Soal 9".</w:t>
            </w:r>
          </w:p>
        </w:tc>
      </w:tr>
      <w:tr w:rsidR="00706FA7" w:rsidRPr="00CB2D6B" w14:paraId="01E92531" w14:textId="77777777" w:rsidTr="00163626">
        <w:trPr>
          <w:jc w:val="center"/>
        </w:trPr>
        <w:tc>
          <w:tcPr>
            <w:tcW w:w="636" w:type="dxa"/>
          </w:tcPr>
          <w:p w14:paraId="63E170BD" w14:textId="77777777" w:rsidR="00706FA7" w:rsidRDefault="00706FA7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016" w:type="dxa"/>
          </w:tcPr>
          <w:p w14:paraId="641BB84A" w14:textId="77777777" w:rsidR="00706FA7" w:rsidRDefault="00B44381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aktikum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5</w:t>
            </w:r>
          </w:p>
          <w:p w14:paraId="7966A98C" w14:textId="77777777" w:rsidR="00B44381" w:rsidRPr="00B44381" w:rsidRDefault="00B44381" w:rsidP="00B4438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B4438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Langkah 1: Buka file </w:t>
            </w:r>
            <w:proofErr w:type="spellStart"/>
            <w:proofErr w:type="gramStart"/>
            <w:r w:rsidRPr="00B4438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main.dart</w:t>
            </w:r>
            <w:proofErr w:type="spellEnd"/>
            <w:proofErr w:type="gramEnd"/>
          </w:p>
          <w:p w14:paraId="5AAEE08B" w14:textId="5A0BA8B1" w:rsidR="00B44381" w:rsidRDefault="004F6399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F6399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inline distT="0" distB="0" distL="0" distR="0" wp14:anchorId="0C536D63" wp14:editId="779835B2">
                  <wp:extent cx="3086531" cy="743054"/>
                  <wp:effectExtent l="0" t="0" r="0" b="0"/>
                  <wp:docPr id="75723516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57235166" name=""/>
                          <pic:cNvPicPr/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86531" cy="7430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6FA7" w:rsidRPr="00CB2D6B" w14:paraId="5D601585" w14:textId="77777777" w:rsidTr="00163626">
        <w:trPr>
          <w:jc w:val="center"/>
        </w:trPr>
        <w:tc>
          <w:tcPr>
            <w:tcW w:w="636" w:type="dxa"/>
          </w:tcPr>
          <w:p w14:paraId="39BB5821" w14:textId="77777777" w:rsidR="00706FA7" w:rsidRDefault="00706FA7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016" w:type="dxa"/>
          </w:tcPr>
          <w:p w14:paraId="0454A8EC" w14:textId="77777777" w:rsidR="00B44381" w:rsidRPr="00B44381" w:rsidRDefault="00B44381" w:rsidP="00B4438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B4438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Langkah 2: Edit </w:t>
            </w:r>
            <w:proofErr w:type="spellStart"/>
            <w:proofErr w:type="gramStart"/>
            <w:r w:rsidRPr="00B4438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initState</w:t>
            </w:r>
            <w:proofErr w:type="spellEnd"/>
            <w:r w:rsidRPr="00B4438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(</w:t>
            </w:r>
            <w:proofErr w:type="gramEnd"/>
            <w:r w:rsidRPr="00B4438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)</w:t>
            </w:r>
          </w:p>
          <w:p w14:paraId="6330ACBF" w14:textId="6DC5C073" w:rsidR="00706FA7" w:rsidRDefault="006A7A55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A7A55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inline distT="0" distB="0" distL="0" distR="0" wp14:anchorId="5674F47C" wp14:editId="5FD42ADD">
                  <wp:extent cx="4096322" cy="2362530"/>
                  <wp:effectExtent l="0" t="0" r="0" b="0"/>
                  <wp:docPr id="9957473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9574736" name=""/>
                          <pic:cNvPicPr/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96322" cy="23625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6FA7" w:rsidRPr="00CB2D6B" w14:paraId="12DF3861" w14:textId="77777777" w:rsidTr="00163626">
        <w:trPr>
          <w:jc w:val="center"/>
        </w:trPr>
        <w:tc>
          <w:tcPr>
            <w:tcW w:w="636" w:type="dxa"/>
          </w:tcPr>
          <w:p w14:paraId="04EB5D21" w14:textId="77777777" w:rsidR="00706FA7" w:rsidRDefault="00706FA7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016" w:type="dxa"/>
          </w:tcPr>
          <w:p w14:paraId="2FF91096" w14:textId="77777777" w:rsidR="00B44381" w:rsidRPr="00B44381" w:rsidRDefault="00B44381" w:rsidP="00B4438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B4438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Langkah 3: Run</w:t>
            </w:r>
          </w:p>
          <w:p w14:paraId="74ACDB1A" w14:textId="77777777" w:rsidR="00706FA7" w:rsidRDefault="00706FA7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5E708E5A" w14:textId="77777777" w:rsidR="00B44381" w:rsidRPr="00B44381" w:rsidRDefault="00B44381" w:rsidP="00B4438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B4438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Soal 10</w:t>
            </w:r>
          </w:p>
          <w:p w14:paraId="6932C8C8" w14:textId="77777777" w:rsidR="00B44381" w:rsidRDefault="00B44381" w:rsidP="005C1941">
            <w:pPr>
              <w:numPr>
                <w:ilvl w:val="0"/>
                <w:numId w:val="12"/>
              </w:num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proofErr w:type="spellStart"/>
            <w:r w:rsidRPr="00B4438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lastRenderedPageBreak/>
              <w:t>Jelaskan</w:t>
            </w:r>
            <w:proofErr w:type="spellEnd"/>
            <w:r w:rsidRPr="00B4438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B4438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mengapa</w:t>
            </w:r>
            <w:proofErr w:type="spellEnd"/>
            <w:r w:rsidRPr="00B4438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error </w:t>
            </w:r>
            <w:proofErr w:type="spellStart"/>
            <w:r w:rsidRPr="00B4438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itu</w:t>
            </w:r>
            <w:proofErr w:type="spellEnd"/>
            <w:r w:rsidRPr="00B4438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bisa </w:t>
            </w:r>
            <w:proofErr w:type="gramStart"/>
            <w:r w:rsidRPr="00B4438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terjadi ?</w:t>
            </w:r>
            <w:proofErr w:type="gramEnd"/>
          </w:p>
          <w:p w14:paraId="54607116" w14:textId="315927C6" w:rsidR="007F79D2" w:rsidRPr="00FF38E6" w:rsidRDefault="007F79D2" w:rsidP="007F79D2">
            <w:pPr>
              <w:pStyle w:val="ListParagraph"/>
              <w:numPr>
                <w:ilvl w:val="1"/>
                <w:numId w:val="12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  <w:r w:rsidRPr="00FF38E6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Hal </w:t>
            </w:r>
            <w:proofErr w:type="spellStart"/>
            <w:r w:rsidRPr="00FF38E6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itu</w:t>
            </w:r>
            <w:proofErr w:type="spellEnd"/>
            <w:r w:rsidRPr="00FF38E6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FF38E6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terjadi</w:t>
            </w:r>
            <w:proofErr w:type="spellEnd"/>
            <w:r w:rsidRPr="00FF38E6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FF38E6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karena</w:t>
            </w:r>
            <w:proofErr w:type="spellEnd"/>
            <w:r w:rsidRPr="00FF38E6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="00FF38E6" w:rsidRPr="00FF38E6">
              <w:rPr>
                <w:rFonts w:ascii="Times New Roman" w:hAnsi="Times New Roman" w:cs="Times New Roman"/>
                <w:sz w:val="24"/>
                <w:szCs w:val="24"/>
              </w:rPr>
              <w:t>mencoba</w:t>
            </w:r>
            <w:proofErr w:type="spellEnd"/>
            <w:r w:rsidR="00FF38E6" w:rsidRPr="00FF38E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F38E6" w:rsidRPr="00FF38E6">
              <w:rPr>
                <w:rFonts w:ascii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="00FF38E6" w:rsidRPr="00FF38E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F38E6" w:rsidRPr="00FF38E6">
              <w:rPr>
                <w:rFonts w:ascii="Times New Roman" w:hAnsi="Times New Roman" w:cs="Times New Roman"/>
                <w:sz w:val="24"/>
                <w:szCs w:val="24"/>
              </w:rPr>
              <w:t>mendengarkan</w:t>
            </w:r>
            <w:proofErr w:type="spellEnd"/>
            <w:r w:rsidR="00FF38E6" w:rsidRPr="00FF38E6">
              <w:rPr>
                <w:rFonts w:ascii="Times New Roman" w:hAnsi="Times New Roman" w:cs="Times New Roman"/>
                <w:sz w:val="24"/>
                <w:szCs w:val="24"/>
              </w:rPr>
              <w:t xml:space="preserve"> (listen) </w:t>
            </w:r>
            <w:proofErr w:type="spellStart"/>
            <w:r w:rsidR="00FF38E6" w:rsidRPr="00FF38E6">
              <w:rPr>
                <w:rFonts w:ascii="Times New Roman" w:hAnsi="Times New Roman" w:cs="Times New Roman"/>
                <w:sz w:val="24"/>
                <w:szCs w:val="24"/>
              </w:rPr>
              <w:t>sebuah</w:t>
            </w:r>
            <w:proofErr w:type="spellEnd"/>
            <w:r w:rsidR="00FF38E6" w:rsidRPr="00FF38E6">
              <w:rPr>
                <w:rFonts w:ascii="Times New Roman" w:hAnsi="Times New Roman" w:cs="Times New Roman"/>
                <w:sz w:val="24"/>
                <w:szCs w:val="24"/>
              </w:rPr>
              <w:t xml:space="preserve"> stream yang sudah </w:t>
            </w:r>
            <w:proofErr w:type="spellStart"/>
            <w:r w:rsidR="00FF38E6" w:rsidRPr="00FF38E6">
              <w:rPr>
                <w:rFonts w:ascii="Times New Roman" w:hAnsi="Times New Roman" w:cs="Times New Roman"/>
                <w:sz w:val="24"/>
                <w:szCs w:val="24"/>
              </w:rPr>
              <w:t>didengarkan</w:t>
            </w:r>
            <w:proofErr w:type="spellEnd"/>
            <w:r w:rsidR="00FF38E6" w:rsidRPr="00FF38E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FF38E6" w:rsidRPr="00FF38E6">
              <w:rPr>
                <w:rFonts w:ascii="Times New Roman" w:hAnsi="Times New Roman" w:cs="Times New Roman"/>
                <w:sz w:val="24"/>
                <w:szCs w:val="24"/>
              </w:rPr>
              <w:t>sebelumnya</w:t>
            </w:r>
            <w:proofErr w:type="spellEnd"/>
            <w:r w:rsidR="00FF38E6" w:rsidRPr="00FF38E6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B44381" w:rsidRPr="00CB2D6B" w14:paraId="39A51B9A" w14:textId="77777777" w:rsidTr="00163626">
        <w:trPr>
          <w:jc w:val="center"/>
        </w:trPr>
        <w:tc>
          <w:tcPr>
            <w:tcW w:w="636" w:type="dxa"/>
          </w:tcPr>
          <w:p w14:paraId="56EDDDFB" w14:textId="77777777" w:rsidR="00B44381" w:rsidRDefault="00B44381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016" w:type="dxa"/>
          </w:tcPr>
          <w:p w14:paraId="7AA50885" w14:textId="77777777" w:rsidR="00B44381" w:rsidRDefault="00B44381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B4438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Langkah 4: Set broadcast stream</w:t>
            </w:r>
          </w:p>
          <w:p w14:paraId="7E69BDD9" w14:textId="528F38E9" w:rsidR="00774355" w:rsidRPr="00774355" w:rsidRDefault="00A16AB1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A16AB1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  <w:lang w:val="en-ID"/>
              </w:rPr>
              <w:drawing>
                <wp:inline distT="0" distB="0" distL="0" distR="0" wp14:anchorId="5B87136A" wp14:editId="6800C25D">
                  <wp:extent cx="3972479" cy="276264"/>
                  <wp:effectExtent l="0" t="0" r="0" b="9525"/>
                  <wp:docPr id="5111646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116465" name=""/>
                          <pic:cNvPicPr/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72479" cy="2762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44381" w:rsidRPr="00CB2D6B" w14:paraId="1090BBB9" w14:textId="77777777" w:rsidTr="00163626">
        <w:trPr>
          <w:jc w:val="center"/>
        </w:trPr>
        <w:tc>
          <w:tcPr>
            <w:tcW w:w="636" w:type="dxa"/>
          </w:tcPr>
          <w:p w14:paraId="22BA81CA" w14:textId="77777777" w:rsidR="00B44381" w:rsidRDefault="00B44381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016" w:type="dxa"/>
          </w:tcPr>
          <w:p w14:paraId="0955949E" w14:textId="77777777" w:rsidR="00B44381" w:rsidRPr="00B44381" w:rsidRDefault="00B44381" w:rsidP="00B4438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B4438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Langkah 5: Edit method </w:t>
            </w:r>
            <w:proofErr w:type="gramStart"/>
            <w:r w:rsidRPr="00B4438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build(</w:t>
            </w:r>
            <w:proofErr w:type="gramEnd"/>
            <w:r w:rsidRPr="00B4438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)</w:t>
            </w:r>
          </w:p>
          <w:p w14:paraId="6811DE79" w14:textId="603683E2" w:rsidR="00B44381" w:rsidRDefault="00A16AB1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16AB1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inline distT="0" distB="0" distL="0" distR="0" wp14:anchorId="266E71B6" wp14:editId="760D0936">
                  <wp:extent cx="3867690" cy="933580"/>
                  <wp:effectExtent l="0" t="0" r="0" b="0"/>
                  <wp:docPr id="153898645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38986452" name=""/>
                          <pic:cNvPicPr/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67690" cy="9335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44381" w:rsidRPr="00CB2D6B" w14:paraId="08F1FC7F" w14:textId="77777777" w:rsidTr="00163626">
        <w:trPr>
          <w:jc w:val="center"/>
        </w:trPr>
        <w:tc>
          <w:tcPr>
            <w:tcW w:w="636" w:type="dxa"/>
          </w:tcPr>
          <w:p w14:paraId="07B02ABF" w14:textId="77777777" w:rsidR="00B44381" w:rsidRDefault="00B44381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016" w:type="dxa"/>
          </w:tcPr>
          <w:p w14:paraId="31C9DCAC" w14:textId="77777777" w:rsidR="00B44381" w:rsidRPr="00B44381" w:rsidRDefault="00B44381" w:rsidP="00B4438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B4438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Langkah 6: Run</w:t>
            </w:r>
          </w:p>
          <w:p w14:paraId="5839BDC3" w14:textId="631901E4" w:rsidR="00B44381" w:rsidRDefault="00A16AB1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16AB1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inline distT="0" distB="0" distL="0" distR="0" wp14:anchorId="516A7ED0" wp14:editId="7D8FDC7B">
                  <wp:extent cx="5943600" cy="3339465"/>
                  <wp:effectExtent l="0" t="0" r="0" b="0"/>
                  <wp:docPr id="124537712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45377122" name=""/>
                          <pic:cNvPicPr/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33394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0759AF8" w14:textId="77777777" w:rsidR="00A16AB1" w:rsidRDefault="00A16AB1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09BC72B4" w14:textId="77777777" w:rsidR="00A16AB1" w:rsidRDefault="00A16AB1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30616742" w14:textId="77777777" w:rsidR="00A16AB1" w:rsidRDefault="00A16AB1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5D0E94CA" w14:textId="77777777" w:rsidR="00B44381" w:rsidRPr="00B44381" w:rsidRDefault="00B44381" w:rsidP="00B4438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B4438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lastRenderedPageBreak/>
              <w:t>Soal 11</w:t>
            </w:r>
          </w:p>
          <w:p w14:paraId="136EEA1E" w14:textId="77777777" w:rsidR="00B44381" w:rsidRDefault="00B44381" w:rsidP="00B44381">
            <w:pPr>
              <w:numPr>
                <w:ilvl w:val="0"/>
                <w:numId w:val="13"/>
              </w:num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proofErr w:type="spellStart"/>
            <w:r w:rsidRPr="00B4438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Jelaskan</w:t>
            </w:r>
            <w:proofErr w:type="spellEnd"/>
            <w:r w:rsidRPr="00B4438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B4438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mengapa</w:t>
            </w:r>
            <w:proofErr w:type="spellEnd"/>
            <w:r w:rsidRPr="00B4438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B4438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hal</w:t>
            </w:r>
            <w:proofErr w:type="spellEnd"/>
            <w:r w:rsidRPr="00B4438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B4438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itu</w:t>
            </w:r>
            <w:proofErr w:type="spellEnd"/>
            <w:r w:rsidRPr="00B4438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B4438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bisa</w:t>
            </w:r>
            <w:proofErr w:type="spellEnd"/>
            <w:r w:rsidRPr="00B4438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</w:t>
            </w:r>
            <w:proofErr w:type="spellStart"/>
            <w:proofErr w:type="gramStart"/>
            <w:r w:rsidRPr="00B4438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terjadi</w:t>
            </w:r>
            <w:proofErr w:type="spellEnd"/>
            <w:r w:rsidRPr="00B4438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?</w:t>
            </w:r>
            <w:proofErr w:type="gramEnd"/>
          </w:p>
          <w:p w14:paraId="11CDC26B" w14:textId="73F403E9" w:rsidR="00A16AB1" w:rsidRPr="001D6101" w:rsidRDefault="001D6101" w:rsidP="001D6101">
            <w:pPr>
              <w:pStyle w:val="ListParagraph"/>
              <w:numPr>
                <w:ilvl w:val="1"/>
                <w:numId w:val="13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ID"/>
              </w:rPr>
            </w:pPr>
            <w:r w:rsidRPr="001D6101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Hal </w:t>
            </w:r>
            <w:proofErr w:type="spellStart"/>
            <w:r w:rsidRPr="001D6101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itu</w:t>
            </w:r>
            <w:proofErr w:type="spellEnd"/>
            <w:r w:rsidRPr="001D6101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1D6101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terjadi</w:t>
            </w:r>
            <w:proofErr w:type="spellEnd"/>
            <w:r w:rsidRPr="001D6101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1D6101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karena</w:t>
            </w:r>
            <w:proofErr w:type="spellEnd"/>
            <w:r w:rsidRPr="001D6101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1D6101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menggunakan</w:t>
            </w:r>
            <w:proofErr w:type="spellEnd"/>
            <w:r w:rsidRPr="001D6101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r w:rsidRPr="001D6101">
              <w:rPr>
                <w:rFonts w:ascii="Times New Roman" w:hAnsi="Times New Roman" w:cs="Times New Roman"/>
                <w:sz w:val="24"/>
                <w:szCs w:val="24"/>
              </w:rPr>
              <w:t xml:space="preserve">Multiple </w:t>
            </w:r>
            <w:proofErr w:type="spellStart"/>
            <w:r w:rsidRPr="001D6101">
              <w:rPr>
                <w:rFonts w:ascii="Times New Roman" w:hAnsi="Times New Roman" w:cs="Times New Roman"/>
                <w:sz w:val="24"/>
                <w:szCs w:val="24"/>
              </w:rPr>
              <w:t>StreamSubscription</w:t>
            </w:r>
            <w:proofErr w:type="spellEnd"/>
            <w:r w:rsidRPr="001D6101">
              <w:rPr>
                <w:rFonts w:ascii="Times New Roman" w:hAnsi="Times New Roman" w:cs="Times New Roman"/>
                <w:sz w:val="24"/>
                <w:szCs w:val="24"/>
              </w:rPr>
              <w:t xml:space="preserve"> stream </w:t>
            </w:r>
            <w:proofErr w:type="spellStart"/>
            <w:r w:rsidRPr="001D6101">
              <w:rPr>
                <w:rFonts w:ascii="Times New Roman" w:hAnsi="Times New Roman" w:cs="Times New Roman"/>
                <w:sz w:val="24"/>
                <w:szCs w:val="24"/>
              </w:rPr>
              <w:t>tersebut</w:t>
            </w:r>
            <w:proofErr w:type="spellEnd"/>
            <w:r w:rsidRPr="001D610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D6101">
              <w:rPr>
                <w:rFonts w:ascii="Times New Roman" w:hAnsi="Times New Roman" w:cs="Times New Roman"/>
                <w:sz w:val="24"/>
                <w:szCs w:val="24"/>
              </w:rPr>
              <w:t>menjadi</w:t>
            </w:r>
            <w:proofErr w:type="spellEnd"/>
            <w:r w:rsidRPr="001D610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D6101">
              <w:rPr>
                <w:rFonts w:ascii="Times New Roman" w:hAnsi="Times New Roman" w:cs="Times New Roman"/>
                <w:sz w:val="24"/>
                <w:szCs w:val="24"/>
              </w:rPr>
              <w:t>sebuah</w:t>
            </w:r>
            <w:proofErr w:type="spellEnd"/>
            <w:r w:rsidRPr="001D6101">
              <w:rPr>
                <w:rFonts w:ascii="Times New Roman" w:hAnsi="Times New Roman" w:cs="Times New Roman"/>
                <w:sz w:val="24"/>
                <w:szCs w:val="24"/>
              </w:rPr>
              <w:t xml:space="preserve"> broadcast stream, yang </w:t>
            </w:r>
            <w:proofErr w:type="spellStart"/>
            <w:r w:rsidRPr="001D6101">
              <w:rPr>
                <w:rFonts w:ascii="Times New Roman" w:hAnsi="Times New Roman" w:cs="Times New Roman"/>
                <w:sz w:val="24"/>
                <w:szCs w:val="24"/>
              </w:rPr>
              <w:t>artinya</w:t>
            </w:r>
            <w:proofErr w:type="spellEnd"/>
            <w:r w:rsidRPr="001D6101">
              <w:rPr>
                <w:rFonts w:ascii="Times New Roman" w:hAnsi="Times New Roman" w:cs="Times New Roman"/>
                <w:sz w:val="24"/>
                <w:szCs w:val="24"/>
              </w:rPr>
              <w:t xml:space="preserve"> Anda </w:t>
            </w:r>
            <w:proofErr w:type="spellStart"/>
            <w:r w:rsidRPr="001D6101">
              <w:rPr>
                <w:rFonts w:ascii="Times New Roman" w:hAnsi="Times New Roman" w:cs="Times New Roman"/>
                <w:sz w:val="24"/>
                <w:szCs w:val="24"/>
              </w:rPr>
              <w:t>dapat</w:t>
            </w:r>
            <w:proofErr w:type="spellEnd"/>
            <w:r w:rsidRPr="001D610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D6101">
              <w:rPr>
                <w:rFonts w:ascii="Times New Roman" w:hAnsi="Times New Roman" w:cs="Times New Roman"/>
                <w:sz w:val="24"/>
                <w:szCs w:val="24"/>
              </w:rPr>
              <w:t>memiliki</w:t>
            </w:r>
            <w:proofErr w:type="spellEnd"/>
            <w:r w:rsidRPr="001D610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D6101">
              <w:rPr>
                <w:rFonts w:ascii="Times New Roman" w:hAnsi="Times New Roman" w:cs="Times New Roman"/>
                <w:sz w:val="24"/>
                <w:szCs w:val="24"/>
              </w:rPr>
              <w:t>lebih</w:t>
            </w:r>
            <w:proofErr w:type="spellEnd"/>
            <w:r w:rsidRPr="001D610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D6101"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proofErr w:type="spellEnd"/>
            <w:r w:rsidRPr="001D610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D6101">
              <w:rPr>
                <w:rFonts w:ascii="Times New Roman" w:hAnsi="Times New Roman" w:cs="Times New Roman"/>
                <w:sz w:val="24"/>
                <w:szCs w:val="24"/>
              </w:rPr>
              <w:t>satu</w:t>
            </w:r>
            <w:proofErr w:type="spellEnd"/>
            <w:r w:rsidRPr="001D610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D6101">
              <w:rPr>
                <w:rFonts w:ascii="Times New Roman" w:hAnsi="Times New Roman" w:cs="Times New Roman"/>
                <w:sz w:val="24"/>
                <w:szCs w:val="24"/>
              </w:rPr>
              <w:t>pendengar</w:t>
            </w:r>
            <w:proofErr w:type="spellEnd"/>
            <w:r w:rsidRPr="001D6101">
              <w:rPr>
                <w:rFonts w:ascii="Times New Roman" w:hAnsi="Times New Roman" w:cs="Times New Roman"/>
                <w:sz w:val="24"/>
                <w:szCs w:val="24"/>
              </w:rPr>
              <w:t xml:space="preserve"> (subscriber) yang </w:t>
            </w:r>
            <w:proofErr w:type="spellStart"/>
            <w:r w:rsidRPr="001D6101">
              <w:rPr>
                <w:rFonts w:ascii="Times New Roman" w:hAnsi="Times New Roman" w:cs="Times New Roman"/>
                <w:sz w:val="24"/>
                <w:szCs w:val="24"/>
              </w:rPr>
              <w:t>mendengarkan</w:t>
            </w:r>
            <w:proofErr w:type="spellEnd"/>
            <w:r w:rsidRPr="001D6101">
              <w:rPr>
                <w:rFonts w:ascii="Times New Roman" w:hAnsi="Times New Roman" w:cs="Times New Roman"/>
                <w:sz w:val="24"/>
                <w:szCs w:val="24"/>
              </w:rPr>
              <w:t xml:space="preserve"> stream yang </w:t>
            </w:r>
            <w:proofErr w:type="spellStart"/>
            <w:r w:rsidRPr="001D6101">
              <w:rPr>
                <w:rFonts w:ascii="Times New Roman" w:hAnsi="Times New Roman" w:cs="Times New Roman"/>
                <w:sz w:val="24"/>
                <w:szCs w:val="24"/>
              </w:rPr>
              <w:t>sama</w:t>
            </w:r>
            <w:proofErr w:type="spellEnd"/>
            <w:r w:rsidRPr="001D610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D6101">
              <w:rPr>
                <w:rFonts w:ascii="Times New Roman" w:hAnsi="Times New Roman" w:cs="Times New Roman"/>
                <w:sz w:val="24"/>
                <w:szCs w:val="24"/>
              </w:rPr>
              <w:t>secara</w:t>
            </w:r>
            <w:proofErr w:type="spellEnd"/>
            <w:r w:rsidRPr="001D610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1D6101">
              <w:rPr>
                <w:rFonts w:ascii="Times New Roman" w:hAnsi="Times New Roman" w:cs="Times New Roman"/>
                <w:sz w:val="24"/>
                <w:szCs w:val="24"/>
              </w:rPr>
              <w:t>bersamaan</w:t>
            </w:r>
            <w:proofErr w:type="spellEnd"/>
            <w:r w:rsidRPr="001D6101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2118477C" w14:textId="77777777" w:rsidR="00B44381" w:rsidRPr="00B44381" w:rsidRDefault="00B44381" w:rsidP="00B44381">
            <w:pPr>
              <w:numPr>
                <w:ilvl w:val="0"/>
                <w:numId w:val="13"/>
              </w:num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B4438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Capture </w:t>
            </w:r>
            <w:proofErr w:type="spellStart"/>
            <w:r w:rsidRPr="00B4438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hasil</w:t>
            </w:r>
            <w:proofErr w:type="spellEnd"/>
            <w:r w:rsidRPr="00B4438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B4438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praktikum</w:t>
            </w:r>
            <w:proofErr w:type="spellEnd"/>
            <w:r w:rsidRPr="00B4438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Anda </w:t>
            </w:r>
            <w:proofErr w:type="spellStart"/>
            <w:r w:rsidRPr="00B4438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berupa</w:t>
            </w:r>
            <w:proofErr w:type="spellEnd"/>
            <w:r w:rsidRPr="00B4438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GIF dan </w:t>
            </w:r>
            <w:proofErr w:type="spellStart"/>
            <w:r w:rsidRPr="00B4438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lampirkan</w:t>
            </w:r>
            <w:proofErr w:type="spellEnd"/>
            <w:r w:rsidRPr="00B4438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di README.</w:t>
            </w:r>
          </w:p>
          <w:p w14:paraId="3B7B1792" w14:textId="77777777" w:rsidR="00B44381" w:rsidRPr="00B44381" w:rsidRDefault="00B44381" w:rsidP="00B44381">
            <w:pPr>
              <w:numPr>
                <w:ilvl w:val="0"/>
                <w:numId w:val="13"/>
              </w:num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B4438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Lalu </w:t>
            </w:r>
            <w:proofErr w:type="spellStart"/>
            <w:r w:rsidRPr="00B4438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lakukan</w:t>
            </w:r>
            <w:proofErr w:type="spellEnd"/>
            <w:r w:rsidRPr="00B4438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commit </w:t>
            </w:r>
            <w:proofErr w:type="spellStart"/>
            <w:r w:rsidRPr="00B4438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dengan</w:t>
            </w:r>
            <w:proofErr w:type="spellEnd"/>
            <w:r w:rsidRPr="00B4438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B4438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pesan</w:t>
            </w:r>
            <w:proofErr w:type="spellEnd"/>
            <w:r w:rsidRPr="00B4438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"W13: </w:t>
            </w:r>
            <w:proofErr w:type="spellStart"/>
            <w:r w:rsidRPr="00B4438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Jawaban</w:t>
            </w:r>
            <w:proofErr w:type="spellEnd"/>
            <w:r w:rsidRPr="00B44381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Soal 10,11".</w:t>
            </w:r>
          </w:p>
          <w:p w14:paraId="0C648FEC" w14:textId="77777777" w:rsidR="00B44381" w:rsidRDefault="00B44381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B44381" w:rsidRPr="00CB2D6B" w14:paraId="521097A2" w14:textId="77777777" w:rsidTr="00163626">
        <w:trPr>
          <w:jc w:val="center"/>
        </w:trPr>
        <w:tc>
          <w:tcPr>
            <w:tcW w:w="636" w:type="dxa"/>
          </w:tcPr>
          <w:p w14:paraId="42FF3BC5" w14:textId="77777777" w:rsidR="00B44381" w:rsidRDefault="00B44381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016" w:type="dxa"/>
          </w:tcPr>
          <w:p w14:paraId="3D07161F" w14:textId="0EEC8BDF" w:rsidR="00B44381" w:rsidRDefault="004D53BA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aktikum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0</w:t>
            </w:r>
            <w:r w:rsidR="007B3F3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  <w:p w14:paraId="68A402D1" w14:textId="77777777" w:rsidR="004D53BA" w:rsidRPr="004D53BA" w:rsidRDefault="004D53BA" w:rsidP="004D53B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4D53B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Langkah 1: Buat Project Baru</w:t>
            </w:r>
          </w:p>
          <w:p w14:paraId="54A4D1C7" w14:textId="0078C5F2" w:rsidR="004D53BA" w:rsidRDefault="00A64796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6479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drawing>
                <wp:inline distT="0" distB="0" distL="0" distR="0" wp14:anchorId="344E8F0F" wp14:editId="44D30A7E">
                  <wp:extent cx="3743847" cy="333422"/>
                  <wp:effectExtent l="0" t="0" r="0" b="9525"/>
                  <wp:docPr id="213008448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30084483" name=""/>
                          <pic:cNvPicPr/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43847" cy="3334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44381" w:rsidRPr="00CB2D6B" w14:paraId="164D776E" w14:textId="77777777" w:rsidTr="00163626">
        <w:trPr>
          <w:jc w:val="center"/>
        </w:trPr>
        <w:tc>
          <w:tcPr>
            <w:tcW w:w="636" w:type="dxa"/>
          </w:tcPr>
          <w:p w14:paraId="75328535" w14:textId="77777777" w:rsidR="00B44381" w:rsidRDefault="00B44381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016" w:type="dxa"/>
          </w:tcPr>
          <w:p w14:paraId="619E804E" w14:textId="77777777" w:rsidR="004D53BA" w:rsidRPr="004D53BA" w:rsidRDefault="004D53BA" w:rsidP="004D53B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4D53B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Langkah 2: Buat file </w:t>
            </w:r>
            <w:proofErr w:type="spellStart"/>
            <w:r w:rsidRPr="004D53B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baru</w:t>
            </w:r>
            <w:proofErr w:type="spellEnd"/>
            <w:r w:rsidRPr="004D53B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 </w:t>
            </w:r>
            <w:proofErr w:type="spellStart"/>
            <w:proofErr w:type="gramStart"/>
            <w:r w:rsidRPr="004D53B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stream.dart</w:t>
            </w:r>
            <w:proofErr w:type="spellEnd"/>
            <w:proofErr w:type="gramEnd"/>
          </w:p>
          <w:p w14:paraId="1BE782FE" w14:textId="77777777" w:rsidR="00B44381" w:rsidRDefault="00A64796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6479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drawing>
                <wp:inline distT="0" distB="0" distL="0" distR="0" wp14:anchorId="4A715B02" wp14:editId="79BD3E2E">
                  <wp:extent cx="3153215" cy="1524213"/>
                  <wp:effectExtent l="0" t="0" r="0" b="0"/>
                  <wp:docPr id="147829092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78290928" name=""/>
                          <pic:cNvPicPr/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53215" cy="15242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92E6AB2" w14:textId="77777777" w:rsidR="00863354" w:rsidRDefault="00863354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35BCD26A" w14:textId="77777777" w:rsidR="00863354" w:rsidRDefault="00863354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7FF3C808" w14:textId="77777777" w:rsidR="00863354" w:rsidRDefault="00863354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3614B950" w14:textId="77777777" w:rsidR="00863354" w:rsidRDefault="00863354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6C40D52F" w14:textId="77777777" w:rsidR="00863354" w:rsidRDefault="00863354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2F18F4EC" w14:textId="77777777" w:rsidR="00863354" w:rsidRDefault="00863354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14B21D6A" w14:textId="77777777" w:rsidR="00863354" w:rsidRDefault="00863354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2E2D2E14" w14:textId="2FE39FAC" w:rsidR="00863354" w:rsidRDefault="00863354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B44381" w:rsidRPr="00CB2D6B" w14:paraId="3960AE92" w14:textId="77777777" w:rsidTr="00163626">
        <w:trPr>
          <w:jc w:val="center"/>
        </w:trPr>
        <w:tc>
          <w:tcPr>
            <w:tcW w:w="636" w:type="dxa"/>
          </w:tcPr>
          <w:p w14:paraId="028C1F0F" w14:textId="77777777" w:rsidR="00B44381" w:rsidRDefault="00B44381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016" w:type="dxa"/>
          </w:tcPr>
          <w:p w14:paraId="6F973907" w14:textId="77777777" w:rsidR="004D53BA" w:rsidRPr="004D53BA" w:rsidRDefault="004D53BA" w:rsidP="004D53B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4D53B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Langkah 3: </w:t>
            </w:r>
            <w:proofErr w:type="spellStart"/>
            <w:r w:rsidRPr="004D53B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Tetap</w:t>
            </w:r>
            <w:proofErr w:type="spellEnd"/>
            <w:r w:rsidRPr="004D53B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di file </w:t>
            </w:r>
            <w:proofErr w:type="spellStart"/>
            <w:proofErr w:type="gramStart"/>
            <w:r w:rsidRPr="004D53B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stream.dart</w:t>
            </w:r>
            <w:proofErr w:type="spellEnd"/>
            <w:proofErr w:type="gramEnd"/>
          </w:p>
          <w:p w14:paraId="54902823" w14:textId="5248B3FB" w:rsidR="00B44381" w:rsidRDefault="00863354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6335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drawing>
                <wp:inline distT="0" distB="0" distL="0" distR="0" wp14:anchorId="4A2D903B" wp14:editId="5102FE6D">
                  <wp:extent cx="5868219" cy="2429214"/>
                  <wp:effectExtent l="0" t="0" r="0" b="9525"/>
                  <wp:docPr id="183363036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33630361" name=""/>
                          <pic:cNvPicPr/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68219" cy="24292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44381" w:rsidRPr="00CB2D6B" w14:paraId="75D20640" w14:textId="77777777" w:rsidTr="00163626">
        <w:trPr>
          <w:jc w:val="center"/>
        </w:trPr>
        <w:tc>
          <w:tcPr>
            <w:tcW w:w="636" w:type="dxa"/>
          </w:tcPr>
          <w:p w14:paraId="16B8E0BA" w14:textId="77777777" w:rsidR="00B44381" w:rsidRDefault="00B44381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016" w:type="dxa"/>
          </w:tcPr>
          <w:p w14:paraId="27144671" w14:textId="77777777" w:rsidR="004D53BA" w:rsidRPr="004D53BA" w:rsidRDefault="004D53BA" w:rsidP="004D53B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4D53B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Langkah 4: Edit </w:t>
            </w:r>
            <w:proofErr w:type="gramStart"/>
            <w:r w:rsidRPr="004D53B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main.dart</w:t>
            </w:r>
            <w:proofErr w:type="gramEnd"/>
          </w:p>
          <w:p w14:paraId="75D35F14" w14:textId="77777777" w:rsidR="00717DFE" w:rsidRPr="00717DFE" w:rsidRDefault="00717DFE" w:rsidP="00717DF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7DF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import</w:t>
            </w:r>
            <w:r w:rsidRPr="00717D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717DF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'</w:t>
            </w:r>
            <w:proofErr w:type="spellStart"/>
            <w:proofErr w:type="gramStart"/>
            <w:r w:rsidRPr="00717DF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package:flutter</w:t>
            </w:r>
            <w:proofErr w:type="spellEnd"/>
            <w:r w:rsidRPr="00717DF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/</w:t>
            </w:r>
            <w:proofErr w:type="spellStart"/>
            <w:r w:rsidRPr="00717DF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material.dart</w:t>
            </w:r>
            <w:proofErr w:type="spellEnd"/>
            <w:proofErr w:type="gramEnd"/>
            <w:r w:rsidRPr="00717DF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'</w:t>
            </w:r>
            <w:r w:rsidRPr="00717D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;</w:t>
            </w:r>
          </w:p>
          <w:p w14:paraId="48F382FE" w14:textId="77777777" w:rsidR="00717DFE" w:rsidRPr="00717DFE" w:rsidRDefault="00717DFE" w:rsidP="00717DF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7DF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import</w:t>
            </w:r>
            <w:r w:rsidRPr="00717D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717DF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'</w:t>
            </w:r>
            <w:proofErr w:type="spellStart"/>
            <w:proofErr w:type="gramStart"/>
            <w:r w:rsidRPr="00717DF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stream.dart</w:t>
            </w:r>
            <w:proofErr w:type="spellEnd"/>
            <w:proofErr w:type="gramEnd"/>
            <w:r w:rsidRPr="00717DF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'</w:t>
            </w:r>
            <w:r w:rsidRPr="00717D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; </w:t>
            </w:r>
            <w:r w:rsidRPr="00717DFE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ID" w:eastAsia="en-ID"/>
              </w:rPr>
              <w:t>// Ensure the correct file path for this import</w:t>
            </w:r>
          </w:p>
          <w:p w14:paraId="40F52683" w14:textId="77777777" w:rsidR="00717DFE" w:rsidRPr="00717DFE" w:rsidRDefault="00717DFE" w:rsidP="00717DF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7DF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import</w:t>
            </w:r>
            <w:r w:rsidRPr="00717D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717DF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'</w:t>
            </w:r>
            <w:proofErr w:type="spellStart"/>
            <w:proofErr w:type="gramStart"/>
            <w:r w:rsidRPr="00717DF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dart:async</w:t>
            </w:r>
            <w:proofErr w:type="spellEnd"/>
            <w:proofErr w:type="gramEnd"/>
            <w:r w:rsidRPr="00717DF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'</w:t>
            </w:r>
            <w:r w:rsidRPr="00717D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;</w:t>
            </w:r>
          </w:p>
          <w:p w14:paraId="17D33A12" w14:textId="77777777" w:rsidR="00717DFE" w:rsidRPr="00717DFE" w:rsidRDefault="00717DFE" w:rsidP="00717DF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1D678D26" w14:textId="77777777" w:rsidR="00717DFE" w:rsidRPr="00717DFE" w:rsidRDefault="00717DFE" w:rsidP="00717DF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7DF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void</w:t>
            </w:r>
            <w:r w:rsidRPr="00717D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gramStart"/>
            <w:r w:rsidRPr="00717DF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main</w:t>
            </w:r>
            <w:r w:rsidRPr="00717D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proofErr w:type="gramEnd"/>
            <w:r w:rsidRPr="00717D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 {</w:t>
            </w:r>
          </w:p>
          <w:p w14:paraId="289E9EA8" w14:textId="77777777" w:rsidR="00717DFE" w:rsidRPr="00717DFE" w:rsidRDefault="00717DFE" w:rsidP="00717DF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7D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</w:t>
            </w:r>
            <w:proofErr w:type="spellStart"/>
            <w:proofErr w:type="gramStart"/>
            <w:r w:rsidRPr="00717DF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runApp</w:t>
            </w:r>
            <w:proofErr w:type="spellEnd"/>
            <w:r w:rsidRPr="00717D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proofErr w:type="spellStart"/>
            <w:proofErr w:type="gramEnd"/>
            <w:r w:rsidRPr="00717DF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const</w:t>
            </w:r>
            <w:proofErr w:type="spellEnd"/>
            <w:r w:rsidRPr="00717D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717DF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MyApp</w:t>
            </w:r>
            <w:proofErr w:type="spellEnd"/>
            <w:r w:rsidRPr="00717D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));</w:t>
            </w:r>
          </w:p>
          <w:p w14:paraId="6839612E" w14:textId="77777777" w:rsidR="00717DFE" w:rsidRPr="00717DFE" w:rsidRDefault="00717DFE" w:rsidP="00717DF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7D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}</w:t>
            </w:r>
          </w:p>
          <w:p w14:paraId="7C520CDB" w14:textId="77777777" w:rsidR="00717DFE" w:rsidRPr="00717DFE" w:rsidRDefault="00717DFE" w:rsidP="00717DF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72C42404" w14:textId="77777777" w:rsidR="00717DFE" w:rsidRPr="00717DFE" w:rsidRDefault="00717DFE" w:rsidP="00717DF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7DF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class</w:t>
            </w:r>
            <w:r w:rsidRPr="00717D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717DF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MyApp</w:t>
            </w:r>
            <w:proofErr w:type="spellEnd"/>
            <w:r w:rsidRPr="00717D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717DF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extends</w:t>
            </w:r>
            <w:r w:rsidRPr="00717D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717DF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tatelessWidget</w:t>
            </w:r>
            <w:proofErr w:type="spellEnd"/>
            <w:r w:rsidRPr="00717D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{</w:t>
            </w:r>
          </w:p>
          <w:p w14:paraId="69A6B466" w14:textId="77777777" w:rsidR="00717DFE" w:rsidRPr="00717DFE" w:rsidRDefault="00717DFE" w:rsidP="00717DF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7D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</w:t>
            </w:r>
            <w:proofErr w:type="spellStart"/>
            <w:r w:rsidRPr="00717DF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const</w:t>
            </w:r>
            <w:proofErr w:type="spellEnd"/>
            <w:r w:rsidRPr="00717D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717DF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MyApp</w:t>
            </w:r>
            <w:proofErr w:type="spellEnd"/>
            <w:r w:rsidRPr="00717D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{</w:t>
            </w:r>
            <w:proofErr w:type="spellStart"/>
            <w:r w:rsidRPr="00717DF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super</w:t>
            </w:r>
            <w:r w:rsidRPr="00717D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717DF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key</w:t>
            </w:r>
            <w:proofErr w:type="spellEnd"/>
            <w:r w:rsidRPr="00717D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});</w:t>
            </w:r>
          </w:p>
          <w:p w14:paraId="3B638C24" w14:textId="77777777" w:rsidR="00717DFE" w:rsidRPr="00717DFE" w:rsidRDefault="00717DFE" w:rsidP="00717DF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750407CF" w14:textId="77777777" w:rsidR="00717DFE" w:rsidRPr="00717DFE" w:rsidRDefault="00717DFE" w:rsidP="00717DF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7D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</w:t>
            </w:r>
            <w:r w:rsidRPr="00717DF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@override</w:t>
            </w:r>
          </w:p>
          <w:p w14:paraId="36AC7C06" w14:textId="77777777" w:rsidR="00717DFE" w:rsidRPr="00717DFE" w:rsidRDefault="00717DFE" w:rsidP="00717DF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7D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</w:t>
            </w:r>
            <w:r w:rsidRPr="00717DF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Widget</w:t>
            </w:r>
            <w:r w:rsidRPr="00717D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gramStart"/>
            <w:r w:rsidRPr="00717DF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build</w:t>
            </w:r>
            <w:r w:rsidRPr="00717D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proofErr w:type="spellStart"/>
            <w:proofErr w:type="gramEnd"/>
            <w:r w:rsidRPr="00717DF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BuildContext</w:t>
            </w:r>
            <w:proofErr w:type="spellEnd"/>
            <w:r w:rsidRPr="00717D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717DF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context</w:t>
            </w:r>
            <w:r w:rsidRPr="00717D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 {</w:t>
            </w:r>
          </w:p>
          <w:p w14:paraId="121EB458" w14:textId="77777777" w:rsidR="00717DFE" w:rsidRPr="00717DFE" w:rsidRDefault="00717DFE" w:rsidP="00717DF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7D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</w:t>
            </w:r>
            <w:r w:rsidRPr="00717DF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return</w:t>
            </w:r>
            <w:r w:rsidRPr="00717D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proofErr w:type="gramStart"/>
            <w:r w:rsidRPr="00717DF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MaterialApp</w:t>
            </w:r>
            <w:proofErr w:type="spellEnd"/>
            <w:r w:rsidRPr="00717D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proofErr w:type="gramEnd"/>
          </w:p>
          <w:p w14:paraId="3EF9565B" w14:textId="77777777" w:rsidR="00717DFE" w:rsidRPr="00717DFE" w:rsidRDefault="00717DFE" w:rsidP="00717DF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7D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</w:t>
            </w:r>
            <w:r w:rsidRPr="00717DF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title</w:t>
            </w:r>
            <w:r w:rsidRPr="00717DF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:</w:t>
            </w:r>
            <w:r w:rsidRPr="00717D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717DF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'Stream'</w:t>
            </w:r>
            <w:r w:rsidRPr="00717D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,</w:t>
            </w:r>
          </w:p>
          <w:p w14:paraId="7E72B859" w14:textId="77777777" w:rsidR="00717DFE" w:rsidRPr="00717DFE" w:rsidRDefault="00717DFE" w:rsidP="00717DF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7D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</w:t>
            </w:r>
            <w:r w:rsidRPr="00717DF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theme</w:t>
            </w:r>
            <w:r w:rsidRPr="00717DF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:</w:t>
            </w:r>
            <w:r w:rsidRPr="00717D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proofErr w:type="gramStart"/>
            <w:r w:rsidRPr="00717DF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ThemeData</w:t>
            </w:r>
            <w:proofErr w:type="spellEnd"/>
            <w:r w:rsidRPr="00717D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proofErr w:type="gramEnd"/>
          </w:p>
          <w:p w14:paraId="12171FA0" w14:textId="77777777" w:rsidR="00717DFE" w:rsidRPr="00717DFE" w:rsidRDefault="00717DFE" w:rsidP="00717DF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7D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</w:t>
            </w:r>
            <w:proofErr w:type="spellStart"/>
            <w:r w:rsidRPr="00717DF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primarySwatch</w:t>
            </w:r>
            <w:proofErr w:type="spellEnd"/>
            <w:r w:rsidRPr="00717DF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:</w:t>
            </w:r>
            <w:r w:rsidRPr="00717D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717DF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Colors</w:t>
            </w:r>
            <w:r w:rsidRPr="00717D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717DF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deepPurple</w:t>
            </w:r>
            <w:proofErr w:type="spellEnd"/>
            <w:r w:rsidRPr="00717D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,</w:t>
            </w:r>
          </w:p>
          <w:p w14:paraId="1C25092E" w14:textId="77777777" w:rsidR="00717DFE" w:rsidRPr="00717DFE" w:rsidRDefault="00717DFE" w:rsidP="00717DF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7D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  ),</w:t>
            </w:r>
          </w:p>
          <w:p w14:paraId="53DDEB33" w14:textId="77777777" w:rsidR="00717DFE" w:rsidRPr="00717DFE" w:rsidRDefault="00717DFE" w:rsidP="00717DF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7D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</w:t>
            </w:r>
            <w:r w:rsidRPr="00717DF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home</w:t>
            </w:r>
            <w:r w:rsidRPr="00717DF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:</w:t>
            </w:r>
            <w:r w:rsidRPr="00717D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717DF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const</w:t>
            </w:r>
            <w:proofErr w:type="spellEnd"/>
            <w:r w:rsidRPr="00717D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proofErr w:type="gramStart"/>
            <w:r w:rsidRPr="00717DF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treamHomePage</w:t>
            </w:r>
            <w:proofErr w:type="spellEnd"/>
            <w:r w:rsidRPr="00717D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proofErr w:type="gramEnd"/>
            <w:r w:rsidRPr="00717D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,</w:t>
            </w:r>
          </w:p>
          <w:p w14:paraId="0394D3EE" w14:textId="77777777" w:rsidR="00717DFE" w:rsidRPr="00717DFE" w:rsidRDefault="00717DFE" w:rsidP="00717DF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7D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);</w:t>
            </w:r>
          </w:p>
          <w:p w14:paraId="7F93011D" w14:textId="77777777" w:rsidR="00717DFE" w:rsidRPr="00717DFE" w:rsidRDefault="00717DFE" w:rsidP="00717DF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7D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}</w:t>
            </w:r>
          </w:p>
          <w:p w14:paraId="459EA374" w14:textId="77777777" w:rsidR="00717DFE" w:rsidRPr="00717DFE" w:rsidRDefault="00717DFE" w:rsidP="00717DF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7D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}</w:t>
            </w:r>
          </w:p>
          <w:p w14:paraId="71F184F6" w14:textId="77777777" w:rsidR="00717DFE" w:rsidRPr="00717DFE" w:rsidRDefault="00717DFE" w:rsidP="00717DF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5986B9D1" w14:textId="77777777" w:rsidR="00717DFE" w:rsidRPr="00717DFE" w:rsidRDefault="00717DFE" w:rsidP="00717DF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7DF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lastRenderedPageBreak/>
              <w:t>class</w:t>
            </w:r>
            <w:r w:rsidRPr="00717D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717DF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treamHomePage</w:t>
            </w:r>
            <w:proofErr w:type="spellEnd"/>
            <w:r w:rsidRPr="00717D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717DF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extends</w:t>
            </w:r>
            <w:r w:rsidRPr="00717D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717DF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tatefulWidget</w:t>
            </w:r>
            <w:proofErr w:type="spellEnd"/>
            <w:r w:rsidRPr="00717D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{</w:t>
            </w:r>
          </w:p>
          <w:p w14:paraId="209368DC" w14:textId="77777777" w:rsidR="00717DFE" w:rsidRPr="00717DFE" w:rsidRDefault="00717DFE" w:rsidP="00717DF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7D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</w:t>
            </w:r>
            <w:proofErr w:type="spellStart"/>
            <w:r w:rsidRPr="00717DF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const</w:t>
            </w:r>
            <w:proofErr w:type="spellEnd"/>
            <w:r w:rsidRPr="00717D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717DF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treamHomePage</w:t>
            </w:r>
            <w:proofErr w:type="spellEnd"/>
            <w:r w:rsidRPr="00717D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{</w:t>
            </w:r>
            <w:proofErr w:type="spellStart"/>
            <w:r w:rsidRPr="00717DF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super</w:t>
            </w:r>
            <w:r w:rsidRPr="00717D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717DF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key</w:t>
            </w:r>
            <w:proofErr w:type="spellEnd"/>
            <w:r w:rsidRPr="00717D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});</w:t>
            </w:r>
          </w:p>
          <w:p w14:paraId="522A82E8" w14:textId="77777777" w:rsidR="00717DFE" w:rsidRPr="00717DFE" w:rsidRDefault="00717DFE" w:rsidP="00717DF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43ECE6F5" w14:textId="77777777" w:rsidR="00717DFE" w:rsidRPr="00717DFE" w:rsidRDefault="00717DFE" w:rsidP="00717DF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7D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</w:t>
            </w:r>
            <w:r w:rsidRPr="00717DF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@override</w:t>
            </w:r>
          </w:p>
          <w:p w14:paraId="72651553" w14:textId="77777777" w:rsidR="00717DFE" w:rsidRPr="00717DFE" w:rsidRDefault="00717DFE" w:rsidP="00717DF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7D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</w:t>
            </w:r>
            <w:r w:rsidRPr="00717DF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tate</w:t>
            </w:r>
            <w:r w:rsidRPr="00717D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&lt;</w:t>
            </w:r>
            <w:proofErr w:type="spellStart"/>
            <w:r w:rsidRPr="00717DF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treamHomePage</w:t>
            </w:r>
            <w:proofErr w:type="spellEnd"/>
            <w:r w:rsidRPr="00717D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&gt; </w:t>
            </w:r>
            <w:proofErr w:type="spellStart"/>
            <w:proofErr w:type="gramStart"/>
            <w:r w:rsidRPr="00717DF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createState</w:t>
            </w:r>
            <w:proofErr w:type="spellEnd"/>
            <w:r w:rsidRPr="00717D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proofErr w:type="gramEnd"/>
            <w:r w:rsidRPr="00717D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) </w:t>
            </w:r>
            <w:r w:rsidRPr="00717DF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=&gt;</w:t>
            </w:r>
            <w:r w:rsidRPr="00717D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717DF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_</w:t>
            </w:r>
            <w:proofErr w:type="spellStart"/>
            <w:r w:rsidRPr="00717DF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treamHomePageState</w:t>
            </w:r>
            <w:proofErr w:type="spellEnd"/>
            <w:r w:rsidRPr="00717D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);</w:t>
            </w:r>
          </w:p>
          <w:p w14:paraId="2AF00691" w14:textId="77777777" w:rsidR="00717DFE" w:rsidRPr="00717DFE" w:rsidRDefault="00717DFE" w:rsidP="00717DF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7D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}</w:t>
            </w:r>
          </w:p>
          <w:p w14:paraId="5538B46D" w14:textId="77777777" w:rsidR="00717DFE" w:rsidRPr="00717DFE" w:rsidRDefault="00717DFE" w:rsidP="00717DF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7B6EABEF" w14:textId="77777777" w:rsidR="00717DFE" w:rsidRPr="00717DFE" w:rsidRDefault="00717DFE" w:rsidP="00717DF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7DF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class</w:t>
            </w:r>
            <w:r w:rsidRPr="00717D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717DF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_</w:t>
            </w:r>
            <w:proofErr w:type="spellStart"/>
            <w:r w:rsidRPr="00717DF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treamHomePageState</w:t>
            </w:r>
            <w:proofErr w:type="spellEnd"/>
            <w:r w:rsidRPr="00717D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717DF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extends</w:t>
            </w:r>
            <w:r w:rsidRPr="00717D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717DF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tate</w:t>
            </w:r>
            <w:r w:rsidRPr="00717D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&lt;</w:t>
            </w:r>
            <w:proofErr w:type="spellStart"/>
            <w:r w:rsidRPr="00717DF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treamHomePage</w:t>
            </w:r>
            <w:proofErr w:type="spellEnd"/>
            <w:r w:rsidRPr="00717D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&gt; {</w:t>
            </w:r>
          </w:p>
          <w:p w14:paraId="5FC6F711" w14:textId="77777777" w:rsidR="00717DFE" w:rsidRPr="00717DFE" w:rsidRDefault="00717DFE" w:rsidP="00717DF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7D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</w:t>
            </w:r>
            <w:r w:rsidRPr="00717DF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@override</w:t>
            </w:r>
          </w:p>
          <w:p w14:paraId="6F014221" w14:textId="77777777" w:rsidR="00717DFE" w:rsidRPr="00717DFE" w:rsidRDefault="00717DFE" w:rsidP="00717DF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7D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</w:t>
            </w:r>
            <w:r w:rsidRPr="00717DF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Widget</w:t>
            </w:r>
            <w:r w:rsidRPr="00717D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gramStart"/>
            <w:r w:rsidRPr="00717DF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build</w:t>
            </w:r>
            <w:r w:rsidRPr="00717D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proofErr w:type="spellStart"/>
            <w:proofErr w:type="gramEnd"/>
            <w:r w:rsidRPr="00717DF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BuildContext</w:t>
            </w:r>
            <w:proofErr w:type="spellEnd"/>
            <w:r w:rsidRPr="00717D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717DF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context</w:t>
            </w:r>
            <w:r w:rsidRPr="00717D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 {</w:t>
            </w:r>
          </w:p>
          <w:p w14:paraId="1E52EEF7" w14:textId="77777777" w:rsidR="00717DFE" w:rsidRPr="00717DFE" w:rsidRDefault="00717DFE" w:rsidP="00717DF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7D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</w:t>
            </w:r>
            <w:r w:rsidRPr="00717DF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return</w:t>
            </w:r>
            <w:r w:rsidRPr="00717D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gramStart"/>
            <w:r w:rsidRPr="00717DF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caffold</w:t>
            </w:r>
            <w:r w:rsidRPr="00717D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proofErr w:type="gramEnd"/>
          </w:p>
          <w:p w14:paraId="6EA640AF" w14:textId="77777777" w:rsidR="00717DFE" w:rsidRPr="00717DFE" w:rsidRDefault="00717DFE" w:rsidP="00717DF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7D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</w:t>
            </w:r>
            <w:proofErr w:type="spellStart"/>
            <w:r w:rsidRPr="00717DF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appBar</w:t>
            </w:r>
            <w:proofErr w:type="spellEnd"/>
            <w:r w:rsidRPr="00717DF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:</w:t>
            </w:r>
            <w:r w:rsidRPr="00717D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proofErr w:type="gramStart"/>
            <w:r w:rsidRPr="00717DF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AppBar</w:t>
            </w:r>
            <w:proofErr w:type="spellEnd"/>
            <w:r w:rsidRPr="00717D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proofErr w:type="gramEnd"/>
          </w:p>
          <w:p w14:paraId="7B0C7A4C" w14:textId="77777777" w:rsidR="00717DFE" w:rsidRPr="00717DFE" w:rsidRDefault="00717DFE" w:rsidP="00717DF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7D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</w:t>
            </w:r>
            <w:r w:rsidRPr="00717DF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title</w:t>
            </w:r>
            <w:r w:rsidRPr="00717DF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:</w:t>
            </w:r>
            <w:r w:rsidRPr="00717D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717DF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const</w:t>
            </w:r>
            <w:proofErr w:type="spellEnd"/>
            <w:r w:rsidRPr="00717D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717DF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Text</w:t>
            </w:r>
            <w:r w:rsidRPr="00717D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717DF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'stream'</w:t>
            </w:r>
            <w:r w:rsidRPr="00717D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,</w:t>
            </w:r>
          </w:p>
          <w:p w14:paraId="28BCB836" w14:textId="77777777" w:rsidR="00717DFE" w:rsidRPr="00717DFE" w:rsidRDefault="00717DFE" w:rsidP="00717DF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7D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  ),</w:t>
            </w:r>
          </w:p>
          <w:p w14:paraId="6AF3BA2B" w14:textId="77777777" w:rsidR="00717DFE" w:rsidRPr="00717DFE" w:rsidRDefault="00717DFE" w:rsidP="00717DF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7D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</w:t>
            </w:r>
            <w:r w:rsidRPr="00717DF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body</w:t>
            </w:r>
            <w:r w:rsidRPr="00717DF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:</w:t>
            </w:r>
            <w:r w:rsidRPr="00717D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gramStart"/>
            <w:r w:rsidRPr="00717DF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Container</w:t>
            </w:r>
            <w:r w:rsidRPr="00717D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proofErr w:type="gramEnd"/>
          </w:p>
          <w:p w14:paraId="2339F98F" w14:textId="77777777" w:rsidR="00717DFE" w:rsidRPr="00717DFE" w:rsidRDefault="00717DFE" w:rsidP="00717DF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7D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  ),</w:t>
            </w:r>
          </w:p>
          <w:p w14:paraId="0227B932" w14:textId="77777777" w:rsidR="00717DFE" w:rsidRPr="00717DFE" w:rsidRDefault="00717DFE" w:rsidP="00717DF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7D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);</w:t>
            </w:r>
          </w:p>
          <w:p w14:paraId="48F86943" w14:textId="77777777" w:rsidR="00717DFE" w:rsidRPr="00717DFE" w:rsidRDefault="00717DFE" w:rsidP="00717DF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7D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}</w:t>
            </w:r>
          </w:p>
          <w:p w14:paraId="7CEB0EB9" w14:textId="77777777" w:rsidR="00717DFE" w:rsidRPr="00717DFE" w:rsidRDefault="00717DFE" w:rsidP="00717DF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717D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}</w:t>
            </w:r>
          </w:p>
          <w:p w14:paraId="60A0C8D0" w14:textId="77777777" w:rsidR="00717DFE" w:rsidRPr="00717DFE" w:rsidRDefault="00717DFE" w:rsidP="00717DF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4D9204E1" w14:textId="77777777" w:rsidR="00B44381" w:rsidRDefault="00B44381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B44381" w:rsidRPr="00CB2D6B" w14:paraId="1A607962" w14:textId="77777777" w:rsidTr="00163626">
        <w:trPr>
          <w:jc w:val="center"/>
        </w:trPr>
        <w:tc>
          <w:tcPr>
            <w:tcW w:w="636" w:type="dxa"/>
          </w:tcPr>
          <w:p w14:paraId="5E50A92F" w14:textId="77777777" w:rsidR="00B44381" w:rsidRDefault="00B44381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016" w:type="dxa"/>
          </w:tcPr>
          <w:p w14:paraId="0B475ADF" w14:textId="77777777" w:rsidR="004D53BA" w:rsidRPr="004D53BA" w:rsidRDefault="004D53BA" w:rsidP="004D53B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4D53B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Langkah 5: Tambah variabel</w:t>
            </w:r>
          </w:p>
          <w:p w14:paraId="38DE4351" w14:textId="77777777" w:rsidR="00B44381" w:rsidRDefault="00717DFE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17DF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drawing>
                <wp:inline distT="0" distB="0" distL="0" distR="0" wp14:anchorId="20A7179F" wp14:editId="4541FDF6">
                  <wp:extent cx="4420217" cy="2476846"/>
                  <wp:effectExtent l="0" t="0" r="0" b="0"/>
                  <wp:docPr id="13203504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2035048" name=""/>
                          <pic:cNvPicPr/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20217" cy="24768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77764BD" w14:textId="2052B99A" w:rsidR="00717DFE" w:rsidRDefault="00717DFE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B44381" w:rsidRPr="00CB2D6B" w14:paraId="23908FC4" w14:textId="77777777" w:rsidTr="00163626">
        <w:trPr>
          <w:jc w:val="center"/>
        </w:trPr>
        <w:tc>
          <w:tcPr>
            <w:tcW w:w="636" w:type="dxa"/>
          </w:tcPr>
          <w:p w14:paraId="6EA1FAD6" w14:textId="77777777" w:rsidR="00B44381" w:rsidRDefault="00B44381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016" w:type="dxa"/>
          </w:tcPr>
          <w:p w14:paraId="33439AB8" w14:textId="77777777" w:rsidR="004D53BA" w:rsidRPr="004D53BA" w:rsidRDefault="004D53BA" w:rsidP="004D53B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4D53B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Langkah 6: Edit </w:t>
            </w:r>
            <w:proofErr w:type="spellStart"/>
            <w:proofErr w:type="gramStart"/>
            <w:r w:rsidRPr="004D53B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initState</w:t>
            </w:r>
            <w:proofErr w:type="spellEnd"/>
            <w:r w:rsidRPr="004D53B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(</w:t>
            </w:r>
            <w:proofErr w:type="gramEnd"/>
            <w:r w:rsidRPr="004D53B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)</w:t>
            </w:r>
          </w:p>
          <w:p w14:paraId="5720E225" w14:textId="79B1E6A3" w:rsidR="00B44381" w:rsidRDefault="00F2417C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2417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drawing>
                <wp:inline distT="0" distB="0" distL="0" distR="0" wp14:anchorId="38E9EAEF" wp14:editId="00E6A613">
                  <wp:extent cx="3496163" cy="1019317"/>
                  <wp:effectExtent l="0" t="0" r="9525" b="9525"/>
                  <wp:docPr id="21586483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5864839" name=""/>
                          <pic:cNvPicPr/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96163" cy="10193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44381" w:rsidRPr="00CB2D6B" w14:paraId="58B293F8" w14:textId="77777777" w:rsidTr="00163626">
        <w:trPr>
          <w:jc w:val="center"/>
        </w:trPr>
        <w:tc>
          <w:tcPr>
            <w:tcW w:w="636" w:type="dxa"/>
          </w:tcPr>
          <w:p w14:paraId="095CE4B2" w14:textId="77777777" w:rsidR="00B44381" w:rsidRDefault="00B44381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016" w:type="dxa"/>
          </w:tcPr>
          <w:p w14:paraId="40DF6705" w14:textId="77777777" w:rsidR="004D53BA" w:rsidRPr="004D53BA" w:rsidRDefault="004D53BA" w:rsidP="004D53B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4D53B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Langkah 7: Edit method </w:t>
            </w:r>
            <w:proofErr w:type="gramStart"/>
            <w:r w:rsidRPr="004D53B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build(</w:t>
            </w:r>
            <w:proofErr w:type="gramEnd"/>
            <w:r w:rsidRPr="004D53B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)</w:t>
            </w:r>
          </w:p>
          <w:p w14:paraId="001CBC7C" w14:textId="77777777" w:rsidR="00B473FE" w:rsidRPr="00B473FE" w:rsidRDefault="00B473FE" w:rsidP="00B473F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B473F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body</w:t>
            </w:r>
            <w:r w:rsidRPr="00B473F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:</w:t>
            </w:r>
            <w:r w:rsidRPr="00B473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proofErr w:type="gramStart"/>
            <w:r w:rsidRPr="00B473F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treamBuilder</w:t>
            </w:r>
            <w:proofErr w:type="spellEnd"/>
            <w:r w:rsidRPr="00B473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proofErr w:type="gramEnd"/>
          </w:p>
          <w:p w14:paraId="69778323" w14:textId="77777777" w:rsidR="00B473FE" w:rsidRPr="00B473FE" w:rsidRDefault="00B473FE" w:rsidP="00B473F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B473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</w:t>
            </w:r>
            <w:r w:rsidRPr="00B473F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stream</w:t>
            </w:r>
            <w:r w:rsidRPr="00B473F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:</w:t>
            </w:r>
            <w:r w:rsidRPr="00B473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B473F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numberStream</w:t>
            </w:r>
            <w:proofErr w:type="spellEnd"/>
            <w:r w:rsidRPr="00B473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, </w:t>
            </w:r>
            <w:r w:rsidRPr="00B473FE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ID" w:eastAsia="en-ID"/>
              </w:rPr>
              <w:t xml:space="preserve">// </w:t>
            </w:r>
            <w:proofErr w:type="spellStart"/>
            <w:r w:rsidRPr="00B473FE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ID" w:eastAsia="en-ID"/>
              </w:rPr>
              <w:t>Gunakan</w:t>
            </w:r>
            <w:proofErr w:type="spellEnd"/>
            <w:r w:rsidRPr="00B473FE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ID" w:eastAsia="en-ID"/>
              </w:rPr>
              <w:t xml:space="preserve"> camelCase di </w:t>
            </w:r>
            <w:proofErr w:type="spellStart"/>
            <w:r w:rsidRPr="00B473FE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ID" w:eastAsia="en-ID"/>
              </w:rPr>
              <w:t>sini</w:t>
            </w:r>
            <w:proofErr w:type="spellEnd"/>
          </w:p>
          <w:p w14:paraId="28EEC85C" w14:textId="77777777" w:rsidR="00B473FE" w:rsidRPr="00B473FE" w:rsidRDefault="00B473FE" w:rsidP="00B473F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B473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</w:t>
            </w:r>
            <w:proofErr w:type="spellStart"/>
            <w:r w:rsidRPr="00B473F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initialData</w:t>
            </w:r>
            <w:proofErr w:type="spellEnd"/>
            <w:r w:rsidRPr="00B473F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:</w:t>
            </w:r>
            <w:r w:rsidRPr="00B473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B473FE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val="en-ID" w:eastAsia="en-ID"/>
              </w:rPr>
              <w:t>0</w:t>
            </w:r>
            <w:r w:rsidRPr="00B473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, </w:t>
            </w:r>
          </w:p>
          <w:p w14:paraId="6B892FD6" w14:textId="77777777" w:rsidR="00B473FE" w:rsidRPr="00B473FE" w:rsidRDefault="00B473FE" w:rsidP="00B473F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B473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</w:t>
            </w:r>
            <w:r w:rsidRPr="00B473F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builder</w:t>
            </w:r>
            <w:r w:rsidRPr="00B473F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:</w:t>
            </w:r>
            <w:r w:rsidRPr="00B473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(</w:t>
            </w:r>
            <w:r w:rsidRPr="00B473F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context</w:t>
            </w:r>
            <w:r w:rsidRPr="00B473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, </w:t>
            </w:r>
            <w:r w:rsidRPr="00B473F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snapshot</w:t>
            </w:r>
            <w:r w:rsidRPr="00B473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 {</w:t>
            </w:r>
          </w:p>
          <w:p w14:paraId="08FD0A59" w14:textId="77777777" w:rsidR="00B473FE" w:rsidRPr="00B473FE" w:rsidRDefault="00B473FE" w:rsidP="00B473F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B473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</w:t>
            </w:r>
            <w:r w:rsidRPr="00B473F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if</w:t>
            </w:r>
            <w:r w:rsidRPr="00B473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(</w:t>
            </w:r>
            <w:proofErr w:type="spellStart"/>
            <w:proofErr w:type="gramStart"/>
            <w:r w:rsidRPr="00B473F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snapshot</w:t>
            </w:r>
            <w:r w:rsidRPr="00B473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B473F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hasError</w:t>
            </w:r>
            <w:proofErr w:type="spellEnd"/>
            <w:proofErr w:type="gramEnd"/>
            <w:r w:rsidRPr="00B473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 {</w:t>
            </w:r>
          </w:p>
          <w:p w14:paraId="6E82B77E" w14:textId="77777777" w:rsidR="00B473FE" w:rsidRPr="00B473FE" w:rsidRDefault="00B473FE" w:rsidP="00B473F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B473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</w:t>
            </w:r>
            <w:r w:rsidRPr="00B473F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print</w:t>
            </w:r>
            <w:r w:rsidRPr="00B473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r w:rsidRPr="00B473FE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'Error'</w:t>
            </w:r>
            <w:r w:rsidRPr="00B473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;</w:t>
            </w:r>
          </w:p>
          <w:p w14:paraId="27C661B3" w14:textId="77777777" w:rsidR="00B473FE" w:rsidRPr="00B473FE" w:rsidRDefault="00B473FE" w:rsidP="00B473F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B473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      }</w:t>
            </w:r>
          </w:p>
          <w:p w14:paraId="009ECC80" w14:textId="77777777" w:rsidR="00B473FE" w:rsidRPr="00B473FE" w:rsidRDefault="00B473FE" w:rsidP="00B473F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B473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</w:t>
            </w:r>
            <w:r w:rsidRPr="00B473F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if</w:t>
            </w:r>
            <w:r w:rsidRPr="00B473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(</w:t>
            </w:r>
            <w:proofErr w:type="spellStart"/>
            <w:proofErr w:type="gramStart"/>
            <w:r w:rsidRPr="00B473F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snapshot</w:t>
            </w:r>
            <w:r w:rsidRPr="00B473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B473F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hasData</w:t>
            </w:r>
            <w:proofErr w:type="spellEnd"/>
            <w:proofErr w:type="gramEnd"/>
            <w:r w:rsidRPr="00B473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 {</w:t>
            </w:r>
          </w:p>
          <w:p w14:paraId="6717EE04" w14:textId="77777777" w:rsidR="00B473FE" w:rsidRPr="00B473FE" w:rsidRDefault="00B473FE" w:rsidP="00B473F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B473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</w:t>
            </w:r>
            <w:r w:rsidRPr="00B473F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return</w:t>
            </w:r>
            <w:r w:rsidRPr="00B473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proofErr w:type="gramStart"/>
            <w:r w:rsidRPr="00B473F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Center</w:t>
            </w:r>
            <w:proofErr w:type="spellEnd"/>
            <w:r w:rsidRPr="00B473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proofErr w:type="gramEnd"/>
          </w:p>
          <w:p w14:paraId="1C12ED0B" w14:textId="77777777" w:rsidR="00B473FE" w:rsidRPr="00B473FE" w:rsidRDefault="00B473FE" w:rsidP="00B473F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B473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</w:t>
            </w:r>
            <w:r w:rsidRPr="00B473F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child</w:t>
            </w:r>
            <w:r w:rsidRPr="00B473F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:</w:t>
            </w:r>
            <w:r w:rsidRPr="00B473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gramStart"/>
            <w:r w:rsidRPr="00B473F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Text</w:t>
            </w:r>
            <w:r w:rsidRPr="00B473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proofErr w:type="gramEnd"/>
          </w:p>
          <w:p w14:paraId="1D1C78EB" w14:textId="77777777" w:rsidR="00B473FE" w:rsidRPr="00B473FE" w:rsidRDefault="00B473FE" w:rsidP="00B473F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B473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  </w:t>
            </w:r>
            <w:proofErr w:type="spellStart"/>
            <w:r w:rsidRPr="00B473F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snapshot</w:t>
            </w:r>
            <w:r w:rsidRPr="00B473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proofErr w:type="gramStart"/>
            <w:r w:rsidRPr="00B473F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data</w:t>
            </w:r>
            <w:r w:rsidRPr="00B473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B473F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toString</w:t>
            </w:r>
            <w:proofErr w:type="spellEnd"/>
            <w:proofErr w:type="gramEnd"/>
            <w:r w:rsidRPr="00B473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),</w:t>
            </w:r>
          </w:p>
          <w:p w14:paraId="68579281" w14:textId="77777777" w:rsidR="00B473FE" w:rsidRPr="00B473FE" w:rsidRDefault="00B473FE" w:rsidP="00B473F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B473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    </w:t>
            </w:r>
            <w:r w:rsidRPr="00B473F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style</w:t>
            </w:r>
            <w:r w:rsidRPr="00B473F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:</w:t>
            </w:r>
            <w:r w:rsidRPr="00B473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B473F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const</w:t>
            </w:r>
            <w:proofErr w:type="spellEnd"/>
            <w:r w:rsidRPr="00B473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proofErr w:type="gramStart"/>
            <w:r w:rsidRPr="00B473F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TextStyle</w:t>
            </w:r>
            <w:proofErr w:type="spellEnd"/>
            <w:r w:rsidRPr="00B473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proofErr w:type="spellStart"/>
            <w:proofErr w:type="gramEnd"/>
            <w:r w:rsidRPr="00B473FE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fontSize</w:t>
            </w:r>
            <w:proofErr w:type="spellEnd"/>
            <w:r w:rsidRPr="00B473F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:</w:t>
            </w:r>
            <w:r w:rsidRPr="00B473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B473FE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val="en-ID" w:eastAsia="en-ID"/>
              </w:rPr>
              <w:t>96</w:t>
            </w:r>
            <w:r w:rsidRPr="00B473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,</w:t>
            </w:r>
          </w:p>
          <w:p w14:paraId="029C557B" w14:textId="77777777" w:rsidR="00B473FE" w:rsidRPr="00B473FE" w:rsidRDefault="00B473FE" w:rsidP="00B473F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B473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          ),</w:t>
            </w:r>
          </w:p>
          <w:p w14:paraId="4287F167" w14:textId="77777777" w:rsidR="00B473FE" w:rsidRPr="00B473FE" w:rsidRDefault="00B473FE" w:rsidP="00B473F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B473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        );</w:t>
            </w:r>
          </w:p>
          <w:p w14:paraId="7444CC37" w14:textId="77777777" w:rsidR="00B473FE" w:rsidRPr="00B473FE" w:rsidRDefault="00B473FE" w:rsidP="00B473F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B473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} </w:t>
            </w:r>
            <w:r w:rsidRPr="00B473F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else</w:t>
            </w:r>
            <w:r w:rsidRPr="00B473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{</w:t>
            </w:r>
          </w:p>
          <w:p w14:paraId="0E5B5BFC" w14:textId="77777777" w:rsidR="00B473FE" w:rsidRPr="00B473FE" w:rsidRDefault="00B473FE" w:rsidP="00B473F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B473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</w:t>
            </w:r>
            <w:r w:rsidRPr="00B473FE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return</w:t>
            </w:r>
            <w:r w:rsidRPr="00B473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B473FE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const</w:t>
            </w:r>
            <w:proofErr w:type="spellEnd"/>
            <w:r w:rsidRPr="00B473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B473FE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izedBox</w:t>
            </w:r>
            <w:r w:rsidRPr="00B473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B473FE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shrink</w:t>
            </w:r>
            <w:proofErr w:type="spellEnd"/>
            <w:r w:rsidRPr="00B473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);</w:t>
            </w:r>
          </w:p>
          <w:p w14:paraId="61E48BB7" w14:textId="77777777" w:rsidR="00B473FE" w:rsidRPr="00B473FE" w:rsidRDefault="00B473FE" w:rsidP="00B473F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B473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      }</w:t>
            </w:r>
          </w:p>
          <w:p w14:paraId="17D0DC07" w14:textId="77777777" w:rsidR="00B473FE" w:rsidRPr="00B473FE" w:rsidRDefault="00B473FE" w:rsidP="00B473F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B473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    },</w:t>
            </w:r>
          </w:p>
          <w:p w14:paraId="4295A546" w14:textId="77777777" w:rsidR="00B473FE" w:rsidRPr="00B473FE" w:rsidRDefault="00B473FE" w:rsidP="00B473F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B473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  ),</w:t>
            </w:r>
          </w:p>
          <w:p w14:paraId="01F25922" w14:textId="77777777" w:rsidR="00B473FE" w:rsidRPr="00B473FE" w:rsidRDefault="00B473FE" w:rsidP="00B473F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B473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);</w:t>
            </w:r>
          </w:p>
          <w:p w14:paraId="495213A4" w14:textId="77777777" w:rsidR="00B473FE" w:rsidRPr="00B473FE" w:rsidRDefault="00B473FE" w:rsidP="00B473F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B473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}</w:t>
            </w:r>
          </w:p>
          <w:p w14:paraId="6CC84D73" w14:textId="77777777" w:rsidR="00B473FE" w:rsidRPr="00B473FE" w:rsidRDefault="00B473FE" w:rsidP="00B473FE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B473FE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}</w:t>
            </w:r>
          </w:p>
          <w:p w14:paraId="04FB1419" w14:textId="77777777" w:rsidR="00B44381" w:rsidRDefault="00B44381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140B1C55" w14:textId="77777777" w:rsidR="00B473FE" w:rsidRDefault="00B473FE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0DDEA66D" w14:textId="77777777" w:rsidR="00B473FE" w:rsidRDefault="00B473FE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60AC9874" w14:textId="77777777" w:rsidR="00B473FE" w:rsidRDefault="00B473FE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3188095E" w14:textId="77777777" w:rsidR="00B473FE" w:rsidRDefault="00B473FE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4BBE2587" w14:textId="77777777" w:rsidR="00B473FE" w:rsidRDefault="00B473FE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B44381" w:rsidRPr="00CB2D6B" w14:paraId="21A901A5" w14:textId="77777777" w:rsidTr="00163626">
        <w:trPr>
          <w:jc w:val="center"/>
        </w:trPr>
        <w:tc>
          <w:tcPr>
            <w:tcW w:w="636" w:type="dxa"/>
          </w:tcPr>
          <w:p w14:paraId="67934F22" w14:textId="77777777" w:rsidR="00B44381" w:rsidRDefault="00B44381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016" w:type="dxa"/>
          </w:tcPr>
          <w:p w14:paraId="4D832E16" w14:textId="77777777" w:rsidR="004D53BA" w:rsidRPr="004D53BA" w:rsidRDefault="004D53BA" w:rsidP="004D53B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4D53B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Langkah 8: Run</w:t>
            </w:r>
          </w:p>
          <w:p w14:paraId="5953EAF3" w14:textId="349497F0" w:rsidR="00B44381" w:rsidRDefault="00B473FE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473F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drawing>
                <wp:inline distT="0" distB="0" distL="0" distR="0" wp14:anchorId="43959925" wp14:editId="5D20FACE">
                  <wp:extent cx="5943600" cy="3339465"/>
                  <wp:effectExtent l="0" t="0" r="0" b="0"/>
                  <wp:docPr id="2785326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853269" name=""/>
                          <pic:cNvPicPr/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33394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BBB6249" w14:textId="77777777" w:rsidR="004D53BA" w:rsidRPr="004D53BA" w:rsidRDefault="004D53BA" w:rsidP="004D53B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4D53B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Soal 12</w:t>
            </w:r>
          </w:p>
          <w:p w14:paraId="7EB655F8" w14:textId="77777777" w:rsidR="004D53BA" w:rsidRDefault="004D53BA" w:rsidP="004D53BA">
            <w:pPr>
              <w:numPr>
                <w:ilvl w:val="0"/>
                <w:numId w:val="14"/>
              </w:num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proofErr w:type="spellStart"/>
            <w:r w:rsidRPr="004D53B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Jelaskan</w:t>
            </w:r>
            <w:proofErr w:type="spellEnd"/>
            <w:r w:rsidRPr="004D53B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4D53B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maksud</w:t>
            </w:r>
            <w:proofErr w:type="spellEnd"/>
            <w:r w:rsidRPr="004D53B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4D53B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kode</w:t>
            </w:r>
            <w:proofErr w:type="spellEnd"/>
            <w:r w:rsidRPr="004D53B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pada </w:t>
            </w:r>
            <w:proofErr w:type="spellStart"/>
            <w:r w:rsidRPr="004D53B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langkah</w:t>
            </w:r>
            <w:proofErr w:type="spellEnd"/>
            <w:r w:rsidRPr="004D53B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3 dan </w:t>
            </w:r>
            <w:proofErr w:type="gramStart"/>
            <w:r w:rsidRPr="004D53B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7 !</w:t>
            </w:r>
            <w:proofErr w:type="gramEnd"/>
          </w:p>
          <w:p w14:paraId="75251CA3" w14:textId="35E46B92" w:rsidR="00B473FE" w:rsidRPr="001B3F43" w:rsidRDefault="00CF2683" w:rsidP="00B473FE">
            <w:pPr>
              <w:pStyle w:val="ListParagraph"/>
              <w:numPr>
                <w:ilvl w:val="1"/>
                <w:numId w:val="14"/>
              </w:num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Langkah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3 :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membu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fungs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="004F6165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getNumbers</w:t>
            </w:r>
            <w:proofErr w:type="spellEnd"/>
            <w:r w:rsidR="004F6165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(), dan </w:t>
            </w:r>
            <w:proofErr w:type="spellStart"/>
            <w:r w:rsidR="004F6165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menampilkan</w:t>
            </w:r>
            <w:proofErr w:type="spellEnd"/>
            <w:r w:rsidR="004F6165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="004F6165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nilai</w:t>
            </w:r>
            <w:proofErr w:type="spellEnd"/>
            <w:r w:rsidR="004F6165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="004F6165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baru</w:t>
            </w:r>
            <w:proofErr w:type="spellEnd"/>
            <w:r w:rsidR="004F6165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="004F6165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setiap</w:t>
            </w:r>
            <w:proofErr w:type="spellEnd"/>
            <w:r w:rsidR="004F6165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1 </w:t>
            </w:r>
            <w:proofErr w:type="spellStart"/>
            <w:r w:rsidR="004F6165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detik</w:t>
            </w:r>
            <w:proofErr w:type="spellEnd"/>
            <w:r w:rsidR="004F6165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, </w:t>
            </w:r>
            <w:proofErr w:type="spellStart"/>
            <w:r w:rsidR="001B3F4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objek</w:t>
            </w:r>
            <w:proofErr w:type="spellEnd"/>
            <w:r w:rsidR="001B3F4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Random </w:t>
            </w:r>
            <w:proofErr w:type="spellStart"/>
            <w:r w:rsidR="001B3F4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menghasilkan</w:t>
            </w:r>
            <w:proofErr w:type="spellEnd"/>
            <w:r w:rsidR="001B3F4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="001B3F4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nilai</w:t>
            </w:r>
            <w:proofErr w:type="spellEnd"/>
            <w:r w:rsidR="001B3F4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="001B3F4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baru</w:t>
            </w:r>
            <w:proofErr w:type="spellEnd"/>
            <w:r w:rsidR="001B3F4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="001B3F4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setiap</w:t>
            </w:r>
            <w:proofErr w:type="spellEnd"/>
            <w:r w:rsidR="001B3F4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1 </w:t>
            </w:r>
            <w:proofErr w:type="spellStart"/>
            <w:r w:rsidR="001B3F4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detik</w:t>
            </w:r>
            <w:proofErr w:type="spellEnd"/>
            <w:r w:rsidR="001B3F4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, dan di return </w:t>
            </w:r>
            <w:proofErr w:type="spellStart"/>
            <w:r w:rsidR="001B3F4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menjadi</w:t>
            </w:r>
            <w:proofErr w:type="spellEnd"/>
            <w:r w:rsidR="001B3F4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="001B3F4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elemen</w:t>
            </w:r>
            <w:proofErr w:type="spellEnd"/>
            <w:r w:rsidR="001B3F43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stream.</w:t>
            </w:r>
          </w:p>
          <w:p w14:paraId="65BC6A0C" w14:textId="691A8692" w:rsidR="001B3F43" w:rsidRPr="00B473FE" w:rsidRDefault="001B3F43" w:rsidP="00B473FE">
            <w:pPr>
              <w:pStyle w:val="ListParagraph"/>
              <w:numPr>
                <w:ilvl w:val="1"/>
                <w:numId w:val="14"/>
              </w:num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Langkah 7: </w:t>
            </w:r>
            <w:proofErr w:type="spellStart"/>
            <w:r w:rsidR="00DF7A8E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kode</w:t>
            </w:r>
            <w:proofErr w:type="spellEnd"/>
            <w:r w:rsidR="00DF7A8E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="00DF7A8E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tersebut</w:t>
            </w:r>
            <w:proofErr w:type="spellEnd"/>
            <w:r w:rsidR="00DF7A8E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="00DF7A8E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berfungsi</w:t>
            </w:r>
            <w:proofErr w:type="spellEnd"/>
            <w:r w:rsidR="00DF7A8E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="00DF7A8E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untuk</w:t>
            </w:r>
            <w:proofErr w:type="spellEnd"/>
            <w:r w:rsidR="00DF7A8E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="00DF7A8E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menampilkan</w:t>
            </w:r>
            <w:proofErr w:type="spellEnd"/>
            <w:r w:rsidR="00DF7A8E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="00DF7A8E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fungsi</w:t>
            </w:r>
            <w:proofErr w:type="spellEnd"/>
            <w:r w:rsidR="00DF7A8E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="00DF7A8E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dari</w:t>
            </w:r>
            <w:proofErr w:type="spellEnd"/>
            <w:r w:rsidR="00DF7A8E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="00DF7A8E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getNumbers</w:t>
            </w:r>
            <w:proofErr w:type="spellEnd"/>
            <w:r w:rsidR="00DF7A8E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, dan </w:t>
            </w:r>
            <w:proofErr w:type="spellStart"/>
            <w:r w:rsidR="00DF7A8E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jika</w:t>
            </w:r>
            <w:proofErr w:type="spellEnd"/>
            <w:r w:rsidR="00DF7A8E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="00DF7A8E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terjadi</w:t>
            </w:r>
            <w:proofErr w:type="spellEnd"/>
            <w:r w:rsidR="00DF7A8E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="00DF7A8E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eror</w:t>
            </w:r>
            <w:proofErr w:type="spellEnd"/>
            <w:r w:rsidR="00DF7A8E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="00DF7A8E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maka</w:t>
            </w:r>
            <w:proofErr w:type="spellEnd"/>
            <w:r w:rsidR="00DF7A8E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="00DF7A8E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akan</w:t>
            </w:r>
            <w:proofErr w:type="spellEnd"/>
            <w:r w:rsidR="00DF7A8E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="00DF7A8E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muncul</w:t>
            </w:r>
            <w:proofErr w:type="spellEnd"/>
            <w:r w:rsidR="00DF7A8E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="00DF7A8E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pesan</w:t>
            </w:r>
            <w:proofErr w:type="spellEnd"/>
            <w:r w:rsidR="00DF7A8E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="00DF7A8E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eror</w:t>
            </w:r>
            <w:proofErr w:type="spellEnd"/>
            <w:r w:rsidR="00DF7A8E"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.</w:t>
            </w:r>
          </w:p>
          <w:p w14:paraId="340D07ED" w14:textId="77777777" w:rsidR="004D53BA" w:rsidRPr="004D53BA" w:rsidRDefault="004D53BA" w:rsidP="004D53BA">
            <w:pPr>
              <w:numPr>
                <w:ilvl w:val="0"/>
                <w:numId w:val="14"/>
              </w:num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4D53B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Capture </w:t>
            </w:r>
            <w:proofErr w:type="spellStart"/>
            <w:r w:rsidRPr="004D53B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hasil</w:t>
            </w:r>
            <w:proofErr w:type="spellEnd"/>
            <w:r w:rsidRPr="004D53B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4D53B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praktikum</w:t>
            </w:r>
            <w:proofErr w:type="spellEnd"/>
            <w:r w:rsidRPr="004D53B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Anda </w:t>
            </w:r>
            <w:proofErr w:type="spellStart"/>
            <w:r w:rsidRPr="004D53B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berupa</w:t>
            </w:r>
            <w:proofErr w:type="spellEnd"/>
            <w:r w:rsidRPr="004D53B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GIF dan </w:t>
            </w:r>
            <w:proofErr w:type="spellStart"/>
            <w:r w:rsidRPr="004D53B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lampirkan</w:t>
            </w:r>
            <w:proofErr w:type="spellEnd"/>
            <w:r w:rsidRPr="004D53B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di README.</w:t>
            </w:r>
          </w:p>
          <w:p w14:paraId="194FB394" w14:textId="444DC9A2" w:rsidR="004D53BA" w:rsidRPr="004D53BA" w:rsidRDefault="004D53BA" w:rsidP="005C1941">
            <w:pPr>
              <w:numPr>
                <w:ilvl w:val="0"/>
                <w:numId w:val="14"/>
              </w:num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4D53B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Lalu </w:t>
            </w:r>
            <w:proofErr w:type="spellStart"/>
            <w:r w:rsidRPr="004D53B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lakukan</w:t>
            </w:r>
            <w:proofErr w:type="spellEnd"/>
            <w:r w:rsidRPr="004D53B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commit </w:t>
            </w:r>
            <w:proofErr w:type="spellStart"/>
            <w:r w:rsidRPr="004D53B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dengan</w:t>
            </w:r>
            <w:proofErr w:type="spellEnd"/>
            <w:r w:rsidRPr="004D53B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4D53B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pesan</w:t>
            </w:r>
            <w:proofErr w:type="spellEnd"/>
            <w:r w:rsidRPr="004D53B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"W13: </w:t>
            </w:r>
            <w:proofErr w:type="spellStart"/>
            <w:r w:rsidRPr="004D53B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Jawaban</w:t>
            </w:r>
            <w:proofErr w:type="spellEnd"/>
            <w:r w:rsidRPr="004D53BA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Soal 12".</w:t>
            </w:r>
          </w:p>
        </w:tc>
      </w:tr>
      <w:tr w:rsidR="00B44381" w:rsidRPr="00CB2D6B" w14:paraId="08D9F790" w14:textId="77777777" w:rsidTr="00163626">
        <w:trPr>
          <w:jc w:val="center"/>
        </w:trPr>
        <w:tc>
          <w:tcPr>
            <w:tcW w:w="636" w:type="dxa"/>
          </w:tcPr>
          <w:p w14:paraId="2512698D" w14:textId="77777777" w:rsidR="00B44381" w:rsidRDefault="00B44381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016" w:type="dxa"/>
          </w:tcPr>
          <w:p w14:paraId="0ADF0E6F" w14:textId="77777777" w:rsidR="00B44381" w:rsidRDefault="004D53BA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aktikum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7</w:t>
            </w:r>
          </w:p>
          <w:p w14:paraId="5523BAFF" w14:textId="77777777" w:rsidR="00D020A8" w:rsidRPr="00D020A8" w:rsidRDefault="00D020A8" w:rsidP="00D020A8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D020A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Langkah 1: Buat Project baru</w:t>
            </w:r>
          </w:p>
          <w:p w14:paraId="4E680D7B" w14:textId="7B12B732" w:rsidR="004D53BA" w:rsidRDefault="00A933C9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933C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drawing>
                <wp:inline distT="0" distB="0" distL="0" distR="0" wp14:anchorId="180AEA02" wp14:editId="75C0177B">
                  <wp:extent cx="4963218" cy="1333686"/>
                  <wp:effectExtent l="0" t="0" r="8890" b="0"/>
                  <wp:docPr id="103114839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1148390" name=""/>
                          <pic:cNvPicPr/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63218" cy="13336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44381" w:rsidRPr="00CB2D6B" w14:paraId="1A410381" w14:textId="77777777" w:rsidTr="00163626">
        <w:trPr>
          <w:jc w:val="center"/>
        </w:trPr>
        <w:tc>
          <w:tcPr>
            <w:tcW w:w="636" w:type="dxa"/>
          </w:tcPr>
          <w:p w14:paraId="266C4840" w14:textId="77777777" w:rsidR="00B44381" w:rsidRDefault="00B44381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016" w:type="dxa"/>
          </w:tcPr>
          <w:p w14:paraId="4A74EB4E" w14:textId="77777777" w:rsidR="00D020A8" w:rsidRPr="00D020A8" w:rsidRDefault="00D020A8" w:rsidP="00D020A8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D020A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Langkah 2: Isi </w:t>
            </w:r>
            <w:proofErr w:type="spellStart"/>
            <w:r w:rsidRPr="00D020A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kode</w:t>
            </w:r>
            <w:proofErr w:type="spellEnd"/>
            <w:r w:rsidRPr="00D020A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 </w:t>
            </w:r>
            <w:proofErr w:type="spellStart"/>
            <w:r w:rsidRPr="00D020A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random_</w:t>
            </w:r>
            <w:proofErr w:type="gramStart"/>
            <w:r w:rsidRPr="00D020A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bloc.dart</w:t>
            </w:r>
            <w:proofErr w:type="spellEnd"/>
            <w:proofErr w:type="gramEnd"/>
          </w:p>
          <w:p w14:paraId="231C9306" w14:textId="0AF755E5" w:rsidR="00B44381" w:rsidRDefault="00A933C9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933C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drawing>
                <wp:inline distT="0" distB="0" distL="0" distR="0" wp14:anchorId="4DA6E2D2" wp14:editId="165867B6">
                  <wp:extent cx="4963218" cy="1333686"/>
                  <wp:effectExtent l="0" t="0" r="8890" b="0"/>
                  <wp:docPr id="73918557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39185575" name=""/>
                          <pic:cNvPicPr/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63218" cy="13336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44381" w:rsidRPr="00CB2D6B" w14:paraId="4162DEFB" w14:textId="77777777" w:rsidTr="00163626">
        <w:trPr>
          <w:jc w:val="center"/>
        </w:trPr>
        <w:tc>
          <w:tcPr>
            <w:tcW w:w="636" w:type="dxa"/>
          </w:tcPr>
          <w:p w14:paraId="09C16697" w14:textId="77777777" w:rsidR="00B44381" w:rsidRDefault="00B44381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016" w:type="dxa"/>
          </w:tcPr>
          <w:p w14:paraId="0A17990C" w14:textId="77777777" w:rsidR="00D020A8" w:rsidRPr="00D020A8" w:rsidRDefault="00D020A8" w:rsidP="00D020A8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D020A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Langkah 3: Buat class </w:t>
            </w:r>
            <w:proofErr w:type="spellStart"/>
            <w:proofErr w:type="gramStart"/>
            <w:r w:rsidRPr="00D020A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RandomNumberBloc</w:t>
            </w:r>
            <w:proofErr w:type="spellEnd"/>
            <w:r w:rsidRPr="00D020A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(</w:t>
            </w:r>
            <w:proofErr w:type="gramEnd"/>
            <w:r w:rsidRPr="00D020A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)</w:t>
            </w:r>
          </w:p>
          <w:p w14:paraId="5B8967E0" w14:textId="1C99A0FD" w:rsidR="00B44381" w:rsidRDefault="00AC0572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C057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drawing>
                <wp:inline distT="0" distB="0" distL="0" distR="0" wp14:anchorId="4CC1C7E0" wp14:editId="411DBE88">
                  <wp:extent cx="2353003" cy="800212"/>
                  <wp:effectExtent l="0" t="0" r="0" b="0"/>
                  <wp:docPr id="6173155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731554" name=""/>
                          <pic:cNvPicPr/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53003" cy="8002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44381" w:rsidRPr="00CB2D6B" w14:paraId="224E1DED" w14:textId="77777777" w:rsidTr="00163626">
        <w:trPr>
          <w:jc w:val="center"/>
        </w:trPr>
        <w:tc>
          <w:tcPr>
            <w:tcW w:w="636" w:type="dxa"/>
          </w:tcPr>
          <w:p w14:paraId="79AC0A65" w14:textId="77777777" w:rsidR="00B44381" w:rsidRDefault="00B44381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016" w:type="dxa"/>
          </w:tcPr>
          <w:p w14:paraId="54C3F17B" w14:textId="77777777" w:rsidR="00D020A8" w:rsidRPr="00D020A8" w:rsidRDefault="00D020A8" w:rsidP="00D020A8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D020A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Langkah 4: Buat </w:t>
            </w:r>
            <w:proofErr w:type="spellStart"/>
            <w:r w:rsidRPr="00D020A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variabel</w:t>
            </w:r>
            <w:proofErr w:type="spellEnd"/>
            <w:r w:rsidRPr="00D020A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 </w:t>
            </w:r>
            <w:proofErr w:type="spellStart"/>
            <w:r w:rsidRPr="00D020A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StreamController</w:t>
            </w:r>
            <w:proofErr w:type="spellEnd"/>
          </w:p>
          <w:p w14:paraId="71869ADF" w14:textId="77777777" w:rsidR="00B44381" w:rsidRDefault="005852E6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852E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drawing>
                <wp:inline distT="0" distB="0" distL="0" distR="0" wp14:anchorId="5CE4FC9C" wp14:editId="57BBC623">
                  <wp:extent cx="5268060" cy="2095792"/>
                  <wp:effectExtent l="0" t="0" r="8890" b="0"/>
                  <wp:docPr id="52369786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3697864" name=""/>
                          <pic:cNvPicPr/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68060" cy="20957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817C0D9" w14:textId="510C389F" w:rsidR="001F2058" w:rsidRDefault="001F2058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B44381" w:rsidRPr="00CB2D6B" w14:paraId="2F1E0D2D" w14:textId="77777777" w:rsidTr="00163626">
        <w:trPr>
          <w:jc w:val="center"/>
        </w:trPr>
        <w:tc>
          <w:tcPr>
            <w:tcW w:w="636" w:type="dxa"/>
          </w:tcPr>
          <w:p w14:paraId="407312EF" w14:textId="77777777" w:rsidR="00B44381" w:rsidRDefault="00B44381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016" w:type="dxa"/>
          </w:tcPr>
          <w:p w14:paraId="2078F4D9" w14:textId="77777777" w:rsidR="00D020A8" w:rsidRPr="00D020A8" w:rsidRDefault="00D020A8" w:rsidP="00D020A8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D020A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Langkah 5: Buat constructor</w:t>
            </w:r>
          </w:p>
          <w:p w14:paraId="19AA236F" w14:textId="40F83FA0" w:rsidR="00B44381" w:rsidRDefault="001F2058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F205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drawing>
                <wp:inline distT="0" distB="0" distL="0" distR="0" wp14:anchorId="0EADBB9D" wp14:editId="3A032B63">
                  <wp:extent cx="4201111" cy="1324160"/>
                  <wp:effectExtent l="0" t="0" r="0" b="9525"/>
                  <wp:docPr id="201617165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16171651" name=""/>
                          <pic:cNvPicPr/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01111" cy="1324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44381" w:rsidRPr="00CB2D6B" w14:paraId="37E9A953" w14:textId="77777777" w:rsidTr="00163626">
        <w:trPr>
          <w:jc w:val="center"/>
        </w:trPr>
        <w:tc>
          <w:tcPr>
            <w:tcW w:w="636" w:type="dxa"/>
          </w:tcPr>
          <w:p w14:paraId="7538349D" w14:textId="77777777" w:rsidR="00B44381" w:rsidRDefault="00B44381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016" w:type="dxa"/>
          </w:tcPr>
          <w:p w14:paraId="4DDC39C3" w14:textId="77777777" w:rsidR="00D020A8" w:rsidRPr="00D020A8" w:rsidRDefault="00D020A8" w:rsidP="00D020A8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D020A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Langkah 6: Buat method </w:t>
            </w:r>
            <w:proofErr w:type="gramStart"/>
            <w:r w:rsidRPr="00D020A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dispose(</w:t>
            </w:r>
            <w:proofErr w:type="gramEnd"/>
            <w:r w:rsidRPr="00D020A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)</w:t>
            </w:r>
          </w:p>
          <w:p w14:paraId="084771E9" w14:textId="45FA715C" w:rsidR="00B44381" w:rsidRDefault="00F26BCF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26BC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drawing>
                <wp:inline distT="0" distB="0" distL="0" distR="0" wp14:anchorId="33DBBB0D" wp14:editId="0FA3B964">
                  <wp:extent cx="3277057" cy="838317"/>
                  <wp:effectExtent l="0" t="0" r="0" b="0"/>
                  <wp:docPr id="114204894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2048948" name=""/>
                          <pic:cNvPicPr/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77057" cy="8383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44381" w:rsidRPr="00CB2D6B" w14:paraId="1ED5DEF4" w14:textId="77777777" w:rsidTr="00163626">
        <w:trPr>
          <w:jc w:val="center"/>
        </w:trPr>
        <w:tc>
          <w:tcPr>
            <w:tcW w:w="636" w:type="dxa"/>
          </w:tcPr>
          <w:p w14:paraId="2AD34657" w14:textId="77777777" w:rsidR="00B44381" w:rsidRDefault="00B44381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016" w:type="dxa"/>
          </w:tcPr>
          <w:p w14:paraId="65D91C2C" w14:textId="77777777" w:rsidR="00D020A8" w:rsidRPr="00D020A8" w:rsidRDefault="00D020A8" w:rsidP="00D020A8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D020A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Langkah 7: Edit </w:t>
            </w:r>
            <w:proofErr w:type="spellStart"/>
            <w:proofErr w:type="gramStart"/>
            <w:r w:rsidRPr="00D020A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main.dart</w:t>
            </w:r>
            <w:proofErr w:type="spellEnd"/>
            <w:proofErr w:type="gramEnd"/>
          </w:p>
          <w:p w14:paraId="063E4B28" w14:textId="06C910FB" w:rsidR="00B44381" w:rsidRDefault="00AA0079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A007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drawing>
                <wp:inline distT="0" distB="0" distL="0" distR="0" wp14:anchorId="6A9D1A10" wp14:editId="63FCB06D">
                  <wp:extent cx="4310743" cy="3941253"/>
                  <wp:effectExtent l="0" t="0" r="0" b="2540"/>
                  <wp:docPr id="72801611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8016113" name=""/>
                          <pic:cNvPicPr/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34335" cy="39628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020A8" w:rsidRPr="00CB2D6B" w14:paraId="317D08DD" w14:textId="77777777" w:rsidTr="00163626">
        <w:trPr>
          <w:jc w:val="center"/>
        </w:trPr>
        <w:tc>
          <w:tcPr>
            <w:tcW w:w="636" w:type="dxa"/>
          </w:tcPr>
          <w:p w14:paraId="62933A15" w14:textId="77777777" w:rsidR="00D020A8" w:rsidRDefault="00D020A8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016" w:type="dxa"/>
          </w:tcPr>
          <w:p w14:paraId="76D73634" w14:textId="77777777" w:rsidR="00D020A8" w:rsidRPr="00D020A8" w:rsidRDefault="00D020A8" w:rsidP="00D020A8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D020A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Langkah 8: Buat file </w:t>
            </w:r>
            <w:proofErr w:type="spellStart"/>
            <w:r w:rsidRPr="00D020A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baru</w:t>
            </w:r>
            <w:proofErr w:type="spellEnd"/>
            <w:r w:rsidRPr="00D020A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 </w:t>
            </w:r>
            <w:proofErr w:type="spellStart"/>
            <w:r w:rsidRPr="00D020A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random_</w:t>
            </w:r>
            <w:proofErr w:type="gramStart"/>
            <w:r w:rsidRPr="00D020A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screen.dart</w:t>
            </w:r>
            <w:proofErr w:type="spellEnd"/>
            <w:proofErr w:type="gramEnd"/>
          </w:p>
          <w:p w14:paraId="45282E17" w14:textId="55F3CEF7" w:rsidR="00D020A8" w:rsidRDefault="00AA0079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A007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drawing>
                <wp:inline distT="0" distB="0" distL="0" distR="0" wp14:anchorId="0557C88E" wp14:editId="13B5A0F7">
                  <wp:extent cx="3105583" cy="1076475"/>
                  <wp:effectExtent l="0" t="0" r="0" b="9525"/>
                  <wp:docPr id="18985065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9850650" name=""/>
                          <pic:cNvPicPr/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05583" cy="10764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020A8" w:rsidRPr="00CB2D6B" w14:paraId="573FD7D6" w14:textId="77777777" w:rsidTr="00163626">
        <w:trPr>
          <w:jc w:val="center"/>
        </w:trPr>
        <w:tc>
          <w:tcPr>
            <w:tcW w:w="636" w:type="dxa"/>
          </w:tcPr>
          <w:p w14:paraId="4413389F" w14:textId="77777777" w:rsidR="00D020A8" w:rsidRDefault="00D020A8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016" w:type="dxa"/>
          </w:tcPr>
          <w:p w14:paraId="426A6EB1" w14:textId="77777777" w:rsidR="00D020A8" w:rsidRPr="00D020A8" w:rsidRDefault="00D020A8" w:rsidP="00D020A8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D020A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Langkah 9: </w:t>
            </w:r>
            <w:proofErr w:type="spellStart"/>
            <w:r w:rsidRPr="00D020A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Lakukan</w:t>
            </w:r>
            <w:proofErr w:type="spellEnd"/>
            <w:r w:rsidRPr="00D020A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D020A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impor</w:t>
            </w:r>
            <w:proofErr w:type="spellEnd"/>
            <w:r w:rsidRPr="00D020A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material dan </w:t>
            </w:r>
            <w:proofErr w:type="spellStart"/>
            <w:r w:rsidRPr="00D020A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random_</w:t>
            </w:r>
            <w:proofErr w:type="gramStart"/>
            <w:r w:rsidRPr="00D020A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bloc.dart</w:t>
            </w:r>
            <w:proofErr w:type="spellEnd"/>
            <w:proofErr w:type="gramEnd"/>
          </w:p>
          <w:p w14:paraId="3070176F" w14:textId="046CBB79" w:rsidR="00D020A8" w:rsidRDefault="00B14784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1478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drawing>
                <wp:inline distT="0" distB="0" distL="0" distR="0" wp14:anchorId="5A60BCCA" wp14:editId="4C377530">
                  <wp:extent cx="4515480" cy="600159"/>
                  <wp:effectExtent l="0" t="0" r="0" b="9525"/>
                  <wp:docPr id="8276739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2767397" name=""/>
                          <pic:cNvPicPr/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15480" cy="6001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020A8" w:rsidRPr="00CB2D6B" w14:paraId="799D590B" w14:textId="77777777" w:rsidTr="00163626">
        <w:trPr>
          <w:jc w:val="center"/>
        </w:trPr>
        <w:tc>
          <w:tcPr>
            <w:tcW w:w="636" w:type="dxa"/>
          </w:tcPr>
          <w:p w14:paraId="57D2113F" w14:textId="77777777" w:rsidR="00D020A8" w:rsidRDefault="00D020A8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016" w:type="dxa"/>
          </w:tcPr>
          <w:p w14:paraId="320FFFCB" w14:textId="77777777" w:rsidR="00D020A8" w:rsidRPr="00D020A8" w:rsidRDefault="00D020A8" w:rsidP="00D020A8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D020A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Langkah 10: Buat </w:t>
            </w:r>
            <w:proofErr w:type="spellStart"/>
            <w:r w:rsidRPr="00D020A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StatefulWidget</w:t>
            </w:r>
            <w:proofErr w:type="spellEnd"/>
            <w:r w:rsidRPr="00D020A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D020A8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RandomScreen</w:t>
            </w:r>
            <w:proofErr w:type="spellEnd"/>
          </w:p>
          <w:p w14:paraId="67211225" w14:textId="77777777" w:rsidR="00057482" w:rsidRPr="00057482" w:rsidRDefault="00057482" w:rsidP="00057482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05748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import</w:t>
            </w:r>
            <w:r w:rsidRPr="00057482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05748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'</w:t>
            </w:r>
            <w:proofErr w:type="spellStart"/>
            <w:proofErr w:type="gramStart"/>
            <w:r w:rsidRPr="0005748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package:flutter</w:t>
            </w:r>
            <w:proofErr w:type="spellEnd"/>
            <w:r w:rsidRPr="0005748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/</w:t>
            </w:r>
            <w:proofErr w:type="spellStart"/>
            <w:r w:rsidRPr="0005748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material.dart</w:t>
            </w:r>
            <w:proofErr w:type="spellEnd"/>
            <w:proofErr w:type="gramEnd"/>
            <w:r w:rsidRPr="0005748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'</w:t>
            </w:r>
            <w:r w:rsidRPr="00057482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;</w:t>
            </w:r>
          </w:p>
          <w:p w14:paraId="7AC1FB6A" w14:textId="77777777" w:rsidR="00057482" w:rsidRPr="00057482" w:rsidRDefault="00057482" w:rsidP="00057482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05748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import</w:t>
            </w:r>
            <w:r w:rsidRPr="00057482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05748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'</w:t>
            </w:r>
            <w:proofErr w:type="spellStart"/>
            <w:proofErr w:type="gramStart"/>
            <w:r w:rsidRPr="0005748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package:bloc_random_rifki</w:t>
            </w:r>
            <w:proofErr w:type="spellEnd"/>
            <w:r w:rsidRPr="0005748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/</w:t>
            </w:r>
            <w:proofErr w:type="spellStart"/>
            <w:r w:rsidRPr="0005748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RandomNumberBloc.dart</w:t>
            </w:r>
            <w:proofErr w:type="spellEnd"/>
            <w:proofErr w:type="gramEnd"/>
            <w:r w:rsidRPr="0005748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'</w:t>
            </w:r>
            <w:r w:rsidRPr="00057482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;</w:t>
            </w:r>
          </w:p>
          <w:p w14:paraId="7ED719E0" w14:textId="77777777" w:rsidR="00057482" w:rsidRPr="00057482" w:rsidRDefault="00057482" w:rsidP="00057482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1D0896B2" w14:textId="77777777" w:rsidR="00057482" w:rsidRPr="00057482" w:rsidRDefault="00057482" w:rsidP="00057482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05748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class</w:t>
            </w:r>
            <w:r w:rsidRPr="00057482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057482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RandomScreen</w:t>
            </w:r>
            <w:proofErr w:type="spellEnd"/>
            <w:r w:rsidRPr="00057482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05748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extends</w:t>
            </w:r>
            <w:r w:rsidRPr="00057482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057482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tatefulWidget</w:t>
            </w:r>
            <w:proofErr w:type="spellEnd"/>
            <w:r w:rsidRPr="00057482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{</w:t>
            </w:r>
          </w:p>
          <w:p w14:paraId="6D89E8ED" w14:textId="77777777" w:rsidR="00057482" w:rsidRPr="00057482" w:rsidRDefault="00057482" w:rsidP="00057482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057482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</w:t>
            </w:r>
            <w:r w:rsidRPr="0005748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@override</w:t>
            </w:r>
          </w:p>
          <w:p w14:paraId="5EB9CA20" w14:textId="77777777" w:rsidR="00057482" w:rsidRPr="00057482" w:rsidRDefault="00057482" w:rsidP="00057482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057482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</w:t>
            </w:r>
            <w:r w:rsidRPr="00057482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_</w:t>
            </w:r>
            <w:proofErr w:type="spellStart"/>
            <w:r w:rsidRPr="00057482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RandomScreenState</w:t>
            </w:r>
            <w:proofErr w:type="spellEnd"/>
            <w:r w:rsidRPr="00057482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proofErr w:type="gramStart"/>
            <w:r w:rsidRPr="0005748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createState</w:t>
            </w:r>
            <w:proofErr w:type="spellEnd"/>
            <w:r w:rsidRPr="00057482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proofErr w:type="gramEnd"/>
            <w:r w:rsidRPr="00057482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) </w:t>
            </w:r>
            <w:r w:rsidRPr="0005748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=&gt;</w:t>
            </w:r>
            <w:r w:rsidRPr="00057482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057482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_</w:t>
            </w:r>
            <w:proofErr w:type="spellStart"/>
            <w:r w:rsidRPr="00057482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RandomScreenState</w:t>
            </w:r>
            <w:proofErr w:type="spellEnd"/>
            <w:r w:rsidRPr="00057482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);</w:t>
            </w:r>
          </w:p>
          <w:p w14:paraId="188C1B8C" w14:textId="77777777" w:rsidR="00057482" w:rsidRPr="00057482" w:rsidRDefault="00057482" w:rsidP="00057482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057482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}</w:t>
            </w:r>
          </w:p>
          <w:p w14:paraId="52098F3E" w14:textId="77777777" w:rsidR="00057482" w:rsidRPr="00057482" w:rsidRDefault="00057482" w:rsidP="00057482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53C91F01" w14:textId="77777777" w:rsidR="00057482" w:rsidRPr="00057482" w:rsidRDefault="00057482" w:rsidP="00057482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05748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class</w:t>
            </w:r>
            <w:r w:rsidRPr="00057482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057482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_</w:t>
            </w:r>
            <w:proofErr w:type="spellStart"/>
            <w:r w:rsidRPr="00057482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RandomScreenState</w:t>
            </w:r>
            <w:proofErr w:type="spellEnd"/>
            <w:r w:rsidRPr="00057482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057482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extends</w:t>
            </w:r>
            <w:r w:rsidRPr="00057482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057482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tate</w:t>
            </w:r>
            <w:r w:rsidRPr="00057482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&lt;</w:t>
            </w:r>
            <w:proofErr w:type="spellStart"/>
            <w:r w:rsidRPr="00057482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RandomScreen</w:t>
            </w:r>
            <w:proofErr w:type="spellEnd"/>
            <w:r w:rsidRPr="00057482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&gt; {</w:t>
            </w:r>
          </w:p>
          <w:p w14:paraId="65B74F44" w14:textId="77777777" w:rsidR="00057482" w:rsidRPr="00057482" w:rsidRDefault="00057482" w:rsidP="00057482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057482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</w:t>
            </w:r>
            <w:r w:rsidRPr="0005748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@override</w:t>
            </w:r>
          </w:p>
          <w:p w14:paraId="4468BEBE" w14:textId="77777777" w:rsidR="00057482" w:rsidRPr="00057482" w:rsidRDefault="00057482" w:rsidP="00057482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057482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</w:t>
            </w:r>
            <w:r w:rsidRPr="00057482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Widget</w:t>
            </w:r>
            <w:r w:rsidRPr="00057482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gramStart"/>
            <w:r w:rsidRPr="00057482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build</w:t>
            </w:r>
            <w:r w:rsidRPr="00057482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proofErr w:type="spellStart"/>
            <w:proofErr w:type="gramEnd"/>
            <w:r w:rsidRPr="00057482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BuildContext</w:t>
            </w:r>
            <w:proofErr w:type="spellEnd"/>
            <w:r w:rsidRPr="00057482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05748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context</w:t>
            </w:r>
            <w:r w:rsidRPr="00057482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 {</w:t>
            </w:r>
          </w:p>
          <w:p w14:paraId="016A4D1A" w14:textId="77777777" w:rsidR="00057482" w:rsidRPr="00057482" w:rsidRDefault="00057482" w:rsidP="00057482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057482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</w:t>
            </w:r>
            <w:r w:rsidRPr="00057482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return</w:t>
            </w:r>
            <w:r w:rsidRPr="00057482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gramStart"/>
            <w:r w:rsidRPr="00057482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Scaffold</w:t>
            </w:r>
            <w:r w:rsidRPr="00057482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proofErr w:type="gramEnd"/>
          </w:p>
          <w:p w14:paraId="661C9C42" w14:textId="77777777" w:rsidR="00057482" w:rsidRPr="00057482" w:rsidRDefault="00057482" w:rsidP="00057482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057482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</w:t>
            </w:r>
            <w:proofErr w:type="spellStart"/>
            <w:r w:rsidRPr="0005748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appBar</w:t>
            </w:r>
            <w:proofErr w:type="spellEnd"/>
            <w:r w:rsidRPr="0005748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:</w:t>
            </w:r>
            <w:r w:rsidRPr="00057482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proofErr w:type="gramStart"/>
            <w:r w:rsidRPr="00057482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AppBar</w:t>
            </w:r>
            <w:proofErr w:type="spellEnd"/>
            <w:r w:rsidRPr="00057482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proofErr w:type="gramEnd"/>
          </w:p>
          <w:p w14:paraId="72A38A8F" w14:textId="77777777" w:rsidR="00057482" w:rsidRPr="00057482" w:rsidRDefault="00057482" w:rsidP="00057482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057482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</w:t>
            </w:r>
            <w:r w:rsidRPr="0005748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title</w:t>
            </w:r>
            <w:r w:rsidRPr="0005748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:</w:t>
            </w:r>
            <w:r w:rsidRPr="00057482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gramStart"/>
            <w:r w:rsidRPr="00057482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Text</w:t>
            </w:r>
            <w:r w:rsidRPr="00057482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proofErr w:type="gramEnd"/>
            <w:r w:rsidRPr="00057482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"Random Screen"</w:t>
            </w:r>
            <w:r w:rsidRPr="00057482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),</w:t>
            </w:r>
          </w:p>
          <w:p w14:paraId="07077B8D" w14:textId="77777777" w:rsidR="00057482" w:rsidRPr="00057482" w:rsidRDefault="00057482" w:rsidP="00057482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057482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  ),</w:t>
            </w:r>
          </w:p>
          <w:p w14:paraId="451B7D68" w14:textId="77777777" w:rsidR="00057482" w:rsidRPr="00057482" w:rsidRDefault="00057482" w:rsidP="00057482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057482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</w:t>
            </w:r>
            <w:r w:rsidRPr="0005748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body</w:t>
            </w:r>
            <w:r w:rsidRPr="0005748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:</w:t>
            </w:r>
            <w:r w:rsidRPr="00057482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proofErr w:type="gramStart"/>
            <w:r w:rsidRPr="00057482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Center</w:t>
            </w:r>
            <w:proofErr w:type="spellEnd"/>
            <w:r w:rsidRPr="00057482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proofErr w:type="gramEnd"/>
          </w:p>
          <w:p w14:paraId="4AA6C690" w14:textId="77777777" w:rsidR="00057482" w:rsidRPr="00057482" w:rsidRDefault="00057482" w:rsidP="00057482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057482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</w:t>
            </w:r>
            <w:r w:rsidRPr="0005748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child</w:t>
            </w:r>
            <w:r w:rsidRPr="0005748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:</w:t>
            </w:r>
            <w:r w:rsidRPr="00057482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gramStart"/>
            <w:r w:rsidRPr="00057482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Column</w:t>
            </w:r>
            <w:r w:rsidRPr="00057482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(</w:t>
            </w:r>
            <w:proofErr w:type="gramEnd"/>
          </w:p>
          <w:p w14:paraId="7B1C5C99" w14:textId="77777777" w:rsidR="00057482" w:rsidRPr="00057482" w:rsidRDefault="00057482" w:rsidP="00057482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057482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</w:t>
            </w:r>
            <w:proofErr w:type="spellStart"/>
            <w:r w:rsidRPr="0005748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mainAxisAlignment</w:t>
            </w:r>
            <w:proofErr w:type="spellEnd"/>
            <w:r w:rsidRPr="0005748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:</w:t>
            </w:r>
            <w:r w:rsidRPr="00057482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proofErr w:type="spellStart"/>
            <w:r w:rsidRPr="00057482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en-ID" w:eastAsia="en-ID"/>
              </w:rPr>
              <w:t>MainAxisAlignment</w:t>
            </w:r>
            <w:r w:rsidRPr="00057482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.</w:t>
            </w:r>
            <w:r w:rsidRPr="00057482">
              <w:rPr>
                <w:rFonts w:ascii="Consolas" w:eastAsia="Times New Roman" w:hAnsi="Consolas" w:cs="Times New Roman"/>
                <w:color w:val="4FC1FF"/>
                <w:sz w:val="21"/>
                <w:szCs w:val="21"/>
                <w:lang w:val="en-ID" w:eastAsia="en-ID"/>
              </w:rPr>
              <w:t>center</w:t>
            </w:r>
            <w:proofErr w:type="spellEnd"/>
            <w:r w:rsidRPr="00057482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,</w:t>
            </w:r>
          </w:p>
          <w:p w14:paraId="0A195511" w14:textId="77777777" w:rsidR="00057482" w:rsidRPr="00057482" w:rsidRDefault="00057482" w:rsidP="00057482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057482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</w:t>
            </w:r>
            <w:r w:rsidRPr="00057482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children</w:t>
            </w:r>
            <w:r w:rsidRPr="00057482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:</w:t>
            </w:r>
            <w:r w:rsidRPr="00057482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[</w:t>
            </w:r>
          </w:p>
          <w:p w14:paraId="08E12DD8" w14:textId="77777777" w:rsidR="00057482" w:rsidRPr="00057482" w:rsidRDefault="00057482" w:rsidP="00057482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057482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        </w:t>
            </w:r>
            <w:r w:rsidRPr="0005748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ID" w:eastAsia="en-ID"/>
              </w:rPr>
              <w:t xml:space="preserve">// </w:t>
            </w:r>
            <w:proofErr w:type="spellStart"/>
            <w:r w:rsidRPr="0005748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ID" w:eastAsia="en-ID"/>
              </w:rPr>
              <w:t>Tambahkan</w:t>
            </w:r>
            <w:proofErr w:type="spellEnd"/>
            <w:r w:rsidRPr="0005748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ID" w:eastAsia="en-ID"/>
              </w:rPr>
              <w:t xml:space="preserve"> widget di </w:t>
            </w:r>
            <w:proofErr w:type="spellStart"/>
            <w:r w:rsidRPr="00057482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en-ID" w:eastAsia="en-ID"/>
              </w:rPr>
              <w:t>sini</w:t>
            </w:r>
            <w:proofErr w:type="spellEnd"/>
          </w:p>
          <w:p w14:paraId="41A86194" w14:textId="77777777" w:rsidR="00057482" w:rsidRPr="00057482" w:rsidRDefault="00057482" w:rsidP="00057482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057482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      ],</w:t>
            </w:r>
          </w:p>
          <w:p w14:paraId="73B447C0" w14:textId="77777777" w:rsidR="00057482" w:rsidRPr="00057482" w:rsidRDefault="00057482" w:rsidP="00057482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057482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    ),</w:t>
            </w:r>
          </w:p>
          <w:p w14:paraId="66317A8C" w14:textId="77777777" w:rsidR="00057482" w:rsidRPr="00057482" w:rsidRDefault="00057482" w:rsidP="00057482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057482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  ),</w:t>
            </w:r>
          </w:p>
          <w:p w14:paraId="133738FC" w14:textId="77777777" w:rsidR="00057482" w:rsidRPr="00057482" w:rsidRDefault="00057482" w:rsidP="00057482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057482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  );</w:t>
            </w:r>
          </w:p>
          <w:p w14:paraId="4891D325" w14:textId="77777777" w:rsidR="00057482" w:rsidRPr="00057482" w:rsidRDefault="00057482" w:rsidP="00057482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057482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  }</w:t>
            </w:r>
          </w:p>
          <w:p w14:paraId="1D5E03BE" w14:textId="77777777" w:rsidR="00057482" w:rsidRPr="00057482" w:rsidRDefault="00057482" w:rsidP="00057482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057482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lastRenderedPageBreak/>
              <w:t>}</w:t>
            </w:r>
          </w:p>
          <w:p w14:paraId="30EC704F" w14:textId="77777777" w:rsidR="00D020A8" w:rsidRDefault="00D020A8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D020A8" w:rsidRPr="00CB2D6B" w14:paraId="6D662A85" w14:textId="77777777" w:rsidTr="00163626">
        <w:trPr>
          <w:jc w:val="center"/>
        </w:trPr>
        <w:tc>
          <w:tcPr>
            <w:tcW w:w="636" w:type="dxa"/>
          </w:tcPr>
          <w:p w14:paraId="69A059C2" w14:textId="77777777" w:rsidR="00D020A8" w:rsidRDefault="00D020A8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016" w:type="dxa"/>
          </w:tcPr>
          <w:p w14:paraId="3F9017C1" w14:textId="77777777" w:rsidR="00027427" w:rsidRPr="00027427" w:rsidRDefault="00027427" w:rsidP="00027427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02742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Langkah 11: Buat </w:t>
            </w:r>
            <w:proofErr w:type="spellStart"/>
            <w:r w:rsidRPr="0002742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variabel</w:t>
            </w:r>
            <w:proofErr w:type="spellEnd"/>
          </w:p>
          <w:p w14:paraId="47A0583E" w14:textId="3423E13F" w:rsidR="00D020A8" w:rsidRDefault="00057482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5748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drawing>
                <wp:inline distT="0" distB="0" distL="0" distR="0" wp14:anchorId="5F8506D3" wp14:editId="0D63BDCC">
                  <wp:extent cx="2819794" cy="228632"/>
                  <wp:effectExtent l="0" t="0" r="0" b="0"/>
                  <wp:docPr id="57878709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8787096" name=""/>
                          <pic:cNvPicPr/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19794" cy="2286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020A8" w:rsidRPr="00CB2D6B" w14:paraId="7CBA4F9F" w14:textId="77777777" w:rsidTr="00163626">
        <w:trPr>
          <w:jc w:val="center"/>
        </w:trPr>
        <w:tc>
          <w:tcPr>
            <w:tcW w:w="636" w:type="dxa"/>
          </w:tcPr>
          <w:p w14:paraId="6B55879C" w14:textId="77777777" w:rsidR="00D020A8" w:rsidRDefault="00D020A8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016" w:type="dxa"/>
          </w:tcPr>
          <w:p w14:paraId="38B097C5" w14:textId="77777777" w:rsidR="00027427" w:rsidRPr="00027427" w:rsidRDefault="00027427" w:rsidP="00027427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02742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Langkah 12: Buat method </w:t>
            </w:r>
            <w:proofErr w:type="gramStart"/>
            <w:r w:rsidRPr="0002742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dispose(</w:t>
            </w:r>
            <w:proofErr w:type="gramEnd"/>
            <w:r w:rsidRPr="0002742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)</w:t>
            </w:r>
          </w:p>
          <w:p w14:paraId="4B404C42" w14:textId="77CF9EA7" w:rsidR="00D020A8" w:rsidRDefault="007F5088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F508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drawing>
                <wp:inline distT="0" distB="0" distL="0" distR="0" wp14:anchorId="730663F3" wp14:editId="57356812">
                  <wp:extent cx="1933845" cy="971686"/>
                  <wp:effectExtent l="0" t="0" r="0" b="0"/>
                  <wp:docPr id="11506842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5068425" name=""/>
                          <pic:cNvPicPr/>
                        </pic:nvPicPr>
                        <pic:blipFill>
                          <a:blip r:embed="rId7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33845" cy="9716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020A8" w:rsidRPr="00CB2D6B" w14:paraId="5D29ACB2" w14:textId="77777777" w:rsidTr="00163626">
        <w:trPr>
          <w:jc w:val="center"/>
        </w:trPr>
        <w:tc>
          <w:tcPr>
            <w:tcW w:w="636" w:type="dxa"/>
          </w:tcPr>
          <w:p w14:paraId="6EBA68D8" w14:textId="77777777" w:rsidR="00D020A8" w:rsidRDefault="00D020A8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016" w:type="dxa"/>
          </w:tcPr>
          <w:p w14:paraId="56511BAD" w14:textId="77777777" w:rsidR="00027427" w:rsidRPr="00027427" w:rsidRDefault="00027427" w:rsidP="00027427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02742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Langkah 13: Edit method </w:t>
            </w:r>
            <w:proofErr w:type="gramStart"/>
            <w:r w:rsidRPr="0002742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build(</w:t>
            </w:r>
            <w:proofErr w:type="gramEnd"/>
            <w:r w:rsidRPr="0002742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)</w:t>
            </w:r>
          </w:p>
          <w:p w14:paraId="0F7AFAD8" w14:textId="00C9021B" w:rsidR="00D020A8" w:rsidRDefault="00AC335D" w:rsidP="005C194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C335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drawing>
                <wp:inline distT="0" distB="0" distL="0" distR="0" wp14:anchorId="3A626847" wp14:editId="6C47348C">
                  <wp:extent cx="5943600" cy="3339465"/>
                  <wp:effectExtent l="0" t="0" r="0" b="0"/>
                  <wp:docPr id="179135501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1355014" name=""/>
                          <pic:cNvPicPr/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33394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4BDFCAC" w14:textId="77777777" w:rsidR="00027427" w:rsidRPr="00027427" w:rsidRDefault="00027427" w:rsidP="00027427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02742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Soal 13</w:t>
            </w:r>
          </w:p>
          <w:p w14:paraId="47932967" w14:textId="77777777" w:rsidR="00027427" w:rsidRDefault="00027427" w:rsidP="00027427">
            <w:pPr>
              <w:numPr>
                <w:ilvl w:val="0"/>
                <w:numId w:val="15"/>
              </w:num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proofErr w:type="spellStart"/>
            <w:r w:rsidRPr="0002742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Jelaskan</w:t>
            </w:r>
            <w:proofErr w:type="spellEnd"/>
            <w:r w:rsidRPr="0002742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02742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maksud</w:t>
            </w:r>
            <w:proofErr w:type="spellEnd"/>
            <w:r w:rsidRPr="0002742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02742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praktikum</w:t>
            </w:r>
            <w:proofErr w:type="spellEnd"/>
            <w:r w:rsidRPr="0002742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</w:t>
            </w:r>
            <w:proofErr w:type="spellStart"/>
            <w:proofErr w:type="gramStart"/>
            <w:r w:rsidRPr="0002742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ini</w:t>
            </w:r>
            <w:proofErr w:type="spellEnd"/>
            <w:r w:rsidRPr="0002742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!</w:t>
            </w:r>
            <w:proofErr w:type="gramEnd"/>
            <w:r w:rsidRPr="0002742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02742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Dimanakah</w:t>
            </w:r>
            <w:proofErr w:type="spellEnd"/>
            <w:r w:rsidRPr="0002742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02742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letak</w:t>
            </w:r>
            <w:proofErr w:type="spellEnd"/>
            <w:r w:rsidRPr="0002742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02742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konsep</w:t>
            </w:r>
            <w:proofErr w:type="spellEnd"/>
            <w:r w:rsidRPr="0002742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02742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pola</w:t>
            </w:r>
            <w:proofErr w:type="spellEnd"/>
            <w:r w:rsidRPr="0002742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02742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BLoC-</w:t>
            </w:r>
            <w:proofErr w:type="gramStart"/>
            <w:r w:rsidRPr="0002742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nya</w:t>
            </w:r>
            <w:proofErr w:type="spellEnd"/>
            <w:r w:rsidRPr="0002742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?</w:t>
            </w:r>
            <w:proofErr w:type="gramEnd"/>
          </w:p>
          <w:p w14:paraId="128D29B8" w14:textId="51549979" w:rsidR="00AC335D" w:rsidRPr="00AC335D" w:rsidRDefault="00AC335D" w:rsidP="00AC335D">
            <w:pPr>
              <w:pStyle w:val="ListParagraph"/>
              <w:numPr>
                <w:ilvl w:val="1"/>
                <w:numId w:val="15"/>
              </w:num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Pola Blo Cnya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untuk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logik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bisni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sendir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terdapa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di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>kela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AC335D">
              <w:rPr>
                <w:rFonts w:ascii="Times New Roman" w:hAnsi="Times New Roman" w:cs="Times New Roman"/>
                <w:sz w:val="24"/>
                <w:szCs w:val="24"/>
              </w:rPr>
              <w:t>Randomnumberbloc</w:t>
            </w:r>
            <w:proofErr w:type="spellEnd"/>
            <w:r w:rsidRPr="00AC335D"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proofErr w:type="spellStart"/>
            <w:r w:rsidRPr="00AC335D">
              <w:rPr>
                <w:rFonts w:ascii="Times New Roman" w:hAnsi="Times New Roman" w:cs="Times New Roman"/>
                <w:sz w:val="24"/>
                <w:szCs w:val="24"/>
              </w:rPr>
              <w:t>Semua</w:t>
            </w:r>
            <w:proofErr w:type="spellEnd"/>
            <w:r w:rsidRPr="00AC335D">
              <w:rPr>
                <w:rFonts w:ascii="Times New Roman" w:hAnsi="Times New Roman" w:cs="Times New Roman"/>
                <w:sz w:val="24"/>
                <w:szCs w:val="24"/>
              </w:rPr>
              <w:t xml:space="preserve"> proses </w:t>
            </w:r>
            <w:proofErr w:type="spellStart"/>
            <w:r w:rsidRPr="00AC335D">
              <w:rPr>
                <w:rFonts w:ascii="Times New Roman" w:hAnsi="Times New Roman" w:cs="Times New Roman"/>
                <w:sz w:val="24"/>
                <w:szCs w:val="24"/>
              </w:rPr>
              <w:t>pembuatan</w:t>
            </w:r>
            <w:proofErr w:type="spellEnd"/>
            <w:r w:rsidRPr="00AC335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C335D">
              <w:rPr>
                <w:rFonts w:ascii="Times New Roman" w:hAnsi="Times New Roman" w:cs="Times New Roman"/>
                <w:sz w:val="24"/>
                <w:szCs w:val="24"/>
              </w:rPr>
              <w:t>bilangan</w:t>
            </w:r>
            <w:proofErr w:type="spellEnd"/>
            <w:r w:rsidRPr="00AC335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C335D">
              <w:rPr>
                <w:rFonts w:ascii="Times New Roman" w:hAnsi="Times New Roman" w:cs="Times New Roman"/>
                <w:sz w:val="24"/>
                <w:szCs w:val="24"/>
              </w:rPr>
              <w:t>acak</w:t>
            </w:r>
            <w:proofErr w:type="spellEnd"/>
            <w:r w:rsidRPr="00AC335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AC335D">
              <w:rPr>
                <w:rFonts w:ascii="Times New Roman" w:hAnsi="Times New Roman" w:cs="Times New Roman"/>
                <w:sz w:val="24"/>
                <w:szCs w:val="24"/>
              </w:rPr>
              <w:t>dilakukan</w:t>
            </w:r>
            <w:proofErr w:type="spellEnd"/>
            <w:r w:rsidRPr="00AC335D">
              <w:rPr>
                <w:rFonts w:ascii="Times New Roman" w:hAnsi="Times New Roman" w:cs="Times New Roman"/>
                <w:sz w:val="24"/>
                <w:szCs w:val="24"/>
              </w:rPr>
              <w:t xml:space="preserve"> di </w:t>
            </w:r>
            <w:proofErr w:type="spellStart"/>
            <w:r w:rsidRPr="00AC335D">
              <w:rPr>
                <w:rFonts w:ascii="Times New Roman" w:hAnsi="Times New Roman" w:cs="Times New Roman"/>
                <w:sz w:val="24"/>
                <w:szCs w:val="24"/>
              </w:rPr>
              <w:t>sini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446B86" w:rsidRPr="00446B8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UI (User Interface)</w:t>
            </w:r>
            <w:r w:rsidR="00446B86" w:rsidRPr="00446B8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446B86" w:rsidRPr="00446B86">
              <w:rPr>
                <w:rFonts w:ascii="Times New Roman" w:hAnsi="Times New Roman" w:cs="Times New Roman"/>
                <w:sz w:val="24"/>
                <w:szCs w:val="24"/>
              </w:rPr>
              <w:t>berada</w:t>
            </w:r>
            <w:proofErr w:type="spellEnd"/>
            <w:r w:rsidR="00446B86" w:rsidRPr="00446B86">
              <w:rPr>
                <w:rFonts w:ascii="Times New Roman" w:hAnsi="Times New Roman" w:cs="Times New Roman"/>
                <w:sz w:val="24"/>
                <w:szCs w:val="24"/>
              </w:rPr>
              <w:t xml:space="preserve"> di widget </w:t>
            </w:r>
            <w:proofErr w:type="spellStart"/>
            <w:r w:rsidR="00446B86" w:rsidRPr="00446B8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RandomScreen</w:t>
            </w:r>
            <w:proofErr w:type="spellEnd"/>
            <w:r w:rsidR="00446B86" w:rsidRPr="00446B86">
              <w:rPr>
                <w:rFonts w:ascii="Times New Roman" w:hAnsi="Times New Roman" w:cs="Times New Roman"/>
                <w:sz w:val="24"/>
                <w:szCs w:val="24"/>
              </w:rPr>
              <w:t xml:space="preserve">, yang </w:t>
            </w:r>
            <w:proofErr w:type="spellStart"/>
            <w:r w:rsidR="00446B86" w:rsidRPr="00446B86">
              <w:rPr>
                <w:rFonts w:ascii="Times New Roman" w:hAnsi="Times New Roman" w:cs="Times New Roman"/>
                <w:sz w:val="24"/>
                <w:szCs w:val="24"/>
              </w:rPr>
              <w:t>hanya</w:t>
            </w:r>
            <w:proofErr w:type="spellEnd"/>
            <w:r w:rsidR="00446B86" w:rsidRPr="00446B8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446B86" w:rsidRPr="00446B86">
              <w:rPr>
                <w:rFonts w:ascii="Times New Roman" w:hAnsi="Times New Roman" w:cs="Times New Roman"/>
                <w:sz w:val="24"/>
                <w:szCs w:val="24"/>
              </w:rPr>
              <w:t>bertugas</w:t>
            </w:r>
            <w:proofErr w:type="spellEnd"/>
            <w:r w:rsidR="00446B86" w:rsidRPr="00446B8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446B86" w:rsidRPr="00446B86">
              <w:rPr>
                <w:rFonts w:ascii="Times New Roman" w:hAnsi="Times New Roman" w:cs="Times New Roman"/>
                <w:sz w:val="24"/>
                <w:szCs w:val="24"/>
              </w:rPr>
              <w:t>menampilkan</w:t>
            </w:r>
            <w:proofErr w:type="spellEnd"/>
            <w:r w:rsidR="00446B86" w:rsidRPr="00446B86">
              <w:rPr>
                <w:rFonts w:ascii="Times New Roman" w:hAnsi="Times New Roman" w:cs="Times New Roman"/>
                <w:sz w:val="24"/>
                <w:szCs w:val="24"/>
              </w:rPr>
              <w:t xml:space="preserve"> data </w:t>
            </w:r>
            <w:proofErr w:type="spellStart"/>
            <w:r w:rsidR="00446B86" w:rsidRPr="00446B86">
              <w:rPr>
                <w:rFonts w:ascii="Times New Roman" w:hAnsi="Times New Roman" w:cs="Times New Roman"/>
                <w:sz w:val="24"/>
                <w:szCs w:val="24"/>
              </w:rPr>
              <w:t>dari</w:t>
            </w:r>
            <w:proofErr w:type="spellEnd"/>
            <w:r w:rsidR="00446B86" w:rsidRPr="00446B86">
              <w:rPr>
                <w:rFonts w:ascii="Times New Roman" w:hAnsi="Times New Roman" w:cs="Times New Roman"/>
                <w:sz w:val="24"/>
                <w:szCs w:val="24"/>
              </w:rPr>
              <w:t xml:space="preserve"> Stream </w:t>
            </w:r>
            <w:proofErr w:type="spellStart"/>
            <w:r w:rsidR="00446B86" w:rsidRPr="00446B86">
              <w:rPr>
                <w:rFonts w:ascii="Times New Roman" w:hAnsi="Times New Roman" w:cs="Times New Roman"/>
                <w:sz w:val="24"/>
                <w:szCs w:val="24"/>
              </w:rPr>
              <w:t>tanpa</w:t>
            </w:r>
            <w:proofErr w:type="spellEnd"/>
            <w:r w:rsidR="00446B86" w:rsidRPr="00446B8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446B86" w:rsidRPr="00446B86">
              <w:rPr>
                <w:rFonts w:ascii="Times New Roman" w:hAnsi="Times New Roman" w:cs="Times New Roman"/>
                <w:sz w:val="24"/>
                <w:szCs w:val="24"/>
              </w:rPr>
              <w:t>mengetahui</w:t>
            </w:r>
            <w:proofErr w:type="spellEnd"/>
            <w:r w:rsidR="00446B86" w:rsidRPr="00446B8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446B86" w:rsidRPr="00446B86">
              <w:rPr>
                <w:rFonts w:ascii="Times New Roman" w:hAnsi="Times New Roman" w:cs="Times New Roman"/>
                <w:sz w:val="24"/>
                <w:szCs w:val="24"/>
              </w:rPr>
              <w:t>bagaimana</w:t>
            </w:r>
            <w:proofErr w:type="spellEnd"/>
            <w:r w:rsidR="00446B86" w:rsidRPr="00446B86">
              <w:rPr>
                <w:rFonts w:ascii="Times New Roman" w:hAnsi="Times New Roman" w:cs="Times New Roman"/>
                <w:sz w:val="24"/>
                <w:szCs w:val="24"/>
              </w:rPr>
              <w:t xml:space="preserve"> data </w:t>
            </w:r>
            <w:proofErr w:type="spellStart"/>
            <w:r w:rsidR="00446B86" w:rsidRPr="00446B86">
              <w:rPr>
                <w:rFonts w:ascii="Times New Roman" w:hAnsi="Times New Roman" w:cs="Times New Roman"/>
                <w:sz w:val="24"/>
                <w:szCs w:val="24"/>
              </w:rPr>
              <w:t>tersebut</w:t>
            </w:r>
            <w:proofErr w:type="spellEnd"/>
            <w:r w:rsidR="00446B86" w:rsidRPr="00446B8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446B86" w:rsidRPr="00446B86">
              <w:rPr>
                <w:rFonts w:ascii="Times New Roman" w:hAnsi="Times New Roman" w:cs="Times New Roman"/>
                <w:sz w:val="24"/>
                <w:szCs w:val="24"/>
              </w:rPr>
              <w:t>dihasilkan</w:t>
            </w:r>
            <w:proofErr w:type="spellEnd"/>
            <w:r w:rsidR="00446B86" w:rsidRPr="00446B86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73A822DD" w14:textId="77777777" w:rsidR="00027427" w:rsidRPr="00027427" w:rsidRDefault="00027427" w:rsidP="00027427">
            <w:pPr>
              <w:numPr>
                <w:ilvl w:val="0"/>
                <w:numId w:val="15"/>
              </w:num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02742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Capture </w:t>
            </w:r>
            <w:proofErr w:type="spellStart"/>
            <w:r w:rsidRPr="0002742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hasil</w:t>
            </w:r>
            <w:proofErr w:type="spellEnd"/>
            <w:r w:rsidRPr="0002742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02742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praktikum</w:t>
            </w:r>
            <w:proofErr w:type="spellEnd"/>
            <w:r w:rsidRPr="0002742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Anda </w:t>
            </w:r>
            <w:proofErr w:type="spellStart"/>
            <w:r w:rsidRPr="0002742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berupa</w:t>
            </w:r>
            <w:proofErr w:type="spellEnd"/>
            <w:r w:rsidRPr="0002742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GIF dan </w:t>
            </w:r>
            <w:proofErr w:type="spellStart"/>
            <w:r w:rsidRPr="0002742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lampirkan</w:t>
            </w:r>
            <w:proofErr w:type="spellEnd"/>
            <w:r w:rsidRPr="0002742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di README.</w:t>
            </w:r>
          </w:p>
          <w:p w14:paraId="005522EE" w14:textId="5BB38D2D" w:rsidR="00027427" w:rsidRPr="00027427" w:rsidRDefault="00027427" w:rsidP="005C1941">
            <w:pPr>
              <w:numPr>
                <w:ilvl w:val="0"/>
                <w:numId w:val="15"/>
              </w:num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</w:pPr>
            <w:r w:rsidRPr="0002742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Lalu </w:t>
            </w:r>
            <w:proofErr w:type="spellStart"/>
            <w:r w:rsidRPr="0002742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lakukan</w:t>
            </w:r>
            <w:proofErr w:type="spellEnd"/>
            <w:r w:rsidRPr="0002742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commit </w:t>
            </w:r>
            <w:proofErr w:type="spellStart"/>
            <w:r w:rsidRPr="0002742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dengan</w:t>
            </w:r>
            <w:proofErr w:type="spellEnd"/>
            <w:r w:rsidRPr="0002742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02742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pesan</w:t>
            </w:r>
            <w:proofErr w:type="spellEnd"/>
            <w:r w:rsidRPr="0002742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"W13: </w:t>
            </w:r>
            <w:proofErr w:type="spellStart"/>
            <w:r w:rsidRPr="0002742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>Jawaban</w:t>
            </w:r>
            <w:proofErr w:type="spellEnd"/>
            <w:r w:rsidRPr="0002742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ID"/>
              </w:rPr>
              <w:t xml:space="preserve"> Soal 13".</w:t>
            </w:r>
          </w:p>
        </w:tc>
      </w:tr>
    </w:tbl>
    <w:p w14:paraId="18B560B7" w14:textId="77777777" w:rsidR="00C23657" w:rsidRDefault="00C23657"/>
    <w:sectPr w:rsidR="00C23657" w:rsidSect="0053435A">
      <w:headerReference w:type="default" r:id="rId79"/>
      <w:footerReference w:type="default" r:id="rId8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B371842" w14:textId="77777777" w:rsidR="00FD51D0" w:rsidRDefault="00FD51D0" w:rsidP="00CB2D6B">
      <w:pPr>
        <w:spacing w:after="0" w:line="240" w:lineRule="auto"/>
      </w:pPr>
      <w:r>
        <w:separator/>
      </w:r>
    </w:p>
  </w:endnote>
  <w:endnote w:type="continuationSeparator" w:id="0">
    <w:p w14:paraId="30C7FA87" w14:textId="77777777" w:rsidR="00FD51D0" w:rsidRDefault="00FD51D0" w:rsidP="00CB2D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20661579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CE3DB03" w14:textId="3000A364" w:rsidR="00CB2D6B" w:rsidRDefault="00CB2D6B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736BC945" w14:textId="2170EEB2" w:rsidR="00CB2D6B" w:rsidRDefault="00CB2D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E665294" w14:textId="77777777" w:rsidR="00FD51D0" w:rsidRDefault="00FD51D0" w:rsidP="00CB2D6B">
      <w:pPr>
        <w:spacing w:after="0" w:line="240" w:lineRule="auto"/>
      </w:pPr>
      <w:r>
        <w:separator/>
      </w:r>
    </w:p>
  </w:footnote>
  <w:footnote w:type="continuationSeparator" w:id="0">
    <w:p w14:paraId="7423724F" w14:textId="77777777" w:rsidR="00FD51D0" w:rsidRDefault="00FD51D0" w:rsidP="00CB2D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183"/>
      <w:gridCol w:w="7177"/>
    </w:tblGrid>
    <w:tr w:rsidR="00CB2D6B" w14:paraId="2FFB58EA" w14:textId="77777777" w:rsidTr="00D82A49">
      <w:tc>
        <w:tcPr>
          <w:tcW w:w="1696" w:type="dxa"/>
        </w:tcPr>
        <w:p w14:paraId="13EBF7B2" w14:textId="77777777" w:rsidR="00CB2D6B" w:rsidRDefault="00CB2D6B" w:rsidP="00CB2D6B">
          <w:pPr>
            <w:jc w:val="both"/>
            <w:rPr>
              <w:sz w:val="28"/>
            </w:rPr>
          </w:pPr>
          <w:r w:rsidRPr="008F7789">
            <w:rPr>
              <w:noProof/>
              <w:sz w:val="28"/>
            </w:rPr>
            <w:drawing>
              <wp:inline distT="0" distB="0" distL="0" distR="0" wp14:anchorId="588ED5CF" wp14:editId="7AAD4701">
                <wp:extent cx="1249405" cy="1259840"/>
                <wp:effectExtent l="0" t="0" r="0" b="10160"/>
                <wp:docPr id="2" name="Gambar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Gambar 1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80585" cy="12912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754" w:type="dxa"/>
        </w:tcPr>
        <w:p w14:paraId="5E8A27BA" w14:textId="77777777" w:rsidR="00CB2D6B" w:rsidRDefault="00CB2D6B" w:rsidP="00CB2D6B">
          <w:pPr>
            <w:jc w:val="both"/>
            <w:rPr>
              <w:sz w:val="28"/>
            </w:rPr>
          </w:pPr>
        </w:p>
        <w:p w14:paraId="7522F005" w14:textId="77777777" w:rsidR="00CB2D6B" w:rsidRPr="00640236" w:rsidRDefault="00CB2D6B" w:rsidP="00CB2D6B">
          <w:pPr>
            <w:jc w:val="both"/>
            <w:rPr>
              <w:sz w:val="28"/>
            </w:rPr>
          </w:pPr>
          <w:proofErr w:type="spellStart"/>
          <w:r w:rsidRPr="00640236">
            <w:rPr>
              <w:sz w:val="28"/>
            </w:rPr>
            <w:t>Jurusan</w:t>
          </w:r>
          <w:proofErr w:type="spellEnd"/>
          <w:r w:rsidRPr="00640236">
            <w:rPr>
              <w:sz w:val="28"/>
            </w:rPr>
            <w:t xml:space="preserve"> </w:t>
          </w:r>
          <w:proofErr w:type="spellStart"/>
          <w:r w:rsidRPr="00640236">
            <w:rPr>
              <w:sz w:val="28"/>
            </w:rPr>
            <w:t>Teknologi</w:t>
          </w:r>
          <w:proofErr w:type="spellEnd"/>
          <w:r w:rsidRPr="00640236">
            <w:rPr>
              <w:sz w:val="28"/>
            </w:rPr>
            <w:t xml:space="preserve"> </w:t>
          </w:r>
          <w:proofErr w:type="spellStart"/>
          <w:r w:rsidRPr="00640236">
            <w:rPr>
              <w:sz w:val="28"/>
            </w:rPr>
            <w:t>Informasi</w:t>
          </w:r>
          <w:proofErr w:type="spellEnd"/>
          <w:r w:rsidRPr="00640236">
            <w:rPr>
              <w:sz w:val="28"/>
            </w:rPr>
            <w:t xml:space="preserve"> </w:t>
          </w:r>
          <w:proofErr w:type="spellStart"/>
          <w:r w:rsidRPr="00640236">
            <w:rPr>
              <w:sz w:val="28"/>
            </w:rPr>
            <w:t>Politeknik</w:t>
          </w:r>
          <w:proofErr w:type="spellEnd"/>
          <w:r w:rsidRPr="00640236">
            <w:rPr>
              <w:sz w:val="28"/>
            </w:rPr>
            <w:t xml:space="preserve"> Negeri Malang</w:t>
          </w:r>
        </w:p>
        <w:p w14:paraId="585EEDC5" w14:textId="4D2D42CC" w:rsidR="00CB2D6B" w:rsidRPr="00640236" w:rsidRDefault="00CB2D6B" w:rsidP="00CB2D6B">
          <w:pPr>
            <w:jc w:val="both"/>
            <w:rPr>
              <w:b/>
              <w:sz w:val="28"/>
            </w:rPr>
          </w:pPr>
          <w:r w:rsidRPr="00640236">
            <w:rPr>
              <w:b/>
              <w:sz w:val="28"/>
            </w:rPr>
            <w:t>Jobsheet-</w:t>
          </w:r>
          <w:r w:rsidR="00782FB2">
            <w:rPr>
              <w:b/>
              <w:sz w:val="28"/>
            </w:rPr>
            <w:t>12</w:t>
          </w:r>
          <w:r w:rsidRPr="00640236">
            <w:rPr>
              <w:b/>
              <w:sz w:val="28"/>
            </w:rPr>
            <w:t xml:space="preserve">: </w:t>
          </w:r>
          <w:r w:rsidR="00782FB2">
            <w:rPr>
              <w:b/>
              <w:sz w:val="28"/>
            </w:rPr>
            <w:t>Streams</w:t>
          </w:r>
        </w:p>
        <w:p w14:paraId="56FFD781" w14:textId="3FF9C40D" w:rsidR="00CB2D6B" w:rsidRPr="00F11CEB" w:rsidRDefault="00CB2D6B" w:rsidP="00F11CEB">
          <w:pPr>
            <w:jc w:val="both"/>
            <w:rPr>
              <w:bCs/>
              <w:sz w:val="28"/>
            </w:rPr>
          </w:pPr>
          <w:r w:rsidRPr="00CB2D6B">
            <w:rPr>
              <w:bCs/>
              <w:sz w:val="28"/>
            </w:rPr>
            <w:t xml:space="preserve">Mata </w:t>
          </w:r>
          <w:proofErr w:type="spellStart"/>
          <w:r w:rsidRPr="00CB2D6B">
            <w:rPr>
              <w:bCs/>
              <w:sz w:val="28"/>
            </w:rPr>
            <w:t>Kuliah</w:t>
          </w:r>
          <w:proofErr w:type="spellEnd"/>
          <w:r w:rsidRPr="00CB2D6B">
            <w:rPr>
              <w:bCs/>
              <w:sz w:val="28"/>
            </w:rPr>
            <w:t xml:space="preserve"> </w:t>
          </w:r>
          <w:proofErr w:type="spellStart"/>
          <w:r w:rsidR="005C1941">
            <w:rPr>
              <w:bCs/>
              <w:sz w:val="28"/>
            </w:rPr>
            <w:t>Pem</w:t>
          </w:r>
          <w:r w:rsidR="002B2957">
            <w:rPr>
              <w:bCs/>
              <w:sz w:val="28"/>
            </w:rPr>
            <w:t>ograman</w:t>
          </w:r>
          <w:proofErr w:type="spellEnd"/>
          <w:r w:rsidR="002B2957">
            <w:rPr>
              <w:bCs/>
              <w:sz w:val="28"/>
            </w:rPr>
            <w:t xml:space="preserve"> Mobile</w:t>
          </w:r>
        </w:p>
      </w:tc>
    </w:tr>
  </w:tbl>
  <w:p w14:paraId="74E0DC40" w14:textId="77777777" w:rsidR="00CB2D6B" w:rsidRDefault="00CB2D6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4C6E0A"/>
    <w:multiLevelType w:val="multilevel"/>
    <w:tmpl w:val="6A8049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5778E2"/>
    <w:multiLevelType w:val="multilevel"/>
    <w:tmpl w:val="B06CC5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0B7D81"/>
    <w:multiLevelType w:val="multilevel"/>
    <w:tmpl w:val="089EDE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9FF1AE3"/>
    <w:multiLevelType w:val="multilevel"/>
    <w:tmpl w:val="381878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CA140AE"/>
    <w:multiLevelType w:val="multilevel"/>
    <w:tmpl w:val="04BC08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C163387"/>
    <w:multiLevelType w:val="multilevel"/>
    <w:tmpl w:val="DA127B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1B96BE2"/>
    <w:multiLevelType w:val="multilevel"/>
    <w:tmpl w:val="F6385A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EC44E13"/>
    <w:multiLevelType w:val="hybridMultilevel"/>
    <w:tmpl w:val="D8FCD340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7A3789"/>
    <w:multiLevelType w:val="hybridMultilevel"/>
    <w:tmpl w:val="B114C06C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8443AF"/>
    <w:multiLevelType w:val="multilevel"/>
    <w:tmpl w:val="BA143E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6EF0676"/>
    <w:multiLevelType w:val="multilevel"/>
    <w:tmpl w:val="253833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AD17BC8"/>
    <w:multiLevelType w:val="multilevel"/>
    <w:tmpl w:val="049ACE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56E1858"/>
    <w:multiLevelType w:val="multilevel"/>
    <w:tmpl w:val="56489D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8EE3C7A"/>
    <w:multiLevelType w:val="hybridMultilevel"/>
    <w:tmpl w:val="C10A5028"/>
    <w:lvl w:ilvl="0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70E55886"/>
    <w:multiLevelType w:val="multilevel"/>
    <w:tmpl w:val="85B620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8494A9D"/>
    <w:multiLevelType w:val="multilevel"/>
    <w:tmpl w:val="47D64B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35043255">
    <w:abstractNumId w:val="7"/>
  </w:num>
  <w:num w:numId="2" w16cid:durableId="1918249070">
    <w:abstractNumId w:val="8"/>
  </w:num>
  <w:num w:numId="3" w16cid:durableId="1974826936">
    <w:abstractNumId w:val="0"/>
  </w:num>
  <w:num w:numId="4" w16cid:durableId="1173108569">
    <w:abstractNumId w:val="6"/>
  </w:num>
  <w:num w:numId="5" w16cid:durableId="1028675443">
    <w:abstractNumId w:val="11"/>
  </w:num>
  <w:num w:numId="6" w16cid:durableId="1560241763">
    <w:abstractNumId w:val="10"/>
  </w:num>
  <w:num w:numId="7" w16cid:durableId="42488989">
    <w:abstractNumId w:val="15"/>
  </w:num>
  <w:num w:numId="8" w16cid:durableId="254948292">
    <w:abstractNumId w:val="4"/>
  </w:num>
  <w:num w:numId="9" w16cid:durableId="1245065220">
    <w:abstractNumId w:val="14"/>
  </w:num>
  <w:num w:numId="10" w16cid:durableId="1936009306">
    <w:abstractNumId w:val="1"/>
  </w:num>
  <w:num w:numId="11" w16cid:durableId="831526320">
    <w:abstractNumId w:val="12"/>
  </w:num>
  <w:num w:numId="12" w16cid:durableId="1037588674">
    <w:abstractNumId w:val="9"/>
  </w:num>
  <w:num w:numId="13" w16cid:durableId="1638801354">
    <w:abstractNumId w:val="5"/>
  </w:num>
  <w:num w:numId="14" w16cid:durableId="850681548">
    <w:abstractNumId w:val="2"/>
  </w:num>
  <w:num w:numId="15" w16cid:durableId="1867714242">
    <w:abstractNumId w:val="3"/>
  </w:num>
  <w:num w:numId="16" w16cid:durableId="55516379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1NbYws7QwMjE1MDRQ0lEKTi0uzszPAykwrAUA2xlWpiwAAAA="/>
  </w:docVars>
  <w:rsids>
    <w:rsidRoot w:val="00CB2D6B"/>
    <w:rsid w:val="000030C2"/>
    <w:rsid w:val="000053EE"/>
    <w:rsid w:val="00012A2D"/>
    <w:rsid w:val="00027427"/>
    <w:rsid w:val="00047DE4"/>
    <w:rsid w:val="00057482"/>
    <w:rsid w:val="00064613"/>
    <w:rsid w:val="00074872"/>
    <w:rsid w:val="0008036D"/>
    <w:rsid w:val="000A0979"/>
    <w:rsid w:val="000B6E3C"/>
    <w:rsid w:val="000D28AC"/>
    <w:rsid w:val="000E5848"/>
    <w:rsid w:val="00163626"/>
    <w:rsid w:val="001660A2"/>
    <w:rsid w:val="00176776"/>
    <w:rsid w:val="00180157"/>
    <w:rsid w:val="001812AB"/>
    <w:rsid w:val="0018355B"/>
    <w:rsid w:val="001B3F43"/>
    <w:rsid w:val="001B5813"/>
    <w:rsid w:val="001D5519"/>
    <w:rsid w:val="001D6101"/>
    <w:rsid w:val="001F2058"/>
    <w:rsid w:val="001F4220"/>
    <w:rsid w:val="001F5080"/>
    <w:rsid w:val="002068C2"/>
    <w:rsid w:val="002122A7"/>
    <w:rsid w:val="00212B06"/>
    <w:rsid w:val="002234EC"/>
    <w:rsid w:val="00226029"/>
    <w:rsid w:val="002559B3"/>
    <w:rsid w:val="002603F5"/>
    <w:rsid w:val="0026388D"/>
    <w:rsid w:val="00277067"/>
    <w:rsid w:val="00277F48"/>
    <w:rsid w:val="0028116E"/>
    <w:rsid w:val="002A2225"/>
    <w:rsid w:val="002B0AAB"/>
    <w:rsid w:val="002B2957"/>
    <w:rsid w:val="002B376C"/>
    <w:rsid w:val="002C659E"/>
    <w:rsid w:val="002E1FAA"/>
    <w:rsid w:val="003053D8"/>
    <w:rsid w:val="003062AE"/>
    <w:rsid w:val="003174CC"/>
    <w:rsid w:val="00325A06"/>
    <w:rsid w:val="00345E87"/>
    <w:rsid w:val="0035256C"/>
    <w:rsid w:val="0036073E"/>
    <w:rsid w:val="00395C35"/>
    <w:rsid w:val="003A43AD"/>
    <w:rsid w:val="003A4BF3"/>
    <w:rsid w:val="003B288F"/>
    <w:rsid w:val="003B6399"/>
    <w:rsid w:val="003B6F9F"/>
    <w:rsid w:val="003D1899"/>
    <w:rsid w:val="00411890"/>
    <w:rsid w:val="004125BB"/>
    <w:rsid w:val="00415877"/>
    <w:rsid w:val="00425268"/>
    <w:rsid w:val="00433C57"/>
    <w:rsid w:val="00440415"/>
    <w:rsid w:val="00446B86"/>
    <w:rsid w:val="00453F95"/>
    <w:rsid w:val="00460EAF"/>
    <w:rsid w:val="00480769"/>
    <w:rsid w:val="0048778E"/>
    <w:rsid w:val="0049508A"/>
    <w:rsid w:val="004B66F3"/>
    <w:rsid w:val="004D144F"/>
    <w:rsid w:val="004D3358"/>
    <w:rsid w:val="004D3F15"/>
    <w:rsid w:val="004D53BA"/>
    <w:rsid w:val="004E188B"/>
    <w:rsid w:val="004F5222"/>
    <w:rsid w:val="004F6165"/>
    <w:rsid w:val="004F6399"/>
    <w:rsid w:val="00513D2C"/>
    <w:rsid w:val="00524A9B"/>
    <w:rsid w:val="00532223"/>
    <w:rsid w:val="0053435A"/>
    <w:rsid w:val="00556DC1"/>
    <w:rsid w:val="00563090"/>
    <w:rsid w:val="00580B86"/>
    <w:rsid w:val="005852E6"/>
    <w:rsid w:val="005926F8"/>
    <w:rsid w:val="005973BF"/>
    <w:rsid w:val="005A4193"/>
    <w:rsid w:val="005C1941"/>
    <w:rsid w:val="005C6126"/>
    <w:rsid w:val="005D237D"/>
    <w:rsid w:val="005D3005"/>
    <w:rsid w:val="005F5164"/>
    <w:rsid w:val="00604A17"/>
    <w:rsid w:val="0063094A"/>
    <w:rsid w:val="00632EF6"/>
    <w:rsid w:val="00636955"/>
    <w:rsid w:val="00651EFF"/>
    <w:rsid w:val="00676172"/>
    <w:rsid w:val="006819D9"/>
    <w:rsid w:val="00681C38"/>
    <w:rsid w:val="006966E8"/>
    <w:rsid w:val="006A7A55"/>
    <w:rsid w:val="006B59E3"/>
    <w:rsid w:val="006C1042"/>
    <w:rsid w:val="006E709A"/>
    <w:rsid w:val="006F19D0"/>
    <w:rsid w:val="0070196D"/>
    <w:rsid w:val="0070667D"/>
    <w:rsid w:val="00706FA7"/>
    <w:rsid w:val="00714036"/>
    <w:rsid w:val="00717BC6"/>
    <w:rsid w:val="00717DFE"/>
    <w:rsid w:val="007333A7"/>
    <w:rsid w:val="0073651F"/>
    <w:rsid w:val="00741EBB"/>
    <w:rsid w:val="0074511A"/>
    <w:rsid w:val="00750674"/>
    <w:rsid w:val="00756932"/>
    <w:rsid w:val="007665CD"/>
    <w:rsid w:val="00766C17"/>
    <w:rsid w:val="00774355"/>
    <w:rsid w:val="00782FB2"/>
    <w:rsid w:val="00784980"/>
    <w:rsid w:val="00784D8C"/>
    <w:rsid w:val="00785541"/>
    <w:rsid w:val="00786568"/>
    <w:rsid w:val="00791BE0"/>
    <w:rsid w:val="007A54F0"/>
    <w:rsid w:val="007B3F34"/>
    <w:rsid w:val="007B5DDF"/>
    <w:rsid w:val="007C25DB"/>
    <w:rsid w:val="007F5088"/>
    <w:rsid w:val="007F79D2"/>
    <w:rsid w:val="00800310"/>
    <w:rsid w:val="008065E3"/>
    <w:rsid w:val="00806D29"/>
    <w:rsid w:val="008076BF"/>
    <w:rsid w:val="008128E6"/>
    <w:rsid w:val="00827B8C"/>
    <w:rsid w:val="0083199E"/>
    <w:rsid w:val="00836C8D"/>
    <w:rsid w:val="00845EC9"/>
    <w:rsid w:val="0085704C"/>
    <w:rsid w:val="0086179B"/>
    <w:rsid w:val="00863354"/>
    <w:rsid w:val="00874F2E"/>
    <w:rsid w:val="008C59E3"/>
    <w:rsid w:val="009017DF"/>
    <w:rsid w:val="00902E41"/>
    <w:rsid w:val="009031E1"/>
    <w:rsid w:val="00931A99"/>
    <w:rsid w:val="009343AC"/>
    <w:rsid w:val="00934489"/>
    <w:rsid w:val="009358B8"/>
    <w:rsid w:val="0094709E"/>
    <w:rsid w:val="00953960"/>
    <w:rsid w:val="009634A4"/>
    <w:rsid w:val="00971842"/>
    <w:rsid w:val="00983F11"/>
    <w:rsid w:val="00986B3F"/>
    <w:rsid w:val="009912D6"/>
    <w:rsid w:val="009978C2"/>
    <w:rsid w:val="009A55F3"/>
    <w:rsid w:val="009C1317"/>
    <w:rsid w:val="009E7CFE"/>
    <w:rsid w:val="009F38AC"/>
    <w:rsid w:val="009F42F3"/>
    <w:rsid w:val="00A127D9"/>
    <w:rsid w:val="00A14685"/>
    <w:rsid w:val="00A16AB1"/>
    <w:rsid w:val="00A32CBE"/>
    <w:rsid w:val="00A604ED"/>
    <w:rsid w:val="00A62C74"/>
    <w:rsid w:val="00A63DE7"/>
    <w:rsid w:val="00A64796"/>
    <w:rsid w:val="00A67C7E"/>
    <w:rsid w:val="00A9019E"/>
    <w:rsid w:val="00A933C9"/>
    <w:rsid w:val="00AA0079"/>
    <w:rsid w:val="00AA321E"/>
    <w:rsid w:val="00AC0572"/>
    <w:rsid w:val="00AC335D"/>
    <w:rsid w:val="00AD4379"/>
    <w:rsid w:val="00AE1148"/>
    <w:rsid w:val="00AE5BBF"/>
    <w:rsid w:val="00B00563"/>
    <w:rsid w:val="00B04B73"/>
    <w:rsid w:val="00B079E8"/>
    <w:rsid w:val="00B10A00"/>
    <w:rsid w:val="00B14784"/>
    <w:rsid w:val="00B2009A"/>
    <w:rsid w:val="00B22772"/>
    <w:rsid w:val="00B44381"/>
    <w:rsid w:val="00B473FE"/>
    <w:rsid w:val="00B54694"/>
    <w:rsid w:val="00B6746B"/>
    <w:rsid w:val="00B9103D"/>
    <w:rsid w:val="00B93F2A"/>
    <w:rsid w:val="00BA0502"/>
    <w:rsid w:val="00BA09A1"/>
    <w:rsid w:val="00BB3317"/>
    <w:rsid w:val="00BB6A11"/>
    <w:rsid w:val="00BC4E51"/>
    <w:rsid w:val="00BE0527"/>
    <w:rsid w:val="00C12E11"/>
    <w:rsid w:val="00C130A2"/>
    <w:rsid w:val="00C23657"/>
    <w:rsid w:val="00C24F27"/>
    <w:rsid w:val="00C2691B"/>
    <w:rsid w:val="00C35BFF"/>
    <w:rsid w:val="00C43255"/>
    <w:rsid w:val="00C5113D"/>
    <w:rsid w:val="00C54D14"/>
    <w:rsid w:val="00C62077"/>
    <w:rsid w:val="00C731DA"/>
    <w:rsid w:val="00C75329"/>
    <w:rsid w:val="00C873EF"/>
    <w:rsid w:val="00CA2590"/>
    <w:rsid w:val="00CB2D6B"/>
    <w:rsid w:val="00CD2CF6"/>
    <w:rsid w:val="00CF2683"/>
    <w:rsid w:val="00CF3BAA"/>
    <w:rsid w:val="00CF50A8"/>
    <w:rsid w:val="00D020A8"/>
    <w:rsid w:val="00D04BA5"/>
    <w:rsid w:val="00D07674"/>
    <w:rsid w:val="00D11253"/>
    <w:rsid w:val="00D1421C"/>
    <w:rsid w:val="00D34D4A"/>
    <w:rsid w:val="00D37856"/>
    <w:rsid w:val="00D40CF9"/>
    <w:rsid w:val="00D4257D"/>
    <w:rsid w:val="00D4519E"/>
    <w:rsid w:val="00D710A9"/>
    <w:rsid w:val="00DA09AD"/>
    <w:rsid w:val="00DC648F"/>
    <w:rsid w:val="00DD0D4A"/>
    <w:rsid w:val="00DE523E"/>
    <w:rsid w:val="00DF5FD2"/>
    <w:rsid w:val="00DF7A8E"/>
    <w:rsid w:val="00E12E9E"/>
    <w:rsid w:val="00E259D8"/>
    <w:rsid w:val="00E3249A"/>
    <w:rsid w:val="00E474BD"/>
    <w:rsid w:val="00E56232"/>
    <w:rsid w:val="00E56658"/>
    <w:rsid w:val="00E566F4"/>
    <w:rsid w:val="00E57300"/>
    <w:rsid w:val="00E62064"/>
    <w:rsid w:val="00E70906"/>
    <w:rsid w:val="00E72FC7"/>
    <w:rsid w:val="00E856E7"/>
    <w:rsid w:val="00E85B54"/>
    <w:rsid w:val="00E9334E"/>
    <w:rsid w:val="00EA39C1"/>
    <w:rsid w:val="00EB5E15"/>
    <w:rsid w:val="00EC0AF4"/>
    <w:rsid w:val="00EE0DDB"/>
    <w:rsid w:val="00EE6A4D"/>
    <w:rsid w:val="00EF3683"/>
    <w:rsid w:val="00F11CEB"/>
    <w:rsid w:val="00F138E6"/>
    <w:rsid w:val="00F141BF"/>
    <w:rsid w:val="00F2417C"/>
    <w:rsid w:val="00F26BCF"/>
    <w:rsid w:val="00F45DF9"/>
    <w:rsid w:val="00F67035"/>
    <w:rsid w:val="00F72844"/>
    <w:rsid w:val="00F861DD"/>
    <w:rsid w:val="00F9715D"/>
    <w:rsid w:val="00FA24F5"/>
    <w:rsid w:val="00FA6E1C"/>
    <w:rsid w:val="00FD51D0"/>
    <w:rsid w:val="00FF373B"/>
    <w:rsid w:val="00FF38E6"/>
    <w:rsid w:val="00FF39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FA0565"/>
  <w15:chartTrackingRefBased/>
  <w15:docId w15:val="{1118E968-B409-484A-81C9-79A696A9AC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B2D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B2D6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B2D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2D6B"/>
  </w:style>
  <w:style w:type="paragraph" w:styleId="Footer">
    <w:name w:val="footer"/>
    <w:basedOn w:val="Normal"/>
    <w:link w:val="FooterChar"/>
    <w:uiPriority w:val="99"/>
    <w:unhideWhenUsed/>
    <w:rsid w:val="00CB2D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2D6B"/>
  </w:style>
  <w:style w:type="paragraph" w:styleId="ListParagraph">
    <w:name w:val="List Paragraph"/>
    <w:basedOn w:val="Normal"/>
    <w:uiPriority w:val="34"/>
    <w:qFormat/>
    <w:rsid w:val="0028116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53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06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55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90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43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40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12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2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49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9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53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13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44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04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86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92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9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26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4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1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85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6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8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39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27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6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0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46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84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1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5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32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0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8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5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2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43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6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38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2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79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57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5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7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22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86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27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5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23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8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8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86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01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20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54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46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8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10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8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15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33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95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9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4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675098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17230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5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041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29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0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5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53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13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9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64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0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1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0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36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18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1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65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0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7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5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64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19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32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29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7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72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81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73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78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31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23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0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85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7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50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0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75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94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2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5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83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07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00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1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1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79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0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04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11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50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94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45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24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9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33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59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75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41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95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1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1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8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95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4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4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9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12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95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0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450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6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33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70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679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4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05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0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88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9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38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7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91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49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63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31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6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2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9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1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61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31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10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0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34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8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59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76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26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73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49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84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16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7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85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0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39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8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97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6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2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98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15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25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04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36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49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7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97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79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74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18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42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27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646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9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02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76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65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1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2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509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73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33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23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8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38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0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04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36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39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7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9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9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7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4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05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2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36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56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09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1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83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1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8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26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28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1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1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2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9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1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33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0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03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04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4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3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5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974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08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1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23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27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36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42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9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9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61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73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26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8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22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97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87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4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45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6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28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05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9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53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24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0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319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7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94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63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20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15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27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7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25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5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17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0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57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2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53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71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1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6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2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9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9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43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93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9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40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64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0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01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92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29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75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5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65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8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17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22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94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29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47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1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35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98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10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9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55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30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8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47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1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2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88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0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81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53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8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84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22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89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1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2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1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16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63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66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0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4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09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37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82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33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30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23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6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96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1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0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36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70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4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99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6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03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37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57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4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51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67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1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81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49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07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9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09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52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83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8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19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08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0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96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50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1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1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817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2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0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2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3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12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9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0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95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33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73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4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03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3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1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56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3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6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5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02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77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9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78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1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38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47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1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5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85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14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58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55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7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77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63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2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15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56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19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66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03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249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68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82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206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3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7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0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25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54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442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8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17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56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69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12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69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21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5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2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1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3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8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957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69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2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75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3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2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8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9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2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8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0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14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1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1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30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14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2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1614">
          <w:marLeft w:val="0"/>
          <w:marRight w:val="0"/>
          <w:marTop w:val="18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163867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61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89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0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69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8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9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1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97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4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9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39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27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9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2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8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10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61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65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77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59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60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0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48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97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0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04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65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60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1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6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9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03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95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7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6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0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19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7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7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9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1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36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8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80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77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47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39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4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29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780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54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8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91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63" Type="http://schemas.openxmlformats.org/officeDocument/2006/relationships/image" Target="media/image56.png"/><Relationship Id="rId68" Type="http://schemas.openxmlformats.org/officeDocument/2006/relationships/image" Target="media/image61.png"/><Relationship Id="rId76" Type="http://schemas.openxmlformats.org/officeDocument/2006/relationships/image" Target="media/image69.png"/><Relationship Id="rId7" Type="http://schemas.openxmlformats.org/officeDocument/2006/relationships/endnotes" Target="endnotes.xml"/><Relationship Id="rId71" Type="http://schemas.openxmlformats.org/officeDocument/2006/relationships/image" Target="media/image64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66" Type="http://schemas.openxmlformats.org/officeDocument/2006/relationships/image" Target="media/image59.png"/><Relationship Id="rId74" Type="http://schemas.openxmlformats.org/officeDocument/2006/relationships/image" Target="media/image67.png"/><Relationship Id="rId79" Type="http://schemas.openxmlformats.org/officeDocument/2006/relationships/header" Target="header1.xml"/><Relationship Id="rId5" Type="http://schemas.openxmlformats.org/officeDocument/2006/relationships/webSettings" Target="webSettings.xml"/><Relationship Id="rId61" Type="http://schemas.openxmlformats.org/officeDocument/2006/relationships/image" Target="media/image54.png"/><Relationship Id="rId82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image" Target="media/image53.png"/><Relationship Id="rId65" Type="http://schemas.openxmlformats.org/officeDocument/2006/relationships/image" Target="media/image58.png"/><Relationship Id="rId73" Type="http://schemas.openxmlformats.org/officeDocument/2006/relationships/image" Target="media/image66.png"/><Relationship Id="rId78" Type="http://schemas.openxmlformats.org/officeDocument/2006/relationships/image" Target="media/image71.png"/><Relationship Id="rId8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image" Target="media/image49.png"/><Relationship Id="rId64" Type="http://schemas.openxmlformats.org/officeDocument/2006/relationships/image" Target="media/image57.png"/><Relationship Id="rId69" Type="http://schemas.openxmlformats.org/officeDocument/2006/relationships/image" Target="media/image62.png"/><Relationship Id="rId77" Type="http://schemas.openxmlformats.org/officeDocument/2006/relationships/image" Target="media/image70.png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72" Type="http://schemas.openxmlformats.org/officeDocument/2006/relationships/image" Target="media/image65.png"/><Relationship Id="rId80" Type="http://schemas.openxmlformats.org/officeDocument/2006/relationships/footer" Target="footer1.xml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image" Target="media/image52.png"/><Relationship Id="rId67" Type="http://schemas.openxmlformats.org/officeDocument/2006/relationships/image" Target="media/image60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62" Type="http://schemas.openxmlformats.org/officeDocument/2006/relationships/image" Target="media/image55.png"/><Relationship Id="rId70" Type="http://schemas.openxmlformats.org/officeDocument/2006/relationships/image" Target="media/image63.png"/><Relationship Id="rId75" Type="http://schemas.openxmlformats.org/officeDocument/2006/relationships/image" Target="media/image6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9F0B0F-D737-4738-99C8-09A5B6A110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09</TotalTime>
  <Pages>33</Pages>
  <Words>1631</Words>
  <Characters>9302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ok hamdana</dc:creator>
  <cp:keywords/>
  <dc:description/>
  <cp:lastModifiedBy>rifki fakhrudin</cp:lastModifiedBy>
  <cp:revision>54</cp:revision>
  <cp:lastPrinted>2024-03-20T07:51:00Z</cp:lastPrinted>
  <dcterms:created xsi:type="dcterms:W3CDTF">2024-02-21T13:21:00Z</dcterms:created>
  <dcterms:modified xsi:type="dcterms:W3CDTF">2024-11-15T01:56:00Z</dcterms:modified>
</cp:coreProperties>
</file>